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1199"/>
        <w:gridCol w:w="1201"/>
        <w:gridCol w:w="1723"/>
        <w:gridCol w:w="562"/>
        <w:gridCol w:w="147"/>
        <w:gridCol w:w="420"/>
        <w:gridCol w:w="209"/>
        <w:gridCol w:w="459"/>
        <w:gridCol w:w="329"/>
        <w:gridCol w:w="159"/>
        <w:gridCol w:w="573"/>
        <w:gridCol w:w="151"/>
        <w:gridCol w:w="319"/>
        <w:gridCol w:w="19"/>
        <w:gridCol w:w="128"/>
        <w:gridCol w:w="210"/>
        <w:gridCol w:w="148"/>
        <w:gridCol w:w="108"/>
        <w:gridCol w:w="378"/>
        <w:gridCol w:w="90"/>
        <w:gridCol w:w="403"/>
        <w:gridCol w:w="63"/>
        <w:gridCol w:w="423"/>
        <w:gridCol w:w="43"/>
        <w:gridCol w:w="471"/>
      </w:tblGrid>
      <w:tr w:rsidR="00D51BEE" w:rsidRPr="00C410B9" w14:paraId="137F663B" w14:textId="77777777" w:rsidTr="00C83130">
        <w:trPr>
          <w:trHeight w:val="471"/>
        </w:trPr>
        <w:tc>
          <w:tcPr>
            <w:tcW w:w="692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4C7C27" w14:textId="77777777" w:rsidR="00D51BEE" w:rsidRPr="00C410B9" w:rsidRDefault="00D51BEE" w:rsidP="00900627">
            <w:pPr>
              <w:jc w:val="right"/>
              <w:rPr>
                <w:rFonts w:ascii="Arial Narrow" w:hAnsi="Arial Narrow"/>
                <w:b/>
              </w:rPr>
            </w:pPr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883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43A9A0" w14:textId="77777777" w:rsidR="00D51BEE" w:rsidRPr="00C410B9" w:rsidRDefault="005350F1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EET</w:t>
            </w:r>
          </w:p>
        </w:tc>
        <w:tc>
          <w:tcPr>
            <w:tcW w:w="46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CF4794" w14:textId="2A8F081C" w:rsidR="00D51BEE" w:rsidRPr="00C410B9" w:rsidRDefault="00CD2C7E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46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2F9B430" w14:textId="720576BA" w:rsidR="00D51BEE" w:rsidRPr="00C410B9" w:rsidRDefault="00CD2C7E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4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0824A7D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7067F6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0513E4F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7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D00C94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6A4562" w:rsidRPr="00C410B9" w14:paraId="784125E6" w14:textId="77777777" w:rsidTr="00C83130">
        <w:trPr>
          <w:trHeight w:val="1021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981ACD8" w14:textId="77777777"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D091EB" w14:textId="77777777" w:rsidR="006A4562" w:rsidRDefault="006A4562">
            <w:pPr>
              <w:rPr>
                <w:rFonts w:ascii="Arial Narrow" w:hAnsi="Arial Narrow"/>
              </w:rPr>
            </w:pPr>
          </w:p>
          <w:p w14:paraId="427AA7BB" w14:textId="238707F7" w:rsidR="00157B77" w:rsidRPr="00157B77" w:rsidRDefault="0063740C" w:rsidP="004E25F1">
            <w:pPr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INDIA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ODAY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-MDRA B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EST </w:t>
            </w:r>
            <w:r w:rsidR="000A6F1D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COACHING INSTITUTES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RANKING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</w:t>
            </w:r>
            <w:r w:rsidR="00347C4C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14:paraId="76819615" w14:textId="77777777" w:rsidR="004E25F1" w:rsidRPr="00157B77" w:rsidRDefault="00212D48" w:rsidP="004E25F1">
            <w:pPr>
              <w:jc w:val="center"/>
              <w:rPr>
                <w:rFonts w:ascii="Arial Narrow" w:hAnsi="Arial Narrow"/>
                <w:sz w:val="24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 QUESTIONNAIRE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B631FF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NEET</w:t>
            </w:r>
            <w:r w:rsidR="00C01FDB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(UG)</w:t>
            </w:r>
            <w:r w:rsidR="00C2556C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PROGRAM</w:t>
            </w:r>
            <w:r w:rsidR="004E25F1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  <w:p w14:paraId="6467AC12" w14:textId="77777777" w:rsidR="004E25F1" w:rsidRPr="00321A96" w:rsidRDefault="004E25F1">
            <w:pPr>
              <w:rPr>
                <w:rFonts w:ascii="Arial Narrow" w:hAnsi="Arial Narrow"/>
                <w:sz w:val="14"/>
              </w:rPr>
            </w:pPr>
          </w:p>
        </w:tc>
      </w:tr>
      <w:tr w:rsidR="006A4562" w:rsidRPr="00C410B9" w14:paraId="21D1B6F5" w14:textId="77777777" w:rsidTr="00C83130">
        <w:trPr>
          <w:trHeight w:val="345"/>
        </w:trPr>
        <w:tc>
          <w:tcPr>
            <w:tcW w:w="106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7657CFF4" w14:textId="77777777" w:rsidR="006A4562" w:rsidRPr="002F357C" w:rsidRDefault="006A4562" w:rsidP="00F80B14">
            <w:pPr>
              <w:jc w:val="center"/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INSTRUCTION</w:t>
            </w:r>
            <w:r w:rsidR="0027152F"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6A4562" w:rsidRPr="00C410B9" w14:paraId="14ECBA29" w14:textId="77777777" w:rsidTr="00C83130">
        <w:trPr>
          <w:trHeight w:val="6805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05649D77" w14:textId="77777777"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FF98424" w14:textId="77777777" w:rsidR="00E33584" w:rsidRPr="004E6AFE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e findings of the survey will be published in </w:t>
            </w:r>
            <w:r w:rsidR="00212D4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weekly new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magazine </w:t>
            </w:r>
            <w:r w:rsidR="00212D48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India</w:t>
            </w:r>
            <w:r w:rsidR="00212D4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oday</w:t>
            </w:r>
            <w:r w:rsidR="002852ED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2852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and group publication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.</w:t>
            </w:r>
          </w:p>
          <w:p w14:paraId="224F55D6" w14:textId="77777777" w:rsidR="00F80B14" w:rsidRPr="004E6AFE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ease fill information for </w:t>
            </w:r>
            <w:r w:rsidR="00B631F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NEET</w:t>
            </w:r>
            <w:r w:rsidR="009838A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(UG)</w:t>
            </w:r>
            <w:r w:rsidR="00475F58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Coaching Programs</w:t>
            </w:r>
            <w:r w:rsidR="001B68D9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6D0E95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urse </w:t>
            </w:r>
            <w:r w:rsidR="00475F5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ffered</w:t>
            </w:r>
            <w:r w:rsidR="00FA14B6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 xml:space="preserve"> </w:t>
            </w:r>
            <w:r w:rsidR="00FA14B6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nly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. </w:t>
            </w:r>
          </w:p>
          <w:p w14:paraId="589CB6DA" w14:textId="599CB3D9" w:rsidR="00F80B14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The Institute should be offering</w:t>
            </w:r>
            <w:r w:rsidR="00DB3D10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B631F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NEET</w:t>
            </w:r>
            <w:r w:rsidR="00C15D0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9838A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(UG) </w:t>
            </w:r>
            <w:r w:rsidR="00C15D0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rogram Coaching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with minimum 3 passed-out batches</w:t>
            </w:r>
            <w:r w:rsidR="00020D2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by 31</w:t>
            </w:r>
            <w:r w:rsidR="009843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="009843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3705A0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March</w:t>
            </w:r>
            <w:r w:rsidR="00020D2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20</w:t>
            </w:r>
            <w:r w:rsidR="00347C4C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20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.</w:t>
            </w:r>
          </w:p>
          <w:p w14:paraId="0F1FA74F" w14:textId="1113A48E" w:rsidR="00F92C63" w:rsidRPr="004E6AFE" w:rsidRDefault="007F7EEE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LAGSHIP PROGRAM</w:t>
            </w:r>
            <w:r w:rsidR="00F92C6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of the coaching institute is defined as the classroom program for </w:t>
            </w:r>
            <w:r w:rsidR="00B631F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NEET</w:t>
            </w:r>
            <w:r w:rsidR="00F92C6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C01FD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(UG) </w:t>
            </w:r>
            <w:r w:rsidR="00F92C6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preparation with maximum number of students.</w:t>
            </w:r>
          </w:p>
          <w:p w14:paraId="4C623A92" w14:textId="77777777" w:rsidR="00F80B14" w:rsidRPr="004E6AFE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e questionnaire is available at our website </w:t>
            </w:r>
            <w:hyperlink r:id="rId8" w:history="1">
              <w:r w:rsidRPr="004E6AFE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w</w:t>
              </w:r>
              <w:r w:rsidRPr="004E6AFE">
                <w:rPr>
                  <w:rStyle w:val="Hyperlink"/>
                  <w:rFonts w:ascii="Arial Narrow" w:hAnsi="Arial Narrow" w:cs="Arial"/>
                  <w:i/>
                  <w:iCs/>
                  <w:color w:val="000000" w:themeColor="text1"/>
                  <w:sz w:val="18"/>
                  <w:szCs w:val="18"/>
                </w:rPr>
                <w:t>ww.mdraonline.com</w:t>
              </w:r>
            </w:hyperlink>
          </w:p>
          <w:p w14:paraId="6F6DC7B5" w14:textId="62C525F6" w:rsidR="00F80B14" w:rsidRPr="0028707A" w:rsidRDefault="00F80B14" w:rsidP="00B4178A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is questionnaire has </w:t>
            </w:r>
            <w:r w:rsidR="001A0C8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Ten</w:t>
            </w:r>
            <w:r w:rsidR="00014290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rinted pages divided into </w:t>
            </w:r>
            <w:r w:rsidR="0085633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nine</w:t>
            </w:r>
            <w:r w:rsidR="00670AF7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sections</w:t>
            </w:r>
            <w:r w:rsidR="00165C68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B4178A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us an abbreviation section – </w:t>
            </w:r>
          </w:p>
          <w:p w14:paraId="61934E55" w14:textId="77777777" w:rsidR="00051C81" w:rsidRPr="00F2794B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350547">
              <w:rPr>
                <w:rFonts w:ascii="Arial Narrow" w:hAnsi="Arial Narrow" w:cs="Arial"/>
                <w:b w:val="0"/>
                <w:bCs w:val="0"/>
                <w:color w:val="FF0000"/>
                <w:sz w:val="18"/>
                <w:szCs w:val="18"/>
              </w:rPr>
              <w:tab/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(1) </w:t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Institute Profile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 (2</w:t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) Student Selection Process</w:t>
            </w:r>
            <w:r w:rsidR="00014BB4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  <w:t xml:space="preserve">      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(3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aculty Quality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</w:p>
          <w:p w14:paraId="6B30FC27" w14:textId="77777777" w:rsidR="00051C81" w:rsidRPr="00F2794B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4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ED7AC8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Training Process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</w:t>
            </w:r>
            <w:r w:rsidR="00ED7AC8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ED7AC8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5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ED7AC8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Outcome</w:t>
            </w:r>
            <w:r w:rsidR="00563C8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/Results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 </w:t>
            </w:r>
            <w:r w:rsidR="00B26B98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6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D04038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acilitation</w:t>
            </w:r>
          </w:p>
          <w:p w14:paraId="514645E0" w14:textId="77777777" w:rsidR="00AA2407" w:rsidRPr="00F2794B" w:rsidRDefault="00B26B98" w:rsidP="00014BB4">
            <w:pPr>
              <w:pStyle w:val="Title"/>
              <w:spacing w:line="360" w:lineRule="auto"/>
              <w:ind w:left="53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7</w:t>
            </w:r>
            <w:r w:rsidR="003B7C37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ees Details                                         (8</w:t>
            </w:r>
            <w:r w:rsidR="00293A09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014BB4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Infrastructure &amp; Resources</w:t>
            </w:r>
            <w:r w:rsidR="00051C81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</w:t>
            </w:r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3B7C3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(9</w:t>
            </w:r>
            <w:r w:rsidR="00AA2407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)</w:t>
            </w:r>
            <w:r w:rsidR="00670AF7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AA2407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Contact Details</w:t>
            </w:r>
          </w:p>
          <w:p w14:paraId="0FF376D3" w14:textId="77777777" w:rsidR="00F80B14" w:rsidRPr="004E6AFE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ease ensure that </w:t>
            </w:r>
            <w:r w:rsidRPr="004E6AFE">
              <w:rPr>
                <w:rFonts w:ascii="Arial Narrow" w:hAnsi="Arial Narrow" w:cs="Arial"/>
                <w:iCs/>
                <w:color w:val="000000" w:themeColor="text1"/>
                <w:sz w:val="18"/>
                <w:szCs w:val="18"/>
                <w:u w:val="single"/>
              </w:rPr>
              <w:t>all section</w:t>
            </w:r>
            <w:r w:rsidRPr="004E6AFE">
              <w:rPr>
                <w:rFonts w:ascii="Arial Narrow" w:hAnsi="Arial Narrow" w:cs="Arial"/>
                <w:i/>
                <w:iCs/>
                <w:color w:val="000000" w:themeColor="text1"/>
                <w:sz w:val="18"/>
                <w:szCs w:val="18"/>
                <w:u w:val="single"/>
              </w:rPr>
              <w:t>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are duly filled-in. </w:t>
            </w:r>
            <w:r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 xml:space="preserve">Do </w:t>
            </w:r>
            <w:r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>not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leave any question blank. Incomplete questionnaires will </w:t>
            </w:r>
            <w:r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>not</w:t>
            </w:r>
            <w:r w:rsidR="002B61BC"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 xml:space="preserve"> 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qualify for the final rankings.</w:t>
            </w:r>
          </w:p>
          <w:p w14:paraId="0A2224F8" w14:textId="77777777" w:rsidR="00F80B14" w:rsidRPr="00A20F6F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If any question is not applicable for the </w:t>
            </w:r>
            <w:r w:rsidR="004E6AFE"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institute, clearly mention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“Not </w:t>
            </w:r>
            <w:r w:rsidR="00AA2407"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A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plicable” or “NA”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in the space provided. </w:t>
            </w:r>
          </w:p>
          <w:p w14:paraId="5AF0E6EE" w14:textId="77777777" w:rsidR="00F80B14" w:rsidRPr="00A20F6F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Each page of the filled-in questionnaire should be signed by the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stitute Head or Director 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along with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>official seal of the institute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. </w:t>
            </w:r>
          </w:p>
          <w:p w14:paraId="66D81213" w14:textId="77777777" w:rsidR="00F80B14" w:rsidRPr="00A20B13" w:rsidRDefault="00B97DE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B1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India</w:t>
            </w:r>
            <w:r w:rsidR="00F80B14" w:rsidRPr="00A20B1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Today</w:t>
            </w:r>
            <w:r w:rsidR="00F80B14" w:rsidRPr="00A20B1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has a copyright over the survey and rankings.  </w:t>
            </w:r>
          </w:p>
          <w:p w14:paraId="0A3A4609" w14:textId="77777777" w:rsidR="0011475B" w:rsidRPr="00A20B13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B1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By participating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in this ranking, the participating</w:t>
            </w:r>
            <w:r w:rsidR="00A20B1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BF7D19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coaching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institute agrees that it would provide full co-operation and documentary evidence of the data/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nformation provided. At the time of visit of MDRA/</w:t>
            </w:r>
            <w:r w:rsidR="00AF7AF0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B97DE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</w:t>
            </w:r>
            <w:r w:rsidR="00AF7AF0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ndia 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T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oday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representative for physical verification, the institute would ensure complete co-operation. </w:t>
            </w:r>
          </w:p>
          <w:p w14:paraId="789D86A8" w14:textId="77777777" w:rsidR="0011475B" w:rsidRPr="00C03565" w:rsidRDefault="00A20B1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aching Institutes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are requested to provide information only for the </w:t>
            </w:r>
            <w:r w:rsidR="00B631F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NEET</w:t>
            </w:r>
            <w:r w:rsidR="00C01FDB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(UG) </w:t>
            </w:r>
            <w:r w:rsidR="00E0358B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flagship 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oaching</w:t>
            </w:r>
            <w:r w:rsidR="00DB3D10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rogram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. Number of classrooms, books and all other information should pertain to the </w:t>
            </w:r>
            <w:r w:rsidR="00B631F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NEET</w:t>
            </w:r>
            <w:r w:rsidR="00C01FDB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(UG)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E0358B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flagship 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rogram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only, and not the entire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stitute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or other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rograms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.</w:t>
            </w:r>
          </w:p>
          <w:p w14:paraId="4E43CE7F" w14:textId="77777777" w:rsidR="0011475B" w:rsidRPr="00C03565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If any information provided by the </w:t>
            </w:r>
            <w:r w:rsidR="00C03565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coaching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stitute is found to be</w:t>
            </w:r>
            <w:r w:rsidR="00491D6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correct during verification, the</w:t>
            </w:r>
            <w:r w:rsidR="00C03565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coaching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institute would be ineligible for participation in the ranking process. </w:t>
            </w:r>
          </w:p>
          <w:p w14:paraId="1A55B488" w14:textId="236D9AED" w:rsidR="007D3E5F" w:rsidRPr="00C40214" w:rsidRDefault="007D3E5F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Until stated otherwise, all information to be pro</w:t>
            </w:r>
            <w:r w:rsidR="00A41213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vided for 20</w:t>
            </w:r>
            <w:r w:rsidR="004D10C4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1</w:t>
            </w:r>
            <w:r w:rsidR="00347C4C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</w:t>
            </w:r>
            <w:r w:rsidR="004D10C4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.</w:t>
            </w:r>
          </w:p>
          <w:p w14:paraId="64FB8970" w14:textId="77777777" w:rsidR="00302C55" w:rsidRPr="00C40214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No fee/money is to be paid by any 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stitute for participating in </w:t>
            </w:r>
            <w:r w:rsidR="00B97DE3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dia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</w:t>
            </w:r>
            <w:r w:rsidR="00B97DE3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oday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-MDRA </w:t>
            </w:r>
            <w:r w:rsidR="00F7617D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Best 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</w:t>
            </w:r>
            <w:r w:rsidR="00EC4C1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o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aching Institutes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ranking to anyone in any manner/mode.</w:t>
            </w:r>
          </w:p>
          <w:p w14:paraId="20D48B32" w14:textId="1AA75703" w:rsidR="008378CF" w:rsidRPr="00350547" w:rsidRDefault="008378CF" w:rsidP="00C55DF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FF0000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lease send the filled-up questionnaire along w</w:t>
            </w:r>
            <w:r w:rsidR="00C55DF9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th supporting documents latest </w:t>
            </w:r>
            <w:r w:rsidR="00036D10" w:rsidRPr="00ED3000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by </w:t>
            </w:r>
            <w:r w:rsidR="00347C4C">
              <w:rPr>
                <w:rFonts w:ascii="Arial Narrow" w:hAnsi="Arial Narrow"/>
                <w:color w:val="000000" w:themeColor="text1"/>
                <w:sz w:val="18"/>
                <w:szCs w:val="18"/>
              </w:rPr>
              <w:t>April</w:t>
            </w:r>
            <w:r w:rsidR="003705A0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 </w:t>
            </w:r>
            <w:r w:rsidR="00347C4C">
              <w:rPr>
                <w:rFonts w:ascii="Arial Narrow" w:hAnsi="Arial Narrow"/>
                <w:color w:val="000000" w:themeColor="text1"/>
                <w:sz w:val="18"/>
                <w:szCs w:val="18"/>
              </w:rPr>
              <w:t>27</w:t>
            </w:r>
            <w:r w:rsidR="00036D10" w:rsidRPr="00ED3000">
              <w:rPr>
                <w:rFonts w:ascii="Arial Narrow" w:hAnsi="Arial Narrow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="00036D10" w:rsidRPr="00C40214">
              <w:rPr>
                <w:rFonts w:ascii="Arial Narrow" w:hAnsi="Arial Narrow"/>
                <w:color w:val="000000" w:themeColor="text1"/>
                <w:sz w:val="18"/>
                <w:szCs w:val="18"/>
              </w:rPr>
              <w:t>, 20</w:t>
            </w:r>
            <w:r w:rsidR="00E64C49">
              <w:rPr>
                <w:rFonts w:ascii="Arial Narrow" w:hAnsi="Arial Narrow"/>
                <w:color w:val="000000" w:themeColor="text1"/>
                <w:sz w:val="18"/>
                <w:szCs w:val="18"/>
              </w:rPr>
              <w:t>20</w:t>
            </w:r>
            <w:r w:rsidR="00CE7FE0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o the following address:</w:t>
            </w:r>
          </w:p>
        </w:tc>
      </w:tr>
      <w:tr w:rsidR="008378CF" w:rsidRPr="00C410B9" w14:paraId="34E15EA2" w14:textId="77777777" w:rsidTr="00C83130">
        <w:trPr>
          <w:trHeight w:val="1654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58AE64D3" w14:textId="77777777" w:rsidR="008378CF" w:rsidRPr="00C410B9" w:rsidRDefault="00ED7AC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483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355ED9C1" w14:textId="77777777" w:rsidR="008378CF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ind w:left="397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Mr.</w:t>
            </w:r>
            <w:r w:rsidR="00276661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Abhishek</w:t>
            </w:r>
            <w:r w:rsidR="00276661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Agrawal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br/>
            </w:r>
            <w:r w:rsidR="00527DBA"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Executive</w:t>
            </w: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 Director</w:t>
            </w:r>
          </w:p>
          <w:p w14:paraId="12D4988F" w14:textId="77777777" w:rsidR="008378CF" w:rsidRPr="00475F58" w:rsidRDefault="008378CF" w:rsidP="00986C98">
            <w:pPr>
              <w:pStyle w:val="Heading4"/>
              <w:spacing w:line="276" w:lineRule="auto"/>
              <w:ind w:left="397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Marketing and Development Research Associates (MDRA) </w:t>
            </w:r>
          </w:p>
          <w:p w14:paraId="00ED5874" w14:textId="77777777" w:rsidR="00DB32D6" w:rsidRPr="00475F58" w:rsidRDefault="00DB32D6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#29, 3rd floor, Community Centre, Saket, New Delhi-110 017</w:t>
            </w:r>
          </w:p>
          <w:p w14:paraId="2C671DF4" w14:textId="6D5ACBF5" w:rsidR="00DB32D6" w:rsidRPr="00475F58" w:rsidRDefault="00DB32D6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hone: +91-11-26522244, 49849166</w:t>
            </w:r>
          </w:p>
          <w:p w14:paraId="0AF4DBE2" w14:textId="77777777" w:rsidR="00757CF0" w:rsidRPr="00475F58" w:rsidRDefault="008378CF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Email: </w:t>
            </w:r>
            <w:hyperlink r:id="rId9" w:history="1">
              <w:r w:rsidR="00276661" w:rsidRPr="00475F58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  <w:lang w:val="fr-FR"/>
                </w:rPr>
                <w:t>info@mdraonline.com</w:t>
              </w:r>
            </w:hyperlink>
            <w:r w:rsidR="00F6164E">
              <w:rPr>
                <w:rStyle w:val="Hyperlink"/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; bestcoaching@mdraonline.com</w:t>
            </w:r>
            <w:r w:rsidR="00F6164E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  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  </w:t>
            </w:r>
          </w:p>
          <w:p w14:paraId="6EA41B98" w14:textId="77777777" w:rsidR="008378CF" w:rsidRPr="00475F58" w:rsidRDefault="008378CF" w:rsidP="00986C98">
            <w:pPr>
              <w:ind w:left="397"/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Website:  </w:t>
            </w:r>
            <w:hyperlink r:id="rId10" w:history="1">
              <w:r w:rsidRPr="00475F58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5103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28C3780A" w14:textId="77777777" w:rsidR="00757CF0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For any query, please contact</w:t>
            </w:r>
            <w:r w:rsidR="003D14E2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: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</w:p>
          <w:p w14:paraId="6DE0E362" w14:textId="789F5866" w:rsidR="008378CF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Mr. Abnish Jha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br/>
            </w:r>
            <w:r w:rsidR="002E4A0E"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Project Director</w:t>
            </w:r>
          </w:p>
          <w:p w14:paraId="678018F1" w14:textId="77777777" w:rsidR="008378CF" w:rsidRPr="00475F58" w:rsidRDefault="008378CF" w:rsidP="00986C98">
            <w:pPr>
              <w:pStyle w:val="Heading4"/>
              <w:spacing w:line="276" w:lineRule="auto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Marketing and Development Research Associates (MDRA) </w:t>
            </w:r>
          </w:p>
          <w:p w14:paraId="3849B695" w14:textId="77777777" w:rsidR="00004483" w:rsidRPr="00475F58" w:rsidRDefault="004A0918" w:rsidP="00986C98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#29, 3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floor, </w:t>
            </w:r>
            <w:r w:rsidR="008378CF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mmunity C</w:t>
            </w:r>
            <w:r w:rsidR="00757CF0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entre, Saket, New Delhi-110 017</w:t>
            </w:r>
          </w:p>
          <w:p w14:paraId="7EEE5495" w14:textId="77777777" w:rsidR="008378CF" w:rsidRPr="00475F58" w:rsidRDefault="008378CF" w:rsidP="00986C98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Phone: +91-11-</w:t>
            </w:r>
            <w:r w:rsidR="00527DBA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26522244, </w:t>
            </w:r>
            <w:r w:rsidR="004A0918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49849166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, </w:t>
            </w:r>
            <w:r w:rsidR="003D14E2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M :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-+91-9582254611</w:t>
            </w:r>
          </w:p>
          <w:p w14:paraId="7CADDC17" w14:textId="026C6488" w:rsidR="00F6164E" w:rsidRPr="00E64C49" w:rsidRDefault="008378CF" w:rsidP="00E64C49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  <w:u w:val="single"/>
                <w:lang w:val="fr-FR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Email:</w:t>
            </w:r>
            <w:r w:rsidR="0068258C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hyperlink r:id="rId11" w:history="1">
              <w:r w:rsidRPr="00107C70">
                <w:rPr>
                  <w:rStyle w:val="Hyperlink"/>
                  <w:rFonts w:ascii="Arial Narrow" w:hAnsi="Arial Narrow" w:cs="Arial"/>
                  <w:b w:val="0"/>
                  <w:color w:val="000000" w:themeColor="text1"/>
                  <w:sz w:val="18"/>
                  <w:szCs w:val="18"/>
                  <w:lang w:val="fr-FR"/>
                </w:rPr>
                <w:t>abnish@mdraonline.com</w:t>
              </w:r>
            </w:hyperlink>
            <w:r w:rsidR="00F6164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  <w:lang w:val="fr-FR"/>
              </w:rPr>
              <w:t>;</w:t>
            </w:r>
            <w:r w:rsidR="00757CF0" w:rsidRPr="00475F58">
              <w:rPr>
                <w:rFonts w:ascii="Arial Narrow" w:hAnsi="Arial Narrow" w:cs="Arial"/>
                <w:b w:val="0"/>
                <w:color w:val="FF0000"/>
                <w:sz w:val="18"/>
                <w:szCs w:val="18"/>
                <w:lang w:val="fr-FR"/>
              </w:rPr>
              <w:t xml:space="preserve"> </w:t>
            </w:r>
            <w:r w:rsidR="00F6164E" w:rsidRPr="00F6164E">
              <w:rPr>
                <w:rStyle w:val="Hyperlink"/>
                <w:rFonts w:ascii="Arial Narrow" w:hAnsi="Arial Narrow" w:cs="Arial"/>
                <w:b w:val="0"/>
                <w:color w:val="000000" w:themeColor="text1"/>
                <w:sz w:val="18"/>
                <w:szCs w:val="18"/>
                <w:lang w:val="fr-FR"/>
              </w:rPr>
              <w:t>bestcoaching@mdraonline.com</w:t>
            </w:r>
            <w:r w:rsidR="00F6164E" w:rsidRPr="00F6164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  </w:t>
            </w:r>
          </w:p>
        </w:tc>
      </w:tr>
      <w:tr w:rsidR="00685AA8" w:rsidRPr="00C410B9" w14:paraId="038EC80C" w14:textId="77777777" w:rsidTr="00C83130">
        <w:trPr>
          <w:trHeight w:val="333"/>
        </w:trPr>
        <w:tc>
          <w:tcPr>
            <w:tcW w:w="106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</w:tcPr>
          <w:p w14:paraId="44F8457E" w14:textId="77777777" w:rsidR="00685AA8" w:rsidRPr="002F357C" w:rsidRDefault="00685AA8" w:rsidP="003425D1">
            <w:pPr>
              <w:pStyle w:val="Title"/>
              <w:ind w:left="522"/>
              <w:rPr>
                <w:rFonts w:ascii="Arial Narrow" w:hAnsi="Arial Narrow" w:cstheme="minorHAnsi"/>
                <w:bCs w:val="0"/>
                <w:color w:val="FFFFFF" w:themeColor="background1"/>
              </w:rPr>
            </w:pP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SECTION A: </w:t>
            </w:r>
            <w:r w:rsidR="00350547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COACHING </w:t>
            </w: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>INSTITUTE PROFILE</w:t>
            </w:r>
            <w:r w:rsidR="0027152F"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 </w:t>
            </w:r>
          </w:p>
        </w:tc>
      </w:tr>
      <w:tr w:rsidR="006A4562" w:rsidRPr="00C410B9" w14:paraId="3009C64D" w14:textId="77777777" w:rsidTr="00C83130">
        <w:trPr>
          <w:trHeight w:val="471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9D1C99" w14:textId="77777777" w:rsidR="006A4562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5EE1D1" w14:textId="77777777" w:rsidR="006A4562" w:rsidRPr="002F357C" w:rsidRDefault="006025EA" w:rsidP="004D10C4">
            <w:pPr>
              <w:rPr>
                <w:rFonts w:ascii="Arial Narrow" w:hAnsi="Arial Narrow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Name of the Institute: </w:t>
            </w:r>
          </w:p>
        </w:tc>
      </w:tr>
      <w:tr w:rsidR="002A258C" w:rsidRPr="00C410B9" w14:paraId="3CA348FB" w14:textId="77777777" w:rsidTr="00C83130">
        <w:trPr>
          <w:trHeight w:val="295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0209345F" w14:textId="77777777" w:rsidR="002A258C" w:rsidRPr="00C410B9" w:rsidRDefault="002A258C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2</w:t>
            </w:r>
          </w:p>
        </w:tc>
        <w:tc>
          <w:tcPr>
            <w:tcW w:w="4832" w:type="dxa"/>
            <w:gridSpan w:val="5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362AC890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Centres across India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  <w:tc>
          <w:tcPr>
            <w:tcW w:w="261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5D064F" w14:textId="77777777" w:rsidR="002A258C" w:rsidRPr="00CC7798" w:rsidRDefault="00CC7798" w:rsidP="004D10C4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C7798">
              <w:rPr>
                <w:rFonts w:ascii="Arial Narrow" w:hAnsi="Arial Narrow" w:cs="Arial"/>
                <w:b/>
                <w:sz w:val="18"/>
                <w:szCs w:val="18"/>
              </w:rPr>
              <w:t>A2a</w:t>
            </w:r>
            <w:r w:rsidRPr="002A502D">
              <w:rPr>
                <w:rFonts w:ascii="Arial Narrow" w:hAnsi="Arial Narrow" w:cs="Arial"/>
                <w:sz w:val="18"/>
                <w:szCs w:val="18"/>
              </w:rPr>
              <w:t>. Company-Owned Centres</w:t>
            </w:r>
          </w:p>
        </w:tc>
        <w:tc>
          <w:tcPr>
            <w:tcW w:w="248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C7CA28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A258C" w:rsidRPr="00C410B9" w14:paraId="50CDB9B6" w14:textId="77777777" w:rsidTr="00C83130">
        <w:trPr>
          <w:trHeight w:val="342"/>
        </w:trPr>
        <w:tc>
          <w:tcPr>
            <w:tcW w:w="674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33A6F7" w14:textId="77777777" w:rsidR="002A258C" w:rsidRDefault="002A258C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832" w:type="dxa"/>
            <w:gridSpan w:val="5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B992D24" w14:textId="77777777" w:rsidR="002A258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1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65AEFF" w14:textId="77777777" w:rsidR="002A258C" w:rsidRPr="00CC7798" w:rsidRDefault="00CC7798" w:rsidP="004D10C4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C7798">
              <w:rPr>
                <w:rFonts w:ascii="Arial Narrow" w:hAnsi="Arial Narrow" w:cs="Arial"/>
                <w:b/>
                <w:sz w:val="18"/>
                <w:szCs w:val="18"/>
              </w:rPr>
              <w:t>A2.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8C6F0F">
              <w:rPr>
                <w:rFonts w:ascii="Arial Narrow" w:hAnsi="Arial Narrow" w:cs="Arial"/>
                <w:sz w:val="18"/>
                <w:szCs w:val="18"/>
              </w:rPr>
              <w:t>Franchis</w:t>
            </w:r>
            <w:r w:rsidRPr="002A502D">
              <w:rPr>
                <w:rFonts w:ascii="Arial Narrow" w:hAnsi="Arial Narrow" w:cs="Arial"/>
                <w:sz w:val="18"/>
                <w:szCs w:val="18"/>
              </w:rPr>
              <w:t>e-Owned Centres</w:t>
            </w:r>
          </w:p>
        </w:tc>
        <w:tc>
          <w:tcPr>
            <w:tcW w:w="248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F73C36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025EA" w:rsidRPr="00C410B9" w14:paraId="24BCACD3" w14:textId="77777777" w:rsidTr="00C83130">
        <w:trPr>
          <w:trHeight w:val="522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5A49A3" w14:textId="77777777"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B01D33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C80034" w14:textId="77777777" w:rsidR="006025EA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ddress:</w:t>
            </w:r>
            <w:r w:rsidR="0037713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7903CE" w:rsidRPr="00C410B9" w14:paraId="112760FC" w14:textId="77777777" w:rsidTr="00C83130">
        <w:trPr>
          <w:trHeight w:val="418"/>
        </w:trPr>
        <w:tc>
          <w:tcPr>
            <w:tcW w:w="674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3EDDA3" w14:textId="77777777" w:rsidR="007903CE" w:rsidRPr="00C410B9" w:rsidRDefault="007903CE" w:rsidP="003F5D4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9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7C99EE5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292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E1613A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70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5BC416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1576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7E6DE9" w14:textId="77777777" w:rsidR="007903CE" w:rsidRPr="00C410B9" w:rsidRDefault="007903CE" w:rsidP="004D10C4">
            <w:pPr>
              <w:rPr>
                <w:rFonts w:ascii="Arial Narrow" w:hAnsi="Arial Narrow"/>
              </w:rPr>
            </w:pPr>
          </w:p>
        </w:tc>
        <w:tc>
          <w:tcPr>
            <w:tcW w:w="5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14B6F65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48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FD30D0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465B1A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21CF7B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21961F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890797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51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F50E03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</w:tr>
      <w:tr w:rsidR="00F607E3" w:rsidRPr="00C410B9" w14:paraId="5F1B2D00" w14:textId="77777777" w:rsidTr="00C83130">
        <w:trPr>
          <w:trHeight w:val="397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C0597F" w14:textId="77777777" w:rsidR="00F607E3" w:rsidRPr="00C410B9" w:rsidRDefault="00F607E3" w:rsidP="00F607E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362E96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306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A5F4FA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45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B3F568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8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DA87C5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3527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978D78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25F0FEDF" w14:textId="77777777" w:rsidTr="00C83130">
        <w:trPr>
          <w:trHeight w:val="36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9A553B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C4986B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Email</w:t>
            </w:r>
          </w:p>
        </w:tc>
        <w:tc>
          <w:tcPr>
            <w:tcW w:w="7535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180E80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5BE1BDBF" w14:textId="77777777" w:rsidTr="00C83130">
        <w:trPr>
          <w:trHeight w:val="36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6E7799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EEE01B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ebsite</w:t>
            </w:r>
            <w:r w:rsidR="00F45338">
              <w:rPr>
                <w:rFonts w:ascii="Arial Narrow" w:hAnsi="Arial Narrow" w:cs="Arial"/>
                <w:sz w:val="18"/>
                <w:szCs w:val="18"/>
              </w:rPr>
              <w:t>/ Webpage</w:t>
            </w:r>
          </w:p>
        </w:tc>
        <w:tc>
          <w:tcPr>
            <w:tcW w:w="7535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183624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3F97F93F" w14:textId="77777777" w:rsidTr="00341130">
        <w:trPr>
          <w:trHeight w:val="418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392AD7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2D6DDE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22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3DCCFEA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211DFF" w14:textId="77777777" w:rsidR="00F607E3" w:rsidRPr="00C410B9" w:rsidRDefault="00F607E3" w:rsidP="00F607E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.</w:t>
            </w:r>
          </w:p>
        </w:tc>
        <w:tc>
          <w:tcPr>
            <w:tcW w:w="255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889F3E" w14:textId="77777777" w:rsidR="00F607E3" w:rsidRPr="00C410B9" w:rsidRDefault="00F607E3" w:rsidP="0069255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C410B9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atch </w:t>
            </w:r>
            <w:r w:rsidR="00A94057">
              <w:rPr>
                <w:rFonts w:ascii="Arial Narrow" w:hAnsi="Arial Narrow" w:cs="Arial"/>
                <w:sz w:val="18"/>
                <w:szCs w:val="18"/>
              </w:rPr>
              <w:t>gi</w:t>
            </w:r>
            <w:r w:rsidR="00692552">
              <w:rPr>
                <w:rFonts w:ascii="Arial Narrow" w:hAnsi="Arial Narrow" w:cs="Arial"/>
                <w:sz w:val="18"/>
                <w:szCs w:val="18"/>
              </w:rPr>
              <w:t xml:space="preserve">ve </w:t>
            </w:r>
            <w:r w:rsidR="00B631FF">
              <w:rPr>
                <w:rFonts w:ascii="Arial Narrow" w:hAnsi="Arial Narrow" w:cs="Arial"/>
                <w:sz w:val="18"/>
                <w:szCs w:val="18"/>
              </w:rPr>
              <w:t>NEET</w:t>
            </w:r>
            <w:r w:rsidR="0063269B">
              <w:rPr>
                <w:rFonts w:ascii="Arial Narrow" w:hAnsi="Arial Narrow" w:cs="Arial"/>
                <w:sz w:val="18"/>
                <w:szCs w:val="18"/>
              </w:rPr>
              <w:t xml:space="preserve"> (UG)</w:t>
            </w:r>
            <w:r w:rsidR="00341130">
              <w:rPr>
                <w:rFonts w:ascii="Arial Narrow" w:hAnsi="Arial Narrow" w:cs="Arial"/>
                <w:sz w:val="18"/>
                <w:szCs w:val="18"/>
              </w:rPr>
              <w:t xml:space="preserve"> or equivalent exam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520509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00CC35DB" w14:textId="77777777" w:rsidTr="00341130">
        <w:trPr>
          <w:trHeight w:val="418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441AA99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63A78B7" w14:textId="77777777" w:rsidR="00F607E3" w:rsidRPr="00C410B9" w:rsidRDefault="00F607E3" w:rsidP="00F45FD6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 xml:space="preserve">Name of Head of the </w:t>
            </w:r>
            <w:r w:rsidR="00F45FD6">
              <w:rPr>
                <w:rFonts w:ascii="Arial Narrow" w:hAnsi="Arial Narrow" w:cs="Arial"/>
                <w:sz w:val="18"/>
                <w:szCs w:val="18"/>
              </w:rPr>
              <w:t>Coaching Institute</w:t>
            </w:r>
          </w:p>
        </w:tc>
        <w:tc>
          <w:tcPr>
            <w:tcW w:w="22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35C2BF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57CF10E" w14:textId="77777777" w:rsidR="00F607E3" w:rsidRPr="00C410B9" w:rsidRDefault="00F607E3" w:rsidP="00F607E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255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386D7E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2127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CD5896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</w:tbl>
    <w:p w14:paraId="353AD159" w14:textId="77777777" w:rsidR="00953084" w:rsidRDefault="00953084">
      <w:pPr>
        <w:rPr>
          <w:sz w:val="2"/>
        </w:rPr>
      </w:pPr>
    </w:p>
    <w:tbl>
      <w:tblPr>
        <w:tblStyle w:val="TableGrid"/>
        <w:tblW w:w="1059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651"/>
        <w:gridCol w:w="1827"/>
        <w:gridCol w:w="2478"/>
        <w:gridCol w:w="1563"/>
        <w:gridCol w:w="570"/>
        <w:gridCol w:w="345"/>
        <w:gridCol w:w="627"/>
        <w:gridCol w:w="20"/>
        <w:gridCol w:w="1831"/>
      </w:tblGrid>
      <w:tr w:rsidR="00F77BFB" w:rsidRPr="00C410B9" w14:paraId="7E6E2FEE" w14:textId="77777777" w:rsidTr="00F77BFB">
        <w:trPr>
          <w:trHeight w:val="461"/>
        </w:trPr>
        <w:tc>
          <w:tcPr>
            <w:tcW w:w="1059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2C7E256A" w14:textId="77777777" w:rsidR="00F77BFB" w:rsidRPr="00184476" w:rsidRDefault="00462A22" w:rsidP="00F77BFB">
            <w:pPr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B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: STUDENT SELECTION PROCESS</w:t>
            </w:r>
          </w:p>
        </w:tc>
      </w:tr>
      <w:tr w:rsidR="00E70F64" w:rsidRPr="00C410B9" w14:paraId="1FE9C524" w14:textId="77777777" w:rsidTr="00F13229">
        <w:trPr>
          <w:trHeight w:val="413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6431AC8A" w14:textId="77777777" w:rsidR="00E70F64" w:rsidRPr="00E263D0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B52217" w14:textId="547D57AD" w:rsidR="00E70F64" w:rsidRPr="00C410B9" w:rsidRDefault="00E70F64" w:rsidP="00A57C2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about th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</w:t>
            </w:r>
            <w:r w:rsidR="00B631FF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EET</w:t>
            </w:r>
            <w:r w:rsidR="0063269B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(UG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 w:rsidR="00AC6E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LAGSHIP CLASSROOM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program in your coaching institute</w:t>
            </w:r>
            <w:r w:rsidR="00A57C2D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cross all the centres/ branches</w:t>
            </w:r>
          </w:p>
        </w:tc>
      </w:tr>
      <w:tr w:rsidR="00347C4C" w:rsidRPr="00C410B9" w14:paraId="6120E2FE" w14:textId="77777777" w:rsidTr="00F13229">
        <w:trPr>
          <w:trHeight w:val="503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663CC86C" w14:textId="77777777" w:rsidR="00347C4C" w:rsidRPr="00263FA9" w:rsidRDefault="00347C4C" w:rsidP="00347C4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4E1C8FA" w14:textId="6B202BC9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4E7EE52" w14:textId="4C893A02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0AE8EE9" w14:textId="129EE783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3AD79A7" w14:textId="0AEB7BA7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347C4C" w:rsidRPr="00C410B9" w14:paraId="2D08E0BA" w14:textId="77777777" w:rsidTr="00F13229">
        <w:trPr>
          <w:trHeight w:val="429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45B116B2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C07E23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4B3C587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ADAA73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70F8E2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1A7D2A9F" w14:textId="77777777" w:rsidTr="00F13229">
        <w:trPr>
          <w:trHeight w:val="378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8A20554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B3457B" w14:textId="016538B3" w:rsidR="00347C4C" w:rsidRPr="00263FA9" w:rsidRDefault="00347C4C" w:rsidP="00347C4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applications received for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NEET (UG) </w:t>
            </w:r>
            <w:r w:rsidR="00AC6E29">
              <w:rPr>
                <w:rFonts w:ascii="Arial Narrow" w:hAnsi="Arial Narrow" w:cs="Arial"/>
                <w:b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progr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following academic years across all centres/ branches</w:t>
            </w:r>
          </w:p>
        </w:tc>
      </w:tr>
      <w:tr w:rsidR="00347C4C" w:rsidRPr="00C410B9" w14:paraId="493A9993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ED8CC4F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6E22D587" w14:textId="2D52236D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9668C49" w14:textId="1D1DB55C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E20AA40" w14:textId="3947056D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630625E" w14:textId="686E252A" w:rsidR="00347C4C" w:rsidRPr="00C410B9" w:rsidRDefault="00347C4C" w:rsidP="00347C4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347C4C" w:rsidRPr="00C410B9" w14:paraId="2FF53215" w14:textId="77777777" w:rsidTr="00F13229">
        <w:trPr>
          <w:trHeight w:val="378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82265AE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A3B6C8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5A7BFB8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72BE00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EFDCC3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031D79FE" w14:textId="77777777" w:rsidTr="00E70F64">
        <w:trPr>
          <w:trHeight w:val="553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8F123D" w14:textId="77777777" w:rsidR="00347C4C" w:rsidRPr="00BA74C4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BB9A5B" w14:textId="734D3438" w:rsidR="00347C4C" w:rsidRPr="00263FA9" w:rsidRDefault="00347C4C" w:rsidP="00347C4C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at are the </w:t>
            </w:r>
            <w:r w:rsidRPr="00D767B2">
              <w:rPr>
                <w:rFonts w:ascii="Arial Narrow" w:hAnsi="Arial Narrow" w:cs="Arial"/>
                <w:b/>
                <w:sz w:val="18"/>
                <w:szCs w:val="18"/>
              </w:rPr>
              <w:t>selection criteria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students in your NEET (UG) </w:t>
            </w:r>
            <w:r w:rsidR="00AC6E29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  <w: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347C4C" w:rsidRPr="00C410B9" w14:paraId="3B295D75" w14:textId="77777777" w:rsidTr="00E70F64">
        <w:trPr>
          <w:trHeight w:val="417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CDDAC17" w14:textId="77777777" w:rsidR="00347C4C" w:rsidRPr="0054082C" w:rsidRDefault="00347C4C" w:rsidP="00347C4C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F1FA547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Parameters</w:t>
            </w:r>
          </w:p>
        </w:tc>
        <w:tc>
          <w:tcPr>
            <w:tcW w:w="339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C148B1A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347C4C" w:rsidRPr="00C410B9" w14:paraId="1359D101" w14:textId="77777777" w:rsidTr="00E70F64">
        <w:trPr>
          <w:trHeight w:val="283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F31278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184B93" w14:textId="77777777" w:rsidR="00347C4C" w:rsidRPr="00263FA9" w:rsidRDefault="00347C4C" w:rsidP="00347C4C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Entrance Exam</w:t>
            </w:r>
          </w:p>
        </w:tc>
        <w:tc>
          <w:tcPr>
            <w:tcW w:w="339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3183944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4FF460E5" w14:textId="77777777" w:rsidTr="00E70F64">
        <w:trPr>
          <w:trHeight w:val="283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B3CB08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80F089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oard/School Exam Percentage</w:t>
            </w:r>
          </w:p>
        </w:tc>
        <w:tc>
          <w:tcPr>
            <w:tcW w:w="339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9890B6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7CC62F8C" w14:textId="77777777" w:rsidTr="00E70F64">
        <w:trPr>
          <w:trHeight w:val="395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3615AB" w14:textId="77777777" w:rsidR="00347C4C" w:rsidRDefault="00347C4C" w:rsidP="00347C4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EA3137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ther (specify__________________________________________________)</w:t>
            </w:r>
          </w:p>
        </w:tc>
        <w:tc>
          <w:tcPr>
            <w:tcW w:w="339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96EDAA2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1FBE11D5" w14:textId="77777777" w:rsidTr="00E70F64">
        <w:trPr>
          <w:trHeight w:val="395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5A1AFEA0" w14:textId="77777777" w:rsidR="00347C4C" w:rsidRPr="0062768E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B4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8A72833" w14:textId="77777777" w:rsidR="00347C4C" w:rsidRPr="00263FA9" w:rsidRDefault="00347C4C" w:rsidP="00347C4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attributes are taken into consideration while selecting a student for your coaching institute?</w:t>
            </w:r>
          </w:p>
        </w:tc>
      </w:tr>
      <w:tr w:rsidR="00347C4C" w:rsidRPr="00C410B9" w14:paraId="09F2BA77" w14:textId="77777777" w:rsidTr="00E70F64">
        <w:trPr>
          <w:trHeight w:val="1715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9BEE208" w14:textId="77777777" w:rsidR="00347C4C" w:rsidRDefault="00347C4C" w:rsidP="00347C4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1AFD38E9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70C3FAA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1B82153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9479C90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E98D87A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B075BA2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7C39AAD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381EB9B" w14:textId="158261FE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5F60FBC" w14:textId="77777777" w:rsidR="00E64C49" w:rsidRDefault="00E64C49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3080615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3B1D23D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F975A01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D2F50E9" w14:textId="77777777" w:rsidR="00E95E81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AF23BF4" w14:textId="7C64AC34" w:rsidR="00E95E81" w:rsidRPr="00263FA9" w:rsidRDefault="00E95E81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70CADF0E" w14:textId="77777777" w:rsidTr="00F13229">
        <w:trPr>
          <w:trHeight w:val="360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FE80AE6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B5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3F6DEB7" w14:textId="77777777" w:rsidR="00347C4C" w:rsidRPr="00E81844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elaborate on the student selection process at your institute? How different is your student selection process from others? </w:t>
            </w:r>
            <w:r w:rsidRPr="00785204">
              <w:rPr>
                <w:rFonts w:ascii="Arial Narrow" w:hAnsi="Arial Narrow" w:cs="Arial"/>
                <w:b/>
                <w:i/>
                <w:sz w:val="18"/>
                <w:szCs w:val="18"/>
              </w:rPr>
              <w:t>[PROVIDE SUPPORTING DOCUMENTS]</w:t>
            </w:r>
          </w:p>
        </w:tc>
      </w:tr>
      <w:tr w:rsidR="00347C4C" w:rsidRPr="00C410B9" w14:paraId="6A99552E" w14:textId="77777777" w:rsidTr="00F13229">
        <w:trPr>
          <w:trHeight w:val="1575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31DC0E5A" w14:textId="77777777" w:rsidR="00347C4C" w:rsidRPr="00C86616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38660623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36ED709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B1753A3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9C3ABE0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AC16084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C340FE8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BFC4689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F3470C9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B2EF9E4" w14:textId="4AB0564A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2DFF9E3" w14:textId="77777777" w:rsidR="00E64C49" w:rsidRDefault="00E64C49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D00468D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5885334F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1" w:name="_GoBack"/>
            <w:bookmarkEnd w:id="1"/>
          </w:p>
          <w:p w14:paraId="621F6CAF" w14:textId="0311AF78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C410B9" w14:paraId="351902AF" w14:textId="77777777" w:rsidTr="00F13229">
        <w:trPr>
          <w:trHeight w:val="360"/>
        </w:trPr>
        <w:tc>
          <w:tcPr>
            <w:tcW w:w="1059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765BD39" w14:textId="77777777" w:rsidR="00347C4C" w:rsidRPr="0066329B" w:rsidRDefault="00347C4C" w:rsidP="00347C4C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347C4C" w:rsidRPr="00C410B9" w14:paraId="671291A6" w14:textId="77777777" w:rsidTr="00F77BFB">
        <w:trPr>
          <w:trHeight w:val="360"/>
        </w:trPr>
        <w:tc>
          <w:tcPr>
            <w:tcW w:w="1059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1B88B849" w14:textId="454D9D1B" w:rsidR="00347C4C" w:rsidRPr="00184476" w:rsidRDefault="00347C4C" w:rsidP="00347C4C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>SECTION C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FACULTY QUALITY 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[Please provide information of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NEET (UG) </w:t>
            </w:r>
            <w:r w:rsidR="00296867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only]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  </w:t>
            </w:r>
          </w:p>
        </w:tc>
      </w:tr>
      <w:tr w:rsidR="00347C4C" w:rsidRPr="00C410B9" w14:paraId="2ABC6A2F" w14:textId="77777777" w:rsidTr="00E70F64">
        <w:trPr>
          <w:trHeight w:val="36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6A71EF" w14:textId="77777777" w:rsidR="00347C4C" w:rsidRPr="00CD3DDF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4A1B57D" w14:textId="77777777" w:rsidR="00347C4C" w:rsidRPr="00BA74C4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information about the following statements </w:t>
            </w:r>
            <w:r>
              <w:rPr>
                <w:rFonts w:ascii="Arial Narrow" w:hAnsi="Arial Narrow" w:cs="Arial"/>
                <w:sz w:val="18"/>
                <w:szCs w:val="18"/>
              </w:rPr>
              <w:t>across all the functional areas (across all branches/ centres).</w:t>
            </w:r>
          </w:p>
        </w:tc>
      </w:tr>
      <w:tr w:rsidR="00347C4C" w:rsidRPr="00C410B9" w14:paraId="15EA411B" w14:textId="77777777" w:rsidTr="00E70F64">
        <w:trPr>
          <w:trHeight w:val="36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9424486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E4B8C0B" w14:textId="77777777" w:rsidR="00347C4C" w:rsidRPr="00263FA9" w:rsidRDefault="00347C4C" w:rsidP="00347C4C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34840C9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347C4C" w:rsidRPr="00C410B9" w14:paraId="4409C8E6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D0535E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11B1D96" w14:textId="3B4E8558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aculty in 2019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84AAE33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36B8E48C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6CE863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B1BE6B8" w14:textId="40F980C4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in 2019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86F08FE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12735805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249464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5DAFC0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ew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joined in last 3 years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2C1020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298963FD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047ABA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E51EC7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applications received in last 3 years for the post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DA9B6C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3DAA9EF5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CDAE04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B997F68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ft your coaching institute in last 3 years (excluding retired faculty) 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B99C35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06F611CE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A0E0AA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D7B46C" w14:textId="77777777" w:rsidR="00347C4C" w:rsidRPr="00263FA9" w:rsidRDefault="00347C4C" w:rsidP="00347C4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93164D5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463123E3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15B7D2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139BEAB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8261B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xperience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54759E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14A302BC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3A8E1C" w14:textId="77777777" w:rsidR="00347C4C" w:rsidRPr="00263FA9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6AAF6C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teaching experience of your </w:t>
            </w:r>
            <w:r w:rsidRPr="00D23FB7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years)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D8A79C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59DDCDC2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CACB1E6" w14:textId="77777777" w:rsidR="00347C4C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31A8F6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MBBS or higher degree with AIIMS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42BA821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6A4465F6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2B682A" w14:textId="77777777" w:rsidR="00347C4C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47E12E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969E51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47C4C" w:rsidRPr="00C410B9" w14:paraId="3F37FE7F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0874B8" w14:textId="77777777" w:rsidR="00347C4C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729555" w14:textId="77777777" w:rsidR="00347C4C" w:rsidRPr="00DC6F4D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D7933A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C6E29" w:rsidRPr="00C410B9" w14:paraId="14991130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9266C0" w14:textId="44E86E0E" w:rsidR="00AC6E29" w:rsidRDefault="00AC6E29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7C9517" w14:textId="3C6C0C1E" w:rsidR="00AC6E29" w:rsidRDefault="00AC6E29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verage student teacher ratio of FLAGSHIP CLASSROOM program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7055D0" w14:textId="77777777" w:rsidR="00AC6E29" w:rsidRPr="00263FA9" w:rsidRDefault="00AC6E29" w:rsidP="00347C4C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C410B9" w14:paraId="2282E2EA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2B3396" w14:textId="2D2EE8B9" w:rsidR="00347C4C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  <w:r w:rsidR="00AC6E29"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66FF73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have f</w:t>
            </w:r>
            <w:r w:rsidRPr="003C2915">
              <w:rPr>
                <w:rFonts w:ascii="Arial Narrow" w:hAnsi="Arial Narrow" w:cs="Arial"/>
                <w:sz w:val="18"/>
                <w:szCs w:val="18"/>
              </w:rPr>
              <w:t>aculty feedback mechanism i.e. student to give feedback about facultie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0629F37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C410B9" w14:paraId="324E4DFF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247EDFF" w14:textId="77777777" w:rsidR="00347C4C" w:rsidRDefault="00347C4C" w:rsidP="00347C4C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806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8211F2" w14:textId="77777777" w:rsidR="00347C4C" w:rsidRPr="00263FA9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last fiv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  <w:tc>
          <w:tcPr>
            <w:tcW w:w="185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F76799" w14:textId="77777777" w:rsidR="00347C4C" w:rsidRPr="00263FA9" w:rsidRDefault="00347C4C" w:rsidP="00347C4C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C410B9" w14:paraId="2CBDC52B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F48633" w14:textId="77777777" w:rsidR="00347C4C" w:rsidRPr="00F6690F" w:rsidRDefault="00347C4C" w:rsidP="00347C4C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6690F">
              <w:rPr>
                <w:rFonts w:ascii="Arial Narrow" w:hAnsi="Arial Narrow" w:cs="Arial"/>
                <w:b/>
                <w:bCs/>
                <w:sz w:val="18"/>
                <w:szCs w:val="18"/>
              </w:rPr>
              <w:t>C3</w:t>
            </w:r>
          </w:p>
        </w:tc>
        <w:tc>
          <w:tcPr>
            <w:tcW w:w="8081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CD32E3" w14:textId="77777777" w:rsidR="00347C4C" w:rsidRPr="00F6690F" w:rsidRDefault="00347C4C" w:rsidP="00347C4C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ape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last fiv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  <w:tc>
          <w:tcPr>
            <w:tcW w:w="183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25F891" w14:textId="77777777" w:rsidR="00347C4C" w:rsidRPr="00F6690F" w:rsidRDefault="00347C4C" w:rsidP="00347C4C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347C4C" w:rsidRPr="00263FA9" w14:paraId="0287CCE4" w14:textId="77777777" w:rsidTr="00613297">
        <w:trPr>
          <w:trHeight w:val="340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741CB15" w14:textId="77777777" w:rsidR="00347C4C" w:rsidRPr="00910572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4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2188A8C" w14:textId="77777777" w:rsidR="00347C4C" w:rsidRPr="00263FA9" w:rsidRDefault="00347C4C" w:rsidP="00347C4C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any </w:t>
            </w:r>
            <w:r>
              <w:rPr>
                <w:rFonts w:ascii="Arial Narrow" w:hAnsi="Arial Narrow" w:cs="Arial"/>
                <w:sz w:val="18"/>
                <w:szCs w:val="18"/>
              </w:rPr>
              <w:t>Parents-Teache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Meetings for feedback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</w:tr>
      <w:tr w:rsidR="00347C4C" w:rsidRPr="00762322" w14:paraId="7529A352" w14:textId="77777777" w:rsidTr="00613297">
        <w:trPr>
          <w:trHeight w:val="340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CC0ADE" w14:textId="77777777" w:rsidR="00347C4C" w:rsidRPr="00762322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4C9AE6C" w14:textId="77777777" w:rsidR="00347C4C" w:rsidRPr="004D10C4" w:rsidRDefault="00347C4C" w:rsidP="00347C4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86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355E3F" w14:textId="77777777" w:rsidR="00347C4C" w:rsidRPr="004D10C4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57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6D57C7" w14:textId="77777777" w:rsidR="00347C4C" w:rsidRPr="00762322" w:rsidRDefault="00347C4C" w:rsidP="00347C4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8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CD2C4E" w14:textId="77777777" w:rsidR="00347C4C" w:rsidRPr="00762322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347C4C" w:rsidRPr="00762322" w14:paraId="1104A0DF" w14:textId="77777777" w:rsidTr="00613297">
        <w:trPr>
          <w:trHeight w:val="340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6B6BB6" w14:textId="77777777" w:rsidR="00347C4C" w:rsidRPr="00910572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5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91006C1" w14:textId="77777777" w:rsidR="00347C4C" w:rsidRPr="00762322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frequency of these meetings per month?</w:t>
            </w:r>
          </w:p>
        </w:tc>
        <w:tc>
          <w:tcPr>
            <w:tcW w:w="339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DFC13A" w14:textId="77777777" w:rsidR="00347C4C" w:rsidRPr="00762322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762322" w14:paraId="3F43EE2E" w14:textId="77777777" w:rsidTr="00613297">
        <w:trPr>
          <w:trHeight w:val="340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9C3378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6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86F8617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faculty selection process in your coaching institute</w:t>
            </w:r>
          </w:p>
        </w:tc>
        <w:tc>
          <w:tcPr>
            <w:tcW w:w="3393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978182A" w14:textId="77777777" w:rsidR="00347C4C" w:rsidRPr="00762322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762322" w14:paraId="6ECE8351" w14:textId="77777777" w:rsidTr="005B2615">
        <w:trPr>
          <w:trHeight w:val="1880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153C45" w14:textId="77777777" w:rsidR="00347C4C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7B518E" w14:textId="77777777" w:rsidR="00347C4C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29FBE23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F870FCF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974AA80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2CA5C35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BDD3278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59C15F6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5C1F3221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31BAA6C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96B4FB6" w14:textId="77777777" w:rsidR="00E95E81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5B5E993" w14:textId="1765DA10" w:rsidR="00E95E81" w:rsidRPr="00762322" w:rsidRDefault="00E95E81" w:rsidP="00347C4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47C4C" w:rsidRPr="00762322" w14:paraId="609F97E4" w14:textId="77777777" w:rsidTr="005B2615">
        <w:trPr>
          <w:trHeight w:val="335"/>
        </w:trPr>
        <w:tc>
          <w:tcPr>
            <w:tcW w:w="1059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90AF3E" w14:textId="77777777" w:rsidR="00347C4C" w:rsidRPr="00762322" w:rsidRDefault="00347C4C" w:rsidP="00347C4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347C4C" w:rsidRPr="00762322" w14:paraId="14FFE342" w14:textId="77777777" w:rsidTr="00EF1E79">
        <w:trPr>
          <w:trHeight w:val="335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92F2C6" w14:textId="77777777" w:rsidR="00347C4C" w:rsidRPr="00A84FD9" w:rsidRDefault="00347C4C" w:rsidP="00347C4C">
            <w:pPr>
              <w:jc w:val="center"/>
              <w:rPr>
                <w:rFonts w:ascii="Arial Narrow" w:hAnsi="Arial Narrow" w:cs="Arial"/>
                <w:bCs/>
                <w:i/>
                <w:sz w:val="18"/>
                <w:szCs w:val="18"/>
              </w:rPr>
            </w:pPr>
            <w:r w:rsidRPr="00A84FD9">
              <w:rPr>
                <w:rFonts w:ascii="Arial Narrow" w:hAnsi="Arial Narrow" w:cs="Arial"/>
                <w:b/>
                <w:sz w:val="18"/>
                <w:szCs w:val="18"/>
              </w:rPr>
              <w:t>C7</w:t>
            </w: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17873D0" w14:textId="77777777" w:rsidR="00347C4C" w:rsidRPr="006C2F49" w:rsidRDefault="00347C4C" w:rsidP="00347C4C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How do you attract and retain good and talented faculty? Please elaborate.</w:t>
            </w:r>
          </w:p>
        </w:tc>
      </w:tr>
      <w:tr w:rsidR="00347C4C" w:rsidRPr="00762322" w14:paraId="51AD3F74" w14:textId="77777777" w:rsidTr="00EF1E79">
        <w:trPr>
          <w:trHeight w:val="1855"/>
        </w:trPr>
        <w:tc>
          <w:tcPr>
            <w:tcW w:w="68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BE15A5" w14:textId="77777777" w:rsidR="00347C4C" w:rsidRPr="00A84FD9" w:rsidRDefault="00347C4C" w:rsidP="00347C4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18B387" w14:textId="77777777" w:rsidR="00347C4C" w:rsidRDefault="00347C4C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1892EE2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7B3CB95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22E8409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4E7AD4A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C1FA194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AA7DCCD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53D21DB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D9CF19C" w14:textId="77777777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2513D66" w14:textId="108A1D91" w:rsidR="00E95E81" w:rsidRDefault="00E95E81" w:rsidP="00347C4C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347C4C" w:rsidRPr="00762322" w14:paraId="7F1F8AD2" w14:textId="77777777" w:rsidTr="00F13229">
        <w:trPr>
          <w:trHeight w:val="335"/>
        </w:trPr>
        <w:tc>
          <w:tcPr>
            <w:tcW w:w="1059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683754" w14:textId="77777777" w:rsidR="00347C4C" w:rsidRPr="00263FA9" w:rsidRDefault="00347C4C" w:rsidP="00347C4C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p w14:paraId="7E4DFB7C" w14:textId="77777777" w:rsidR="00C630AF" w:rsidRDefault="00C630AF">
      <w:pPr>
        <w:rPr>
          <w:sz w:val="2"/>
        </w:rPr>
      </w:pP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7796"/>
        <w:gridCol w:w="709"/>
        <w:gridCol w:w="709"/>
        <w:gridCol w:w="709"/>
      </w:tblGrid>
      <w:tr w:rsidR="0096322B" w:rsidRPr="00C410B9" w14:paraId="28AC779F" w14:textId="77777777" w:rsidTr="0072234A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10B5C753" w14:textId="77777777" w:rsidR="0096322B" w:rsidRPr="00184476" w:rsidRDefault="0096322B" w:rsidP="00F13229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 xml:space="preserve">SECTION </w:t>
            </w:r>
            <w:r w:rsidR="006107FE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D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TRAINING PROCESS</w:t>
            </w:r>
          </w:p>
        </w:tc>
      </w:tr>
      <w:tr w:rsidR="0096322B" w:rsidRPr="00263FA9" w14:paraId="1E71C527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75D8A3" w14:textId="77777777" w:rsidR="0096322B" w:rsidRPr="00CD3DDF" w:rsidRDefault="006107FE" w:rsidP="00F13229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="0096322B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304E929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  <w:r w:rsidR="006107F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>(for each batch)</w:t>
            </w:r>
          </w:p>
        </w:tc>
      </w:tr>
      <w:tr w:rsidR="0096322B" w:rsidRPr="00263FA9" w14:paraId="38FF25F5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DA53B5E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6E34298" w14:textId="77777777" w:rsidR="0096322B" w:rsidRPr="00263FA9" w:rsidRDefault="0096322B" w:rsidP="00F13229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77E7299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96322B" w:rsidRPr="00263FA9" w14:paraId="4B42A247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32094E" w14:textId="5F94EB99" w:rsidR="0096322B" w:rsidRPr="00263FA9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9BC429" w14:textId="29CB4E54" w:rsidR="0096322B" w:rsidRPr="00E95E81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5E81">
              <w:rPr>
                <w:rFonts w:ascii="Arial Narrow" w:hAnsi="Arial Narrow" w:cs="Arial"/>
                <w:sz w:val="18"/>
                <w:szCs w:val="18"/>
              </w:rPr>
              <w:t>Number of classroom teaching hours during the entire course duration</w:t>
            </w:r>
            <w:r w:rsidR="006107FE" w:rsidRPr="00E95E81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6107FE" w:rsidRPr="00E95E81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for </w:t>
            </w:r>
            <w:r w:rsidR="00296867">
              <w:rPr>
                <w:rFonts w:ascii="Arial Narrow" w:hAnsi="Arial Narrow" w:cs="Arial"/>
                <w:b/>
                <w:i/>
                <w:sz w:val="18"/>
                <w:szCs w:val="18"/>
              </w:rPr>
              <w:t>FLAGSHIP CLASSROOM program</w:t>
            </w:r>
            <w:r w:rsidR="006107FE" w:rsidRPr="00E95E81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C13607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1D6E1D58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5861D2" w14:textId="6F1F27EB" w:rsidR="0096322B" w:rsidRPr="00263FA9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ADA1F0" w14:textId="77777777" w:rsidR="0096322B" w:rsidRPr="00E95E81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5E81">
              <w:rPr>
                <w:rFonts w:ascii="Arial Narrow" w:hAnsi="Arial Narrow" w:cs="Arial"/>
                <w:sz w:val="18"/>
                <w:szCs w:val="18"/>
              </w:rPr>
              <w:t>Number of doubt clearing sessions per month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2A3632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B5DA3" w:rsidRPr="00263FA9" w14:paraId="539F96EA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C36A5D0" w14:textId="194B4C53" w:rsidR="00EB5DA3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83EF6E" w14:textId="77777777" w:rsidR="00EB5DA3" w:rsidRDefault="00EB5DA3" w:rsidP="00CE02C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ational level </w:t>
            </w:r>
            <w:r w:rsidR="00CE02CD">
              <w:rPr>
                <w:rFonts w:ascii="Arial Narrow" w:hAnsi="Arial Narrow" w:cs="Arial"/>
                <w:sz w:val="18"/>
                <w:szCs w:val="18"/>
              </w:rPr>
              <w:t>test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NEET</w:t>
            </w:r>
            <w:r w:rsidR="00F73948">
              <w:rPr>
                <w:rFonts w:ascii="Arial Narrow" w:hAnsi="Arial Narrow" w:cs="Arial"/>
                <w:sz w:val="18"/>
                <w:szCs w:val="18"/>
              </w:rPr>
              <w:t xml:space="preserve"> (UG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854B1E" w14:textId="77777777" w:rsidR="00EB5DA3" w:rsidRPr="00263FA9" w:rsidRDefault="00EB5DA3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B5DA3" w:rsidRPr="00263FA9" w14:paraId="4F14F215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9E3AF3" w14:textId="78BBB9A1" w:rsidR="00EB5DA3" w:rsidRPr="00263FA9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4871C5" w14:textId="77777777" w:rsidR="00EB5DA3" w:rsidRDefault="00EB5DA3" w:rsidP="00324FAE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="00324FAE">
              <w:rPr>
                <w:rFonts w:ascii="Arial Narrow" w:hAnsi="Arial Narrow" w:cs="Arial"/>
                <w:sz w:val="18"/>
                <w:szCs w:val="18"/>
              </w:rPr>
              <w:t>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210145">
              <w:rPr>
                <w:rFonts w:ascii="Arial Narrow" w:hAnsi="Arial Narrow" w:cs="Arial"/>
                <w:sz w:val="18"/>
                <w:szCs w:val="18"/>
              </w:rPr>
              <w:t>test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NEET</w:t>
            </w:r>
            <w:r w:rsidR="00EC30F4">
              <w:rPr>
                <w:rFonts w:ascii="Arial Narrow" w:hAnsi="Arial Narrow" w:cs="Arial"/>
                <w:sz w:val="18"/>
                <w:szCs w:val="18"/>
              </w:rPr>
              <w:t xml:space="preserve"> (UG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1413ED9" w14:textId="77777777" w:rsidR="00EB5DA3" w:rsidRPr="00263FA9" w:rsidRDefault="00EB5DA3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64A46" w:rsidRPr="00263FA9" w14:paraId="465ACA3F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97F501" w14:textId="54CD5F81" w:rsidR="00B64A46" w:rsidRPr="00263FA9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9F1E59" w14:textId="77777777" w:rsidR="00B64A46" w:rsidRDefault="00B64A46" w:rsidP="00210145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mock </w:t>
            </w:r>
            <w:r w:rsidR="0046135D">
              <w:rPr>
                <w:rFonts w:ascii="Arial Narrow" w:hAnsi="Arial Narrow" w:cs="Arial"/>
                <w:sz w:val="18"/>
                <w:szCs w:val="18"/>
              </w:rPr>
              <w:t xml:space="preserve">(based on complete syllabus)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exams conducted before the </w:t>
            </w:r>
            <w:r w:rsidR="00B631FF">
              <w:rPr>
                <w:rFonts w:ascii="Arial Narrow" w:hAnsi="Arial Narrow" w:cs="Arial"/>
                <w:sz w:val="18"/>
                <w:szCs w:val="18"/>
              </w:rPr>
              <w:t>NEE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C30F4">
              <w:rPr>
                <w:rFonts w:ascii="Arial Narrow" w:hAnsi="Arial Narrow" w:cs="Arial"/>
                <w:sz w:val="18"/>
                <w:szCs w:val="18"/>
              </w:rPr>
              <w:t xml:space="preserve">(UG) </w:t>
            </w:r>
            <w:r>
              <w:rPr>
                <w:rFonts w:ascii="Arial Narrow" w:hAnsi="Arial Narrow" w:cs="Arial"/>
                <w:sz w:val="18"/>
                <w:szCs w:val="18"/>
              </w:rPr>
              <w:t>examin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5C2742" w14:textId="77777777" w:rsidR="00B64A46" w:rsidRPr="00263FA9" w:rsidRDefault="00B64A46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2E8139C7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0DA05D" w14:textId="65D5C82E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CDE295" w14:textId="77777777" w:rsidR="0096322B" w:rsidRPr="00136118" w:rsidRDefault="0096322B" w:rsidP="00F13229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Providing students with coaching’s study material </w:t>
            </w: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7A3CF5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4D424A5A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9258AB" w14:textId="556D7144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F6055A3" w14:textId="77777777" w:rsidR="0096322B" w:rsidRPr="00136118" w:rsidRDefault="0096322B" w:rsidP="00F13229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Number of assignments 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C22CEC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3C4CB617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2B38D7" w14:textId="629F0E66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3030ED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test management (time, strategy etc.) sessions </w:t>
            </w:r>
            <w:r>
              <w:rPr>
                <w:rFonts w:ascii="Arial Narrow" w:hAnsi="Arial Narrow"/>
                <w:sz w:val="18"/>
              </w:rPr>
              <w:t xml:space="preserve">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D1BD01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478F119E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F26B51" w14:textId="0AF850F3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0BEFE6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test evaluation sessions 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FF0C7F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0683735C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A3BE0D" w14:textId="66E01093" w:rsidR="0096322B" w:rsidRPr="00263FA9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BEE8E3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5E81">
              <w:rPr>
                <w:rFonts w:ascii="Arial Narrow" w:hAnsi="Arial Narrow" w:cs="Arial"/>
                <w:sz w:val="18"/>
                <w:szCs w:val="18"/>
              </w:rPr>
              <w:t>Number of students from other coaching centres competing in test serie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F94972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46852635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ED34D5" w14:textId="4AB2B1D8" w:rsidR="0096322B" w:rsidRPr="00263FA9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10DA38" w14:textId="28FA8015" w:rsidR="0096322B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motivational sessions/ alumni interaction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onducted in </w:t>
            </w:r>
            <w:r>
              <w:rPr>
                <w:rFonts w:ascii="Arial Narrow" w:hAnsi="Arial Narrow" w:cs="Arial"/>
                <w:sz w:val="18"/>
                <w:szCs w:val="18"/>
              </w:rPr>
              <w:t>2019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908683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5E77F660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179831" w14:textId="52E13898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3680F2" w14:textId="54318090" w:rsidR="0096322B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creational activities’/ session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onducted in </w:t>
            </w:r>
            <w:r>
              <w:rPr>
                <w:rFonts w:ascii="Arial Narrow" w:hAnsi="Arial Narrow" w:cs="Arial"/>
                <w:sz w:val="18"/>
                <w:szCs w:val="18"/>
              </w:rPr>
              <w:t>2019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FD822D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5BC72F84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33AECC" w14:textId="640D6F5C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C58D7E" w14:textId="47FA4D33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tress management training program conducted in </w:t>
            </w:r>
            <w:r w:rsidR="00ED56BF">
              <w:rPr>
                <w:rFonts w:ascii="Arial Narrow" w:hAnsi="Arial Narrow" w:cs="Arial"/>
                <w:sz w:val="18"/>
                <w:szCs w:val="18"/>
              </w:rPr>
              <w:t>20</w:t>
            </w:r>
            <w:r>
              <w:rPr>
                <w:rFonts w:ascii="Arial Narrow" w:hAnsi="Arial Narrow" w:cs="Arial"/>
                <w:sz w:val="18"/>
                <w:szCs w:val="18"/>
              </w:rPr>
              <w:t>19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D1FC41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0D35EE2" w14:textId="77777777" w:rsidTr="00766C0F">
        <w:trPr>
          <w:trHeight w:val="425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76B5FF" w14:textId="32EDF495" w:rsidR="0096322B" w:rsidRDefault="00766C0F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779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309F58" w14:textId="77777777" w:rsidR="0096322B" w:rsidRPr="00161E5D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E95E81">
              <w:rPr>
                <w:rFonts w:ascii="Arial Narrow" w:hAnsi="Arial Narrow" w:cs="Arial"/>
                <w:sz w:val="18"/>
                <w:szCs w:val="18"/>
              </w:rPr>
              <w:t>Do you teach in any other language than English? (</w:t>
            </w:r>
            <w:r w:rsidRPr="00E95E81">
              <w:rPr>
                <w:rFonts w:ascii="Arial Narrow" w:hAnsi="Arial Narrow" w:cs="Arial"/>
                <w:b/>
                <w:sz w:val="18"/>
                <w:szCs w:val="18"/>
              </w:rPr>
              <w:t>1-Yes / 2-No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05DFD82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9466E" w:rsidRPr="00263FA9" w14:paraId="49A55CA2" w14:textId="77777777" w:rsidTr="003B63EE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7EBEB48" w14:textId="77777777" w:rsidR="0049466E" w:rsidRPr="0049466E" w:rsidRDefault="0049466E" w:rsidP="00F13229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466E">
              <w:rPr>
                <w:rFonts w:ascii="Arial Narrow" w:hAnsi="Arial Narrow" w:cs="Arial"/>
                <w:b/>
                <w:sz w:val="18"/>
                <w:szCs w:val="18"/>
              </w:rPr>
              <w:t>D2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ADE134" w14:textId="73595809" w:rsidR="0049466E" w:rsidRPr="00263FA9" w:rsidRDefault="0049466E" w:rsidP="004059B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laborate on the training process and pedagogy adopted by your institute for providin</w:t>
            </w:r>
            <w:r w:rsidR="00243DA6">
              <w:rPr>
                <w:rFonts w:ascii="Arial Narrow" w:hAnsi="Arial Narrow" w:cs="Arial"/>
                <w:sz w:val="18"/>
                <w:szCs w:val="18"/>
              </w:rPr>
              <w:t xml:space="preserve">g best preparation for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NEET (UG)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</w:tr>
      <w:tr w:rsidR="0049466E" w:rsidRPr="00263FA9" w14:paraId="6B9DEE76" w14:textId="77777777" w:rsidTr="003B63EE">
        <w:trPr>
          <w:trHeight w:val="224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67DF9D66" w14:textId="77777777" w:rsidR="0049466E" w:rsidRDefault="0049466E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4148C996" w14:textId="77777777" w:rsidR="0049466E" w:rsidRDefault="0049466E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ACC853C" w14:textId="77777777" w:rsidR="00E95E81" w:rsidRDefault="00E95E81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03A4FA1" w14:textId="77777777" w:rsidR="00E95E81" w:rsidRDefault="00E95E81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8FFC5EA" w14:textId="77777777" w:rsidR="00E95E81" w:rsidRDefault="00E95E81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2306F18" w14:textId="77777777" w:rsidR="00E95E81" w:rsidRDefault="00E95E81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6E5EB78" w14:textId="77777777" w:rsidR="00E95E81" w:rsidRDefault="00E95E81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8A63723" w14:textId="6C7971A0" w:rsidR="00E95E81" w:rsidRPr="00263FA9" w:rsidRDefault="00E95E81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9466E" w:rsidRPr="00263FA9" w14:paraId="2C2CFD90" w14:textId="77777777" w:rsidTr="00F13229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D22047" w14:textId="77777777" w:rsidR="0049466E" w:rsidRPr="00263FA9" w:rsidRDefault="0049466E" w:rsidP="0049466E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97A9C" w:rsidRPr="00263FA9" w14:paraId="1109110A" w14:textId="77777777" w:rsidTr="00C45162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31A748E0" w14:textId="38CD8ECF" w:rsidR="00B97A9C" w:rsidRPr="00B97A9C" w:rsidRDefault="009116C1" w:rsidP="0049466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="00766C0F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A383ED" w14:textId="77777777" w:rsidR="00B97A9C" w:rsidRPr="00263FA9" w:rsidRDefault="00B97A9C" w:rsidP="00B97A9C">
            <w:pPr>
              <w:spacing w:line="300" w:lineRule="auto"/>
              <w:rPr>
                <w:rFonts w:ascii="Arial Narrow" w:hAnsi="Arial Narrow" w:cs="Arial"/>
                <w:sz w:val="18"/>
                <w:szCs w:val="18"/>
              </w:rPr>
            </w:pPr>
            <w:r w:rsidRPr="00E95E81">
              <w:rPr>
                <w:rFonts w:ascii="Arial Narrow" w:hAnsi="Arial Narrow" w:cs="Arial"/>
                <w:sz w:val="18"/>
                <w:szCs w:val="18"/>
              </w:rPr>
              <w:t xml:space="preserve">Apart from the theoretical &amp; conceptual aspects, what do you do to train students on time management, stress management, motivational aspects and test-taking strategies? Please </w:t>
            </w:r>
            <w:r w:rsidRPr="00E64C49">
              <w:rPr>
                <w:rFonts w:ascii="Arial Narrow" w:hAnsi="Arial Narrow" w:cs="Arial"/>
                <w:sz w:val="18"/>
                <w:szCs w:val="18"/>
              </w:rPr>
              <w:t>elaborate.</w:t>
            </w:r>
          </w:p>
        </w:tc>
      </w:tr>
      <w:tr w:rsidR="00B97A9C" w:rsidRPr="00263FA9" w14:paraId="7DDBD41A" w14:textId="77777777" w:rsidTr="00C45162">
        <w:trPr>
          <w:trHeight w:val="2245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23DF5C84" w14:textId="77777777" w:rsidR="00B97A9C" w:rsidRDefault="00B97A9C" w:rsidP="0049466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4AECEA0D" w14:textId="77777777" w:rsidR="00B97A9C" w:rsidRPr="00263FA9" w:rsidRDefault="00B97A9C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97A9C" w:rsidRPr="00263FA9" w14:paraId="3CB4A7D9" w14:textId="77777777" w:rsidTr="00F13229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64F269" w14:textId="77777777" w:rsidR="00B97A9C" w:rsidRPr="00263FA9" w:rsidRDefault="00B97A9C" w:rsidP="00B97A9C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25776C" w:rsidRPr="00263FA9" w14:paraId="1F41B170" w14:textId="77777777" w:rsidTr="006015A0">
        <w:trPr>
          <w:trHeight w:val="413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97F37D" w14:textId="4924FFE2" w:rsidR="0025776C" w:rsidRPr="00707231" w:rsidRDefault="009116C1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D</w:t>
            </w:r>
            <w:r w:rsidR="00766C0F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650370" w14:textId="77777777" w:rsidR="0025776C" w:rsidRPr="00263FA9" w:rsidRDefault="0025776C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do </w:t>
            </w:r>
            <w:r w:rsidR="008C694A">
              <w:rPr>
                <w:rFonts w:ascii="Arial Narrow" w:hAnsi="Arial Narrow" w:cs="Arial"/>
                <w:sz w:val="18"/>
                <w:szCs w:val="18"/>
              </w:rPr>
              <w:t xml:space="preserve">you </w:t>
            </w:r>
            <w:r>
              <w:rPr>
                <w:rFonts w:ascii="Arial Narrow" w:hAnsi="Arial Narrow" w:cs="Arial"/>
                <w:sz w:val="18"/>
                <w:szCs w:val="18"/>
              </w:rPr>
              <w:t>ensure personalised attention to the unique and different needs of each student? Please elaborate.</w:t>
            </w:r>
          </w:p>
        </w:tc>
      </w:tr>
      <w:tr w:rsidR="0025776C" w:rsidRPr="00263FA9" w14:paraId="257A7D57" w14:textId="77777777" w:rsidTr="006015A0">
        <w:trPr>
          <w:trHeight w:val="224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40CFAF" w14:textId="77777777" w:rsidR="0025776C" w:rsidRDefault="0025776C" w:rsidP="00B97A9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6C36AD" w14:textId="77777777" w:rsidR="0025776C" w:rsidRPr="00263FA9" w:rsidRDefault="0025776C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5776C" w:rsidRPr="00263FA9" w14:paraId="6711A116" w14:textId="77777777" w:rsidTr="00F13229">
        <w:trPr>
          <w:trHeight w:val="413"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273B0F" w14:textId="77777777" w:rsidR="0025776C" w:rsidRPr="00263FA9" w:rsidRDefault="0025776C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97A9C" w:rsidRPr="00C410B9" w14:paraId="6A781AC8" w14:textId="77777777" w:rsidTr="0072234A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10609" w:type="dxa"/>
            <w:gridSpan w:val="5"/>
            <w:shd w:val="clear" w:color="auto" w:fill="C00000"/>
            <w:vAlign w:val="center"/>
          </w:tcPr>
          <w:p w14:paraId="2A5DC5C0" w14:textId="77777777" w:rsidR="00B97A9C" w:rsidRPr="002F357C" w:rsidRDefault="00B97A9C" w:rsidP="00B97A9C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</w:t>
            </w:r>
            <w:r w:rsidR="003836A1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E</w:t>
            </w: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OUTCOME</w:t>
            </w:r>
            <w:r w:rsidR="003836A1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/ RESULTS</w:t>
            </w:r>
          </w:p>
        </w:tc>
      </w:tr>
      <w:tr w:rsidR="005F25A0" w:rsidRPr="00C410B9" w14:paraId="3131FB8C" w14:textId="77777777" w:rsidTr="00F13229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8482" w:type="dxa"/>
            <w:gridSpan w:val="2"/>
            <w:vAlign w:val="center"/>
          </w:tcPr>
          <w:p w14:paraId="1CA8682A" w14:textId="7782D593" w:rsidR="005F25A0" w:rsidRDefault="005F25A0" w:rsidP="005F25A0">
            <w:pPr>
              <w:spacing w:line="300" w:lineRule="auto"/>
              <w:rPr>
                <w:rFonts w:ascii="Arial Narrow" w:hAnsi="Arial Narrow" w:cs="Arial"/>
                <w:sz w:val="18"/>
                <w:szCs w:val="18"/>
              </w:rPr>
            </w:pPr>
            <w:r w:rsidRPr="0006520C">
              <w:rPr>
                <w:rFonts w:ascii="Arial Narrow" w:hAnsi="Arial Narrow" w:cs="Arial"/>
                <w:b/>
                <w:sz w:val="16"/>
                <w:szCs w:val="18"/>
              </w:rPr>
              <w:t>[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>Mention all details w.r.t.</w:t>
            </w:r>
            <w:r w:rsidR="00296867"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 FLAGSHIP PROGRAM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 only. Do not include any details w.r.t. programs such as test series, crash course</w:t>
            </w:r>
            <w:r w:rsidR="00210145">
              <w:rPr>
                <w:rFonts w:ascii="Arial Narrow" w:hAnsi="Arial Narrow" w:cs="Arial"/>
                <w:b/>
                <w:i/>
                <w:sz w:val="16"/>
                <w:szCs w:val="18"/>
              </w:rPr>
              <w:t>, internet-based course, correspondence course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 etc.]</w:t>
            </w:r>
          </w:p>
        </w:tc>
        <w:tc>
          <w:tcPr>
            <w:tcW w:w="2127" w:type="dxa"/>
            <w:gridSpan w:val="3"/>
            <w:vAlign w:val="center"/>
          </w:tcPr>
          <w:p w14:paraId="03B0D041" w14:textId="2D2490E5" w:rsidR="005F25A0" w:rsidRPr="0072234A" w:rsidRDefault="005F25A0" w:rsidP="00B97A9C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 w:rsidRPr="0072234A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B97A9C" w:rsidRPr="00C410B9" w14:paraId="6B8B480F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shd w:val="clear" w:color="auto" w:fill="F2DBDB" w:themeFill="accent2" w:themeFillTint="33"/>
            <w:vAlign w:val="center"/>
          </w:tcPr>
          <w:p w14:paraId="658BEA98" w14:textId="77777777" w:rsidR="00B97A9C" w:rsidRPr="00FD0B23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7796" w:type="dxa"/>
            <w:shd w:val="clear" w:color="auto" w:fill="F2DBDB" w:themeFill="accent2" w:themeFillTint="33"/>
            <w:vAlign w:val="center"/>
          </w:tcPr>
          <w:p w14:paraId="43B3C706" w14:textId="77777777" w:rsidR="00B97A9C" w:rsidRPr="00FD0B23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709" w:type="dxa"/>
            <w:shd w:val="clear" w:color="auto" w:fill="F2DBDB" w:themeFill="accent2" w:themeFillTint="33"/>
            <w:vAlign w:val="center"/>
          </w:tcPr>
          <w:p w14:paraId="62E70A0B" w14:textId="3B83BB22" w:rsidR="00B97A9C" w:rsidRPr="00FD0B23" w:rsidRDefault="00B97A9C" w:rsidP="00B97A9C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347C4C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709" w:type="dxa"/>
            <w:shd w:val="clear" w:color="auto" w:fill="F2DBDB" w:themeFill="accent2" w:themeFillTint="33"/>
            <w:vAlign w:val="center"/>
          </w:tcPr>
          <w:p w14:paraId="5479322B" w14:textId="1C101A52" w:rsidR="00B97A9C" w:rsidRPr="00FD0B23" w:rsidRDefault="00B97A9C" w:rsidP="00B97A9C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347C4C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709" w:type="dxa"/>
            <w:shd w:val="clear" w:color="auto" w:fill="F2DBDB" w:themeFill="accent2" w:themeFillTint="33"/>
            <w:vAlign w:val="center"/>
          </w:tcPr>
          <w:p w14:paraId="48868439" w14:textId="79EE5C9D" w:rsidR="00B97A9C" w:rsidRPr="00FD0B23" w:rsidRDefault="00B97A9C" w:rsidP="00B97A9C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347C4C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</w:tr>
      <w:tr w:rsidR="00B97A9C" w:rsidRPr="00C410B9" w14:paraId="3C8911AE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595860FB" w14:textId="77777777" w:rsidR="00B97A9C" w:rsidRPr="00654575" w:rsidRDefault="005A6F92" w:rsidP="00B97A9C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E</w:t>
            </w:r>
            <w:r w:rsidR="00B97A9C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1</w:t>
            </w:r>
          </w:p>
        </w:tc>
        <w:tc>
          <w:tcPr>
            <w:tcW w:w="7796" w:type="dxa"/>
            <w:vAlign w:val="center"/>
          </w:tcPr>
          <w:p w14:paraId="2E8D6F00" w14:textId="4B11F422" w:rsidR="00B97A9C" w:rsidRDefault="00B97A9C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completed the entire duration of their</w:t>
            </w:r>
            <w:r w:rsidR="0086247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862478">
              <w:rPr>
                <w:rFonts w:ascii="Arial Narrow" w:hAnsi="Arial Narrow" w:cs="Arial"/>
                <w:sz w:val="18"/>
                <w:szCs w:val="18"/>
              </w:rPr>
              <w:t>program coaching program</w:t>
            </w:r>
          </w:p>
        </w:tc>
        <w:tc>
          <w:tcPr>
            <w:tcW w:w="709" w:type="dxa"/>
            <w:vAlign w:val="center"/>
          </w:tcPr>
          <w:p w14:paraId="02E82979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F8BAB99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42DF9B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2DD85FAF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717807EA" w14:textId="77777777" w:rsidR="00B97A9C" w:rsidRDefault="005A6F92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</w:t>
            </w:r>
            <w:r w:rsidR="00B97A9C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7796" w:type="dxa"/>
            <w:vAlign w:val="center"/>
          </w:tcPr>
          <w:p w14:paraId="24D495B1" w14:textId="7FCDB587" w:rsidR="00B97A9C" w:rsidRDefault="00B97A9C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</w:t>
            </w:r>
            <w:r w:rsidR="000452E7">
              <w:rPr>
                <w:rFonts w:ascii="Arial Narrow" w:hAnsi="Arial Narrow" w:cs="Arial"/>
                <w:sz w:val="18"/>
                <w:szCs w:val="18"/>
              </w:rPr>
              <w:t xml:space="preserve"> students who appeared for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NEET (UG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fter completing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their </w:t>
            </w:r>
            <w:r w:rsidR="00FF73BC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</w:p>
        </w:tc>
        <w:tc>
          <w:tcPr>
            <w:tcW w:w="709" w:type="dxa"/>
            <w:vAlign w:val="center"/>
          </w:tcPr>
          <w:p w14:paraId="0A7F808B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87314C9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F13703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4FBB5F73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60DB7E23" w14:textId="77777777" w:rsidR="00B97A9C" w:rsidRDefault="005A6F92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</w:t>
            </w:r>
            <w:r w:rsidR="00B97A9C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7796" w:type="dxa"/>
            <w:vAlign w:val="center"/>
          </w:tcPr>
          <w:p w14:paraId="5F82DC14" w14:textId="42A2AC9C" w:rsidR="00B97A9C" w:rsidRPr="0031120A" w:rsidRDefault="00B97A9C" w:rsidP="009D5316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 w:rsidR="00E44BD9"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NEET (UG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D5316">
              <w:rPr>
                <w:rFonts w:ascii="Arial Narrow" w:hAnsi="Arial Narrow" w:cs="Arial"/>
                <w:sz w:val="18"/>
                <w:szCs w:val="18"/>
              </w:rPr>
              <w:t>for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3A41E387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CC279FA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BCE2DAF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5B42E3E0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6249A68D" w14:textId="77777777" w:rsidR="00B97A9C" w:rsidRDefault="005A6F92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</w:t>
            </w:r>
            <w:r w:rsidR="00B97A9C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7796" w:type="dxa"/>
            <w:vAlign w:val="center"/>
          </w:tcPr>
          <w:p w14:paraId="3E875F04" w14:textId="184F7D9B" w:rsidR="00B97A9C" w:rsidRPr="00263FA9" w:rsidRDefault="00EE0F81" w:rsidP="009D5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</w:t>
            </w:r>
            <w:r w:rsidR="00B97A9C"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rank</w:t>
            </w:r>
            <w:r w:rsidR="00B97A9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B97A9C"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 w:rsidR="00E44BD9"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NEET (UG)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D5316">
              <w:rPr>
                <w:rFonts w:ascii="Arial Narrow" w:hAnsi="Arial Narrow" w:cs="Arial"/>
                <w:sz w:val="18"/>
                <w:szCs w:val="18"/>
              </w:rPr>
              <w:t>for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6A54F697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884EC66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6DF452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97A9C" w:rsidRPr="00C410B9" w14:paraId="74D7C756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159AE4A0" w14:textId="22732067" w:rsidR="00B97A9C" w:rsidRDefault="009305DA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5</w:t>
            </w:r>
          </w:p>
        </w:tc>
        <w:tc>
          <w:tcPr>
            <w:tcW w:w="7796" w:type="dxa"/>
            <w:vAlign w:val="center"/>
          </w:tcPr>
          <w:p w14:paraId="72419275" w14:textId="2DDB7A78" w:rsidR="00B97A9C" w:rsidRDefault="00EE0F81" w:rsidP="009D5316">
            <w:pPr>
              <w:rPr>
                <w:rFonts w:ascii="Arial Narrow" w:hAnsi="Arial Narrow" w:cs="Arial"/>
                <w:sz w:val="18"/>
                <w:szCs w:val="18"/>
              </w:rPr>
            </w:pPr>
            <w:r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</w:t>
            </w:r>
            <w:r w:rsidR="00B97A9C"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score</w:t>
            </w:r>
            <w:r w:rsidR="00B97A9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B97A9C"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 w:rsidR="00E44BD9"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NEET (UG)</w:t>
            </w:r>
            <w:r w:rsidR="00B97A9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D5316">
              <w:rPr>
                <w:rFonts w:ascii="Arial Narrow" w:hAnsi="Arial Narrow" w:cs="Arial"/>
                <w:sz w:val="18"/>
                <w:szCs w:val="18"/>
              </w:rPr>
              <w:t>for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331233"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589C8585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7BB1244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EB8711A" w14:textId="77777777" w:rsidR="00B97A9C" w:rsidRPr="00DC70CA" w:rsidRDefault="00B97A9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F7F2D" w:rsidRPr="00C410B9" w14:paraId="7D74C12D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150726BB" w14:textId="2D227B4F" w:rsidR="00BF7F2D" w:rsidRDefault="009305DA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6</w:t>
            </w:r>
          </w:p>
        </w:tc>
        <w:tc>
          <w:tcPr>
            <w:tcW w:w="7796" w:type="dxa"/>
            <w:vAlign w:val="center"/>
          </w:tcPr>
          <w:p w14:paraId="4E658A68" w14:textId="594021C8" w:rsidR="00BF7F2D" w:rsidRDefault="00BF7F2D" w:rsidP="005D47B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159F0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ighest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5D47B2">
              <w:rPr>
                <w:rFonts w:ascii="Arial Narrow" w:hAnsi="Arial Narrow" w:cs="Arial"/>
                <w:sz w:val="18"/>
                <w:szCs w:val="18"/>
              </w:rPr>
              <w:t>achieved b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NEET (UG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287B93A5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DBEEF2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6A70C3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212CC" w:rsidRPr="00C410B9" w14:paraId="44E11352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0323E179" w14:textId="4106399E" w:rsidR="003212CC" w:rsidRDefault="009305DA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7</w:t>
            </w:r>
          </w:p>
        </w:tc>
        <w:tc>
          <w:tcPr>
            <w:tcW w:w="7796" w:type="dxa"/>
            <w:vAlign w:val="center"/>
          </w:tcPr>
          <w:p w14:paraId="128D97D5" w14:textId="61123B7A" w:rsidR="003212CC" w:rsidRDefault="003212CC" w:rsidP="00E11AD5">
            <w:pPr>
              <w:rPr>
                <w:rFonts w:ascii="Arial Narrow" w:hAnsi="Arial Narrow" w:cs="Arial"/>
                <w:sz w:val="18"/>
                <w:szCs w:val="18"/>
              </w:rPr>
            </w:pPr>
            <w:r w:rsidRPr="002159F0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Highest score </w:t>
            </w:r>
            <w:r w:rsidR="005D47B2" w:rsidRPr="003302DE">
              <w:rPr>
                <w:rFonts w:ascii="Arial Narrow" w:hAnsi="Arial Narrow" w:cs="Arial"/>
                <w:sz w:val="18"/>
                <w:szCs w:val="18"/>
              </w:rPr>
              <w:t>achieved</w:t>
            </w:r>
            <w:r w:rsidR="005D47B2">
              <w:rPr>
                <w:rFonts w:ascii="Arial Narrow" w:hAnsi="Arial Narrow" w:cs="Arial"/>
                <w:sz w:val="18"/>
                <w:szCs w:val="18"/>
              </w:rPr>
              <w:t xml:space="preserve"> by</w:t>
            </w:r>
            <w:r w:rsidR="005D47B2"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AII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11AD5">
              <w:rPr>
                <w:rFonts w:ascii="Arial Narrow" w:hAnsi="Arial Narrow" w:cs="Arial"/>
                <w:sz w:val="18"/>
                <w:szCs w:val="18"/>
              </w:rPr>
              <w:t>entrance examination</w:t>
            </w:r>
            <w:r w:rsidR="0027278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or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5D0674AF" w14:textId="77777777" w:rsidR="003212CC" w:rsidRPr="00DC70CA" w:rsidRDefault="003212CC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BB75828" w14:textId="77777777" w:rsidR="003212CC" w:rsidRPr="00DC70CA" w:rsidRDefault="003212CC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3BDD6AB" w14:textId="77777777" w:rsidR="003212CC" w:rsidRPr="00DC70CA" w:rsidRDefault="003212CC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F7F2D" w:rsidRPr="00C410B9" w14:paraId="637A137B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09AF0948" w14:textId="5739F71A" w:rsidR="00BF7F2D" w:rsidRDefault="009305DA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8</w:t>
            </w:r>
          </w:p>
        </w:tc>
        <w:tc>
          <w:tcPr>
            <w:tcW w:w="7796" w:type="dxa"/>
            <w:vAlign w:val="center"/>
          </w:tcPr>
          <w:p w14:paraId="1B03D67E" w14:textId="49B77C40" w:rsidR="00BF7F2D" w:rsidRPr="0031120A" w:rsidRDefault="00BF7F2D" w:rsidP="00E11AD5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AII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11AD5">
              <w:rPr>
                <w:rFonts w:ascii="Arial Narrow" w:hAnsi="Arial Narrow" w:cs="Arial"/>
                <w:sz w:val="18"/>
                <w:szCs w:val="18"/>
              </w:rPr>
              <w:t>entrance examination</w:t>
            </w:r>
            <w:r w:rsidR="0027278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for the batch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or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7D485040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A3B9518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D39EA6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F7F2D" w:rsidRPr="00C410B9" w14:paraId="0ED6DA0E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5D4A32F8" w14:textId="0F4C9E45" w:rsidR="00BF7F2D" w:rsidRDefault="009305DA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9</w:t>
            </w:r>
          </w:p>
        </w:tc>
        <w:tc>
          <w:tcPr>
            <w:tcW w:w="7796" w:type="dxa"/>
            <w:vAlign w:val="center"/>
          </w:tcPr>
          <w:p w14:paraId="02923368" w14:textId="2482570B" w:rsidR="00BF7F2D" w:rsidRPr="00263FA9" w:rsidRDefault="00BF7F2D" w:rsidP="00BF7F2D">
            <w:pPr>
              <w:rPr>
                <w:rFonts w:ascii="Arial Narrow" w:hAnsi="Arial Narrow" w:cs="Arial"/>
                <w:sz w:val="18"/>
                <w:szCs w:val="18"/>
              </w:rPr>
            </w:pPr>
            <w:r w:rsidRPr="00A57FA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 rank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AII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11AD5">
              <w:rPr>
                <w:rFonts w:ascii="Arial Narrow" w:hAnsi="Arial Narrow" w:cs="Arial"/>
                <w:sz w:val="18"/>
                <w:szCs w:val="18"/>
              </w:rPr>
              <w:t>entrance examination</w:t>
            </w:r>
            <w:r w:rsidR="0027278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or respective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709" w:type="dxa"/>
            <w:vAlign w:val="center"/>
          </w:tcPr>
          <w:p w14:paraId="3DCAD20E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8E9428C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7AACF13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F7F2D" w:rsidRPr="00C410B9" w14:paraId="7728BEA7" w14:textId="77777777" w:rsidTr="00C45162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86" w:type="dxa"/>
            <w:vAlign w:val="center"/>
          </w:tcPr>
          <w:p w14:paraId="71E947FC" w14:textId="128EF5F7" w:rsidR="00BF7F2D" w:rsidRDefault="009305DA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0</w:t>
            </w:r>
          </w:p>
        </w:tc>
        <w:tc>
          <w:tcPr>
            <w:tcW w:w="7796" w:type="dxa"/>
            <w:vAlign w:val="center"/>
          </w:tcPr>
          <w:p w14:paraId="1D7B8875" w14:textId="3D7CFCA6" w:rsidR="00BF7F2D" w:rsidRDefault="00BF7F2D" w:rsidP="00BF7F2D">
            <w:pPr>
              <w:rPr>
                <w:rFonts w:ascii="Arial Narrow" w:hAnsi="Arial Narrow" w:cs="Arial"/>
                <w:sz w:val="18"/>
                <w:szCs w:val="18"/>
              </w:rPr>
            </w:pPr>
            <w:r w:rsidRPr="00A57FA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</w:t>
            </w:r>
            <w:r w:rsidR="00126752">
              <w:rPr>
                <w:rFonts w:ascii="Arial Narrow" w:hAnsi="Arial Narrow" w:cs="Arial"/>
                <w:sz w:val="18"/>
                <w:szCs w:val="18"/>
              </w:rPr>
              <w:t>AII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11AD5">
              <w:rPr>
                <w:rFonts w:ascii="Arial Narrow" w:hAnsi="Arial Narrow" w:cs="Arial"/>
                <w:sz w:val="18"/>
                <w:szCs w:val="18"/>
              </w:rPr>
              <w:t>entrance examination</w:t>
            </w:r>
            <w:r w:rsidR="0027278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for the batch that passed out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347C4C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09" w:type="dxa"/>
            <w:vAlign w:val="center"/>
          </w:tcPr>
          <w:p w14:paraId="272EB85D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66382AE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2991E35" w14:textId="77777777" w:rsidR="00BF7F2D" w:rsidRPr="00DC70CA" w:rsidRDefault="00BF7F2D" w:rsidP="00BF7F2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2409"/>
        <w:gridCol w:w="1559"/>
        <w:gridCol w:w="1843"/>
        <w:gridCol w:w="1843"/>
        <w:gridCol w:w="1134"/>
        <w:gridCol w:w="1134"/>
      </w:tblGrid>
      <w:tr w:rsidR="00B20DDD" w:rsidRPr="00C410B9" w14:paraId="00372F02" w14:textId="77777777" w:rsidTr="005B2615">
        <w:trPr>
          <w:trHeight w:val="340"/>
        </w:trPr>
        <w:tc>
          <w:tcPr>
            <w:tcW w:w="10609" w:type="dxa"/>
            <w:gridSpan w:val="7"/>
            <w:vAlign w:val="center"/>
          </w:tcPr>
          <w:p w14:paraId="7126FFFB" w14:textId="77777777" w:rsidR="00B20DDD" w:rsidRDefault="00B20DDD" w:rsidP="00B20DD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only </w:t>
            </w:r>
            <w:r w:rsidRPr="00A5250C">
              <w:rPr>
                <w:rFonts w:ascii="Arial Narrow" w:hAnsi="Arial Narrow" w:cs="Arial"/>
                <w:b/>
                <w:sz w:val="18"/>
                <w:szCs w:val="18"/>
              </w:rPr>
              <w:t>FLAGSHIP CLASSROOM PROGRA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. </w:t>
            </w:r>
            <w:r w:rsidRPr="00A5250C">
              <w:rPr>
                <w:rFonts w:ascii="Arial Narrow" w:hAnsi="Arial Narrow" w:cs="Arial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sz w:val="18"/>
                <w:szCs w:val="18"/>
              </w:rPr>
              <w:t>o not include students from correspondence, test series or crash courses.</w:t>
            </w:r>
          </w:p>
        </w:tc>
      </w:tr>
      <w:tr w:rsidR="00B20DDD" w:rsidRPr="00AE5EE0" w14:paraId="28459EC5" w14:textId="77777777" w:rsidTr="00F13229">
        <w:trPr>
          <w:trHeight w:val="340"/>
        </w:trPr>
        <w:tc>
          <w:tcPr>
            <w:tcW w:w="687" w:type="dxa"/>
            <w:vAlign w:val="center"/>
          </w:tcPr>
          <w:p w14:paraId="601305B7" w14:textId="77777777" w:rsidR="00B20DDD" w:rsidRPr="00AE5EE0" w:rsidRDefault="002B5709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13</w:t>
            </w:r>
          </w:p>
        </w:tc>
        <w:tc>
          <w:tcPr>
            <w:tcW w:w="9922" w:type="dxa"/>
            <w:gridSpan w:val="6"/>
            <w:vAlign w:val="center"/>
          </w:tcPr>
          <w:p w14:paraId="54CF1AD7" w14:textId="6D19BE17" w:rsidR="00B20DDD" w:rsidRPr="00AE5EE0" w:rsidRDefault="003205A1" w:rsidP="003205A1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details of top-10 rank holders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 (as per </w:t>
            </w:r>
            <w:r w:rsidR="00906455" w:rsidRPr="00AE5EE0">
              <w:rPr>
                <w:rFonts w:ascii="Arial Narrow" w:hAnsi="Arial Narrow" w:cs="Arial"/>
                <w:sz w:val="18"/>
                <w:szCs w:val="18"/>
              </w:rPr>
              <w:t>AIML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- </w:t>
            </w:r>
            <w:r w:rsidR="00906455" w:rsidRPr="00AE5EE0">
              <w:rPr>
                <w:rFonts w:ascii="Arial Narrow" w:hAnsi="Arial Narrow" w:cs="Arial"/>
                <w:sz w:val="18"/>
                <w:szCs w:val="18"/>
              </w:rPr>
              <w:t>All India Merit List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) in </w:t>
            </w:r>
            <w:r w:rsidR="00126752" w:rsidRPr="00AE5EE0">
              <w:rPr>
                <w:rFonts w:ascii="Arial Narrow" w:hAnsi="Arial Narrow" w:cs="Arial"/>
                <w:b/>
                <w:sz w:val="18"/>
                <w:szCs w:val="18"/>
              </w:rPr>
              <w:t>NEET (UG)</w:t>
            </w:r>
            <w:r w:rsidR="00B20DDD"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347C4C" w:rsidRPr="00AE5EE0">
              <w:rPr>
                <w:rFonts w:ascii="Arial Narrow" w:hAnsi="Arial Narrow" w:cs="Arial"/>
                <w:sz w:val="18"/>
                <w:szCs w:val="18"/>
              </w:rPr>
              <w:t>9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7953F3">
              <w:rPr>
                <w:rFonts w:ascii="Arial Narrow" w:hAnsi="Arial Narrow" w:cs="Arial"/>
                <w:b/>
                <w:i/>
                <w:sz w:val="18"/>
                <w:szCs w:val="18"/>
              </w:rPr>
              <w:t>(</w:t>
            </w:r>
            <w:r w:rsidR="00B20DDD"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GENERAL CATEGORY</w:t>
            </w:r>
            <w:r w:rsidR="007953F3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="00B20DDD"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AE5EE0" w14:paraId="4E4780BA" w14:textId="77777777" w:rsidTr="00FC4081">
        <w:trPr>
          <w:trHeight w:val="151"/>
        </w:trPr>
        <w:tc>
          <w:tcPr>
            <w:tcW w:w="687" w:type="dxa"/>
            <w:vMerge w:val="restart"/>
            <w:vAlign w:val="center"/>
          </w:tcPr>
          <w:p w14:paraId="11E8BE4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28D8E4BE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23CC07E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 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6558935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121A648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1990422D" w14:textId="77777777" w:rsidR="00B20DDD" w:rsidRPr="00AE5EE0" w:rsidRDefault="00906455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Rank (AIML</w:t>
            </w:r>
            <w:r w:rsidR="00B20DDD" w:rsidRPr="00AE5EE0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</w:tr>
      <w:tr w:rsidR="00B20DDD" w:rsidRPr="00AE5EE0" w14:paraId="02890DB9" w14:textId="77777777" w:rsidTr="00F13229">
        <w:trPr>
          <w:trHeight w:val="150"/>
        </w:trPr>
        <w:tc>
          <w:tcPr>
            <w:tcW w:w="687" w:type="dxa"/>
            <w:vMerge/>
            <w:vAlign w:val="center"/>
          </w:tcPr>
          <w:p w14:paraId="28224B3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46AD640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04E3974C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2A2FF2E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0C86A63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24A46AF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52A7984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08A34AA7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5EE01B5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685CE1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640585E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8AEC55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5995F1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E1792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FF2974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71C0DC33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7B73AEC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005C8E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8F975C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52812A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D6190A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2F8132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20415B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6E343278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0ECC8A8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7EA647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61DB8E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4C015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7DC24A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76B71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C59DB0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2C2C6DC1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638115C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A2CB08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F7D315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0D9B71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B51857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17AAC4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A2F1B0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3DE8341E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3F7B3DE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602E15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78BD4A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A6A8CF1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4ADFE2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1FCCB4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1049B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5E02BE71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1024367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8497B32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6080775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12C242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3B3450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6B07D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81879B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59BCA97C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2A50E83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CE966C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11920F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C114AA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E6A2D6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A5DAE5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6F680E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30103189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35BEEC6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87F72D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C65C35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704295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5B2B9A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48A48B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145BB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61B0CCD0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7849205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86BC0E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8D4BA22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3F57E2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BF447F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79033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E7CB82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1E308789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56AE26F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218F48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2696DA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1A089B1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6CF25F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3F0465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3C6D6F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49D32A76" w14:textId="77777777" w:rsidTr="00F13229">
        <w:trPr>
          <w:trHeight w:val="377"/>
        </w:trPr>
        <w:tc>
          <w:tcPr>
            <w:tcW w:w="687" w:type="dxa"/>
            <w:vAlign w:val="center"/>
          </w:tcPr>
          <w:p w14:paraId="46CC5E26" w14:textId="77777777" w:rsidR="00B20DDD" w:rsidRPr="00AE5EE0" w:rsidRDefault="002B5709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14</w:t>
            </w:r>
          </w:p>
        </w:tc>
        <w:tc>
          <w:tcPr>
            <w:tcW w:w="9922" w:type="dxa"/>
            <w:gridSpan w:val="6"/>
            <w:shd w:val="clear" w:color="auto" w:fill="auto"/>
            <w:vAlign w:val="center"/>
          </w:tcPr>
          <w:p w14:paraId="2944A74E" w14:textId="39AF915B" w:rsidR="00B20DDD" w:rsidRPr="00AE5EE0" w:rsidRDefault="002F4BD3" w:rsidP="00D4732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details of top-10 rank holders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72ACE" w:rsidRPr="00AE5EE0">
              <w:rPr>
                <w:rFonts w:ascii="Arial Narrow" w:hAnsi="Arial Narrow" w:cs="Arial"/>
                <w:sz w:val="18"/>
                <w:szCs w:val="18"/>
              </w:rPr>
              <w:t>(as per C</w:t>
            </w:r>
            <w:r w:rsidR="0012779D" w:rsidRPr="00AE5EE0">
              <w:rPr>
                <w:rFonts w:ascii="Arial Narrow" w:hAnsi="Arial Narrow" w:cs="Arial"/>
                <w:sz w:val="18"/>
                <w:szCs w:val="18"/>
              </w:rPr>
              <w:t xml:space="preserve">ML- </w:t>
            </w:r>
            <w:r w:rsidR="00972ACE" w:rsidRPr="00AE5EE0">
              <w:rPr>
                <w:rFonts w:ascii="Arial Narrow" w:hAnsi="Arial Narrow" w:cs="Arial"/>
                <w:sz w:val="18"/>
                <w:szCs w:val="18"/>
              </w:rPr>
              <w:t>Common</w:t>
            </w:r>
            <w:r w:rsidR="0012779D" w:rsidRPr="00AE5EE0">
              <w:rPr>
                <w:rFonts w:ascii="Arial Narrow" w:hAnsi="Arial Narrow" w:cs="Arial"/>
                <w:sz w:val="18"/>
                <w:szCs w:val="18"/>
              </w:rPr>
              <w:t xml:space="preserve"> Merit List) 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="00126752" w:rsidRPr="00AE5EE0">
              <w:rPr>
                <w:rFonts w:ascii="Arial Narrow" w:hAnsi="Arial Narrow" w:cs="Arial"/>
                <w:b/>
                <w:sz w:val="18"/>
                <w:szCs w:val="18"/>
              </w:rPr>
              <w:t>AIIMS</w:t>
            </w:r>
            <w:r w:rsidR="00B20DDD"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69315D"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entrance </w:t>
            </w:r>
            <w:r w:rsidR="00B20DDD" w:rsidRPr="00AE5EE0">
              <w:rPr>
                <w:rFonts w:ascii="Arial Narrow" w:hAnsi="Arial Narrow" w:cs="Arial"/>
                <w:b/>
                <w:sz w:val="18"/>
                <w:szCs w:val="18"/>
              </w:rPr>
              <w:t>exam</w:t>
            </w:r>
            <w:r w:rsidR="0069315D" w:rsidRPr="00AE5EE0">
              <w:rPr>
                <w:rFonts w:ascii="Arial Narrow" w:hAnsi="Arial Narrow" w:cs="Arial"/>
                <w:b/>
                <w:sz w:val="18"/>
                <w:szCs w:val="18"/>
              </w:rPr>
              <w:t>ination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 w:rsidR="00B20DDD" w:rsidRPr="00AE5EE0"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347C4C" w:rsidRPr="00AE5EE0">
              <w:rPr>
                <w:rFonts w:ascii="Arial Narrow" w:hAnsi="Arial Narrow" w:cs="Arial"/>
                <w:sz w:val="18"/>
                <w:szCs w:val="18"/>
              </w:rPr>
              <w:t>9</w:t>
            </w:r>
            <w:r w:rsidR="00D83A1F"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D83A1F"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 w:rsidR="00D47320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="00D83A1F"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AE5EE0" w14:paraId="736AD53E" w14:textId="77777777" w:rsidTr="00C01883">
        <w:trPr>
          <w:trHeight w:val="151"/>
        </w:trPr>
        <w:tc>
          <w:tcPr>
            <w:tcW w:w="687" w:type="dxa"/>
            <w:vMerge w:val="restart"/>
            <w:shd w:val="clear" w:color="auto" w:fill="F2DBDB" w:themeFill="accent2" w:themeFillTint="33"/>
            <w:vAlign w:val="center"/>
          </w:tcPr>
          <w:p w14:paraId="4510C38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2F295FD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614EA07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 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206F85A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7167DC0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3871738E" w14:textId="77777777" w:rsidR="00B20DDD" w:rsidRPr="00AE5EE0" w:rsidRDefault="00B20DDD" w:rsidP="009F571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Rank (</w:t>
            </w:r>
            <w:r w:rsidR="009F5713" w:rsidRPr="00AE5EE0">
              <w:rPr>
                <w:rFonts w:ascii="Arial Narrow" w:hAnsi="Arial Narrow" w:cs="Arial"/>
                <w:b/>
                <w:sz w:val="18"/>
                <w:szCs w:val="18"/>
              </w:rPr>
              <w:t>CML</w:t>
            </w: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</w:tr>
      <w:tr w:rsidR="00B20DDD" w:rsidRPr="00AE5EE0" w14:paraId="55D7F8B5" w14:textId="77777777" w:rsidTr="00F13229">
        <w:trPr>
          <w:trHeight w:val="150"/>
        </w:trPr>
        <w:tc>
          <w:tcPr>
            <w:tcW w:w="687" w:type="dxa"/>
            <w:vMerge/>
            <w:shd w:val="clear" w:color="auto" w:fill="F2DBDB" w:themeFill="accent2" w:themeFillTint="33"/>
            <w:vAlign w:val="center"/>
          </w:tcPr>
          <w:p w14:paraId="6483906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26469F9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7E65798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15F5600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0170E65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6341B1F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6A54E4B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7211B9F3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96D0D9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7B06CB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648A90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C88B8D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4273D3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06504A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E7177E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63B33C12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2D1781B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9D8D6D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EB71C9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1D0E47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5D861C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92BAE8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BD3B42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41AD8FE3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6E145AB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DE86EE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8F360B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BD253A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EDFFB3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B56D1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82795E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3C65571C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3A75C55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31F83B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B0C4A9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19721A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DF3F65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3E312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F1C02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3874E643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16CB96D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B660BB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4DB8CD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5B72ADC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EF4257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74D52F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75A62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11A1743A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7B270F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3A5227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1278AE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50822F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433662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2E1E37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E13B0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7B336929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9F49DE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85A6FAD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07B01B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9FD6FF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ABE4B0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15206A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2D61D6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5498CFAA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E563B2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D296C7D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933DF5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60BBD9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B75DB9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37537F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F10D5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588712A7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0563948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846153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3A81FA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3D3AA4E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A393B3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0A2893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67819E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0DA05CEB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0E3790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1A775C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05F65B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6CEA77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FBC66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F7BB4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BD88CD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C39BF" w:rsidRPr="00AE5EE0" w14:paraId="1723EDA0" w14:textId="77777777" w:rsidTr="00F13229">
        <w:trPr>
          <w:trHeight w:val="340"/>
        </w:trPr>
        <w:tc>
          <w:tcPr>
            <w:tcW w:w="687" w:type="dxa"/>
            <w:vAlign w:val="center"/>
          </w:tcPr>
          <w:p w14:paraId="5C194F0E" w14:textId="17F9380C" w:rsidR="004C39BF" w:rsidRPr="00AE5EE0" w:rsidRDefault="004C39BF" w:rsidP="004C39B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15</w:t>
            </w:r>
          </w:p>
        </w:tc>
        <w:tc>
          <w:tcPr>
            <w:tcW w:w="9922" w:type="dxa"/>
            <w:gridSpan w:val="6"/>
            <w:vAlign w:val="center"/>
          </w:tcPr>
          <w:p w14:paraId="51FAA1F4" w14:textId="409CB550" w:rsidR="004C39BF" w:rsidRPr="00AE5EE0" w:rsidRDefault="004C39BF" w:rsidP="004C39B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details of top-10 rank holders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(as per AIML- All India Merit List) in </w:t>
            </w: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NEET (UG) exam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(</w:t>
            </w:r>
            <w:r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GENERAL CATEGORY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AE5EE0" w14:paraId="44B58D7D" w14:textId="77777777" w:rsidTr="000A24B2">
        <w:trPr>
          <w:trHeight w:val="151"/>
        </w:trPr>
        <w:tc>
          <w:tcPr>
            <w:tcW w:w="687" w:type="dxa"/>
            <w:vMerge w:val="restart"/>
            <w:vAlign w:val="center"/>
          </w:tcPr>
          <w:p w14:paraId="585FE0C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713E067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738B89A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 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4B2BC38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68F8C40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2A84D394" w14:textId="77777777" w:rsidR="00B20DDD" w:rsidRPr="00AE5EE0" w:rsidRDefault="009F5713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Rank (AIML</w:t>
            </w:r>
            <w:r w:rsidR="00B20DDD" w:rsidRPr="00AE5EE0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</w:tr>
      <w:tr w:rsidR="00B20DDD" w:rsidRPr="00AE5EE0" w14:paraId="58217922" w14:textId="77777777" w:rsidTr="00F13229">
        <w:trPr>
          <w:trHeight w:val="150"/>
        </w:trPr>
        <w:tc>
          <w:tcPr>
            <w:tcW w:w="687" w:type="dxa"/>
            <w:vMerge/>
            <w:vAlign w:val="center"/>
          </w:tcPr>
          <w:p w14:paraId="0401BB2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51753FE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1A214302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09145F2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6D92E9D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3822411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1528C53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AE5EE0" w14:paraId="0287F5E6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1730FE1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D91ACE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8A2D1E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95AE59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F27339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F3F2B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2B41B4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4A0E598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34F1308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3DF78D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F2AEF9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D369C3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313EFC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EE3750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70E24A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48D986A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3B94EAA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AFA30B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2B39C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454D06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4CBC6F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9D2A3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068EE6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3D355D9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071CF58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D04C9EE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BC3BA01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EC38CA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EF7F02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8C41FC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04879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A4660AA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5D91282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4BDE3C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3D7A541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2EB7A4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EBF544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D10269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FA64F8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22FD12D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68F7133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9A97E1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658543D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5A46DF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01C8E3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2882E1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D5C1F7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16AE03E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5F7886F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DDF5102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B337CE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14CDA6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C638BB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1F4C83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6B10DC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A51E4A4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6C29668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B4FA8E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A10826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667C8B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68BF4C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239C65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D7AC7D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E66B936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62BD4E7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377A10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F69E1DC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C0A9DF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E5B266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9DD528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B3CA5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23D7EC3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05DC104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6694E7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0F3B01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FB7A7DE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3AFC1FE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8B21F0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5CABF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276CBA" w:rsidRPr="00C410B9" w14:paraId="618C15E0" w14:textId="77777777" w:rsidTr="00F13229">
        <w:trPr>
          <w:trHeight w:val="377"/>
        </w:trPr>
        <w:tc>
          <w:tcPr>
            <w:tcW w:w="687" w:type="dxa"/>
            <w:vAlign w:val="center"/>
          </w:tcPr>
          <w:p w14:paraId="3C34F7D9" w14:textId="77777777" w:rsidR="00276CBA" w:rsidRPr="00AE5EE0" w:rsidRDefault="00276CBA" w:rsidP="00276CB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16</w:t>
            </w:r>
          </w:p>
        </w:tc>
        <w:tc>
          <w:tcPr>
            <w:tcW w:w="9922" w:type="dxa"/>
            <w:gridSpan w:val="6"/>
            <w:shd w:val="clear" w:color="auto" w:fill="auto"/>
            <w:vAlign w:val="center"/>
          </w:tcPr>
          <w:p w14:paraId="57152728" w14:textId="367C0B2B" w:rsidR="00276CBA" w:rsidRPr="00AE5EE0" w:rsidRDefault="00276CBA" w:rsidP="00276CB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details of top-10 rank holders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(as per CML- Common Merit List) in </w:t>
            </w: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AIIMS entrance examination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AE5EE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E5EE0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6216A8AB" w14:textId="77777777" w:rsidTr="00493953">
        <w:trPr>
          <w:trHeight w:val="151"/>
        </w:trPr>
        <w:tc>
          <w:tcPr>
            <w:tcW w:w="687" w:type="dxa"/>
            <w:vMerge w:val="restart"/>
            <w:shd w:val="clear" w:color="auto" w:fill="F2DBDB" w:themeFill="accent2" w:themeFillTint="33"/>
            <w:vAlign w:val="center"/>
          </w:tcPr>
          <w:p w14:paraId="5630253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1011807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0A79E68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 xml:space="preserve"> 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018E146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42B165D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2A9CF2AD" w14:textId="77777777" w:rsidR="00B20DDD" w:rsidRPr="00AE5EE0" w:rsidRDefault="009F5713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Rank (CML</w:t>
            </w:r>
            <w:r w:rsidR="00B20DDD" w:rsidRPr="00AE5EE0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</w:tr>
      <w:tr w:rsidR="00B20DDD" w:rsidRPr="00C410B9" w14:paraId="4006C0A3" w14:textId="77777777" w:rsidTr="00F13229">
        <w:trPr>
          <w:trHeight w:val="150"/>
        </w:trPr>
        <w:tc>
          <w:tcPr>
            <w:tcW w:w="687" w:type="dxa"/>
            <w:vMerge/>
            <w:shd w:val="clear" w:color="auto" w:fill="F2DBDB" w:themeFill="accent2" w:themeFillTint="33"/>
            <w:vAlign w:val="center"/>
          </w:tcPr>
          <w:p w14:paraId="1A518F7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45F8F4C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7AD2A957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7EB759E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5B00D0F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495CF8F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0EC894F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8CF82E6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E18F3F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E5376B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2FEF2B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9B36B51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328EBC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3E9F39A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13351A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7187A25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2BDDA3A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0DCC97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12994B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33C5E5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DFC329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2D451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6C0375C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D712A29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4112C05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769E72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4D6A92E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A24F88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75FB421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8E225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0C840F8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F7B274F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196B25F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E9D17A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BA0BDA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099051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9641CA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0AB93A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14C198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FBC033F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29FB31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3A5D4A4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BDB7145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C9527CD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124C51B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AAA6A49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BC455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56695DC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6AD58B62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D51266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D3B7511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D06EEB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E0168C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71E7DD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7CE037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8EFE658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B8FFF4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E40FEEA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E8032B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726A345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052738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268D0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FE46D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A793E12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666481B4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8D0B806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308BA8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36A7ED3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79059D7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7D36A3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49F9DE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E40332A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84F173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D3BBC82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7BB7B00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E6A9C8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B046FC3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408200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9C824FF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B3F694F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1FF794A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E5EE0"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80E553B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8E8A9B9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C4109F" w14:textId="77777777" w:rsidR="00B20DDD" w:rsidRPr="00AE5EE0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CBE8B9D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4FED696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7AF615" w14:textId="77777777" w:rsidR="00B20DDD" w:rsidRPr="00AE5EE0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3303"/>
        <w:gridCol w:w="2792"/>
        <w:gridCol w:w="709"/>
        <w:gridCol w:w="851"/>
        <w:gridCol w:w="850"/>
        <w:gridCol w:w="1418"/>
      </w:tblGrid>
      <w:tr w:rsidR="002A367E" w:rsidRPr="00C410B9" w14:paraId="56F9E412" w14:textId="77777777" w:rsidTr="00BD0C0F">
        <w:trPr>
          <w:trHeight w:val="51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38029AD0" w14:textId="68651564" w:rsidR="002A367E" w:rsidRDefault="002A367E" w:rsidP="002A367E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F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: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ACILITATION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[Please provide information of </w:t>
            </w:r>
            <w:r w:rsidR="00B631FF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NEET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EC30F4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(UG) </w:t>
            </w:r>
            <w:r w:rsidR="00296867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s 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only]</w:t>
            </w:r>
          </w:p>
        </w:tc>
      </w:tr>
      <w:tr w:rsidR="00BA5255" w:rsidRPr="00C410B9" w14:paraId="4C68357F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BAF5D75" w14:textId="77777777" w:rsidR="00BA5255" w:rsidRDefault="00BA5255" w:rsidP="003705A0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1A11FF5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Do you help aspirants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in filling-up </w:t>
            </w:r>
            <w:r w:rsidR="00126752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NEET (UG)</w:t>
            </w:r>
            <w:r w:rsidR="00BB54AD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or other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application form?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D53B44C" w14:textId="77777777" w:rsidR="00BA5255" w:rsidRPr="00BA5255" w:rsidRDefault="00BA5255" w:rsidP="00BA5255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Yes/ No</w:t>
            </w: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F38AD96" w14:textId="77777777" w:rsidR="00BA5255" w:rsidRPr="00BA5255" w:rsidRDefault="00BA5255" w:rsidP="00BA5255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How</w:t>
            </w:r>
            <w:r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?</w:t>
            </w:r>
          </w:p>
        </w:tc>
      </w:tr>
      <w:tr w:rsidR="00BA5255" w:rsidRPr="00C410B9" w14:paraId="5368D57F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4D93974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A5255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C7DFBB2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BA5255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Intima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tion about dates of application form submission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82DAC5C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B3A3751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A5255" w:rsidRPr="00C410B9" w14:paraId="6300ECB9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7D35661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1A5C100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Providing computer with internet connection for online filling of application form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EE9D6EB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BE6DEDE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3DD8E15B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5865BA3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E763B4D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Scanners for scanning photograph &amp; photo ID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8CDF6EE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086C8FA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6D7BDD80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44A4549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050EA91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Printing facility for printing admit card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B43AFD7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EBDABFD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461B954E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3ED7A7A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8806148" w14:textId="77777777" w:rsidR="00BA5255" w:rsidRPr="00BA5255" w:rsidRDefault="00BA5255" w:rsidP="00CD7926">
            <w:pPr>
              <w:spacing w:line="300" w:lineRule="auto"/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Facilitation in payment of application fee through debit/</w:t>
            </w:r>
            <w:r w:rsidR="00CD7926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credit card</w:t>
            </w:r>
            <w:r w:rsidR="00CD7926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/ online banking or other means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020BB28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2B8C99E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06A53529" w14:textId="77777777" w:rsidTr="00AE5EE0">
        <w:trPr>
          <w:trHeight w:val="454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B3BA22F" w14:textId="77777777" w:rsidR="00BA5255" w:rsidRPr="00BA5255" w:rsidRDefault="00CD7926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9C9BE8A" w14:textId="77777777" w:rsidR="00BA5255" w:rsidRPr="00BA5255" w:rsidRDefault="00CD7926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Any other (Please specify) ____________________________________________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B9F8954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2642325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E23618" w:rsidRPr="00C410B9" w14:paraId="0464FC44" w14:textId="77777777" w:rsidTr="00513785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AF51CF8" w14:textId="5238FFA2" w:rsidR="00E23618" w:rsidRPr="00F46A63" w:rsidRDefault="00633D5F" w:rsidP="00F46A6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B54B7"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9B54B7" w:rsidRPr="009B54B7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505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8651CF9" w14:textId="77777777" w:rsidR="00E23618" w:rsidRPr="00F46A63" w:rsidRDefault="003D198C" w:rsidP="00633D5F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62AE8">
              <w:rPr>
                <w:rFonts w:ascii="Arial Narrow" w:hAnsi="Arial Narrow" w:cs="Arial"/>
                <w:bCs/>
                <w:sz w:val="18"/>
                <w:szCs w:val="18"/>
              </w:rPr>
              <w:t xml:space="preserve">Please elaborate on how do you help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students </w:t>
            </w:r>
            <w:r w:rsidRPr="00E62AE8">
              <w:rPr>
                <w:rFonts w:ascii="Arial Narrow" w:hAnsi="Arial Narrow" w:cs="Arial"/>
                <w:bCs/>
                <w:sz w:val="18"/>
                <w:szCs w:val="18"/>
              </w:rPr>
              <w:t>in selecting an institute</w:t>
            </w:r>
            <w:r w:rsidRPr="004149C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(</w:t>
            </w:r>
            <w:proofErr w:type="spellStart"/>
            <w:r>
              <w:rPr>
                <w:rFonts w:ascii="Arial Narrow" w:hAnsi="Arial Narrow" w:cs="Arial"/>
                <w:bCs/>
                <w:sz w:val="18"/>
                <w:szCs w:val="18"/>
              </w:rPr>
              <w:t>eg.</w:t>
            </w:r>
            <w:proofErr w:type="spellEnd"/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if a candidate has choice a choice between </w:t>
            </w:r>
            <w:r w:rsidR="00633D5F">
              <w:rPr>
                <w:rFonts w:ascii="Arial Narrow" w:hAnsi="Arial Narrow" w:cs="Arial"/>
                <w:bCs/>
                <w:sz w:val="18"/>
                <w:szCs w:val="18"/>
              </w:rPr>
              <w:t>MAMC or CMC Vellore or AFMC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) and courses (MBBS or BDS)?</w:t>
            </w:r>
            <w:r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 xml:space="preserve"> </w:t>
            </w:r>
            <w:r w:rsidR="00E23618"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>(</w:t>
            </w:r>
            <w:r w:rsidR="00E23618" w:rsidRPr="00E23618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Yes</w:t>
            </w:r>
            <w:r w:rsidR="00E23618"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 xml:space="preserve"> or </w:t>
            </w:r>
            <w:r w:rsidR="00E23618" w:rsidRPr="00E23618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No</w:t>
            </w:r>
            <w:r w:rsidR="00E23618"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A157637" w14:textId="77777777" w:rsidR="00E23618" w:rsidRPr="00F46A63" w:rsidRDefault="00E23618" w:rsidP="00BA5255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601BC0" w:rsidRPr="00C410B9" w14:paraId="5BEB0A23" w14:textId="77777777" w:rsidTr="00513785">
        <w:trPr>
          <w:trHeight w:val="1655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312E7FD7" w14:textId="77777777" w:rsidR="00601BC0" w:rsidRPr="00F46A63" w:rsidRDefault="00601BC0" w:rsidP="00F46A6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</w:tcPr>
          <w:p w14:paraId="0140DB4D" w14:textId="77777777" w:rsidR="00601BC0" w:rsidRDefault="007F5BE6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Please Explain…….</w:t>
            </w:r>
          </w:p>
          <w:p w14:paraId="4FA91D09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3D86180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71B128E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A7D9205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6924EA6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D3D4B1F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2D80C548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3B1F70F7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3983549" w14:textId="7777777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141E072" w14:textId="174C5F97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7FBE617" w14:textId="0FFE1A02" w:rsidR="00296867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223871E8" w14:textId="07A90698" w:rsidR="00DF2E75" w:rsidRDefault="00DF2E75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A6EACE4" w14:textId="77777777" w:rsidR="00DF2E75" w:rsidRDefault="00DF2E75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FEB2B5A" w14:textId="5140E299" w:rsidR="00296867" w:rsidRPr="00F46A63" w:rsidRDefault="00296867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601BC0" w:rsidRPr="00C410B9" w14:paraId="4C703A5F" w14:textId="77777777" w:rsidTr="005B2615">
        <w:trPr>
          <w:trHeight w:val="38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2F0D6E0" w14:textId="77777777" w:rsidR="00601BC0" w:rsidRPr="00F46A63" w:rsidRDefault="00601BC0" w:rsidP="00BA5255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USE ADDITIONAL SHEETS IF REQUIRED INDICATING QUESTION NUMBER]</w:t>
            </w:r>
          </w:p>
        </w:tc>
      </w:tr>
      <w:tr w:rsidR="00E81AD8" w:rsidRPr="00C410B9" w14:paraId="20583D06" w14:textId="77777777" w:rsidTr="00BD0C0F">
        <w:trPr>
          <w:trHeight w:val="51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087C370A" w14:textId="5B9B5E38" w:rsidR="00E81AD8" w:rsidRPr="00184476" w:rsidRDefault="002008CB" w:rsidP="003705A0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G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: FEES</w:t>
            </w:r>
            <w:r w:rsidR="0039366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DETAILS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[Please provide information of </w:t>
            </w:r>
            <w:r w:rsidR="00B631FF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NEET</w:t>
            </w:r>
            <w:r w:rsidR="00B0783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(UG)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296867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 w:rsidR="00CF696F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s</w:t>
            </w:r>
            <w:r w:rsidR="0066500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only]</w:t>
            </w:r>
          </w:p>
        </w:tc>
      </w:tr>
      <w:tr w:rsidR="004C0A47" w:rsidRPr="00C410B9" w14:paraId="3D525A7F" w14:textId="77777777" w:rsidTr="00513785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7429C01B" w14:textId="77777777" w:rsidR="004C0A47" w:rsidRPr="00E263D0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4C0A47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0BBBD1B" w14:textId="261799C2" w:rsidR="004C0A47" w:rsidRPr="00263FA9" w:rsidRDefault="004C0A47" w:rsidP="00F81F55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at is the total tuition fe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er student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 w:rsidR="00B631FF">
              <w:rPr>
                <w:rFonts w:ascii="Arial Narrow" w:hAnsi="Arial Narrow" w:cs="Arial"/>
                <w:sz w:val="18"/>
                <w:szCs w:val="18"/>
              </w:rPr>
              <w:t>NEET</w:t>
            </w:r>
            <w:r w:rsidR="00B07838">
              <w:rPr>
                <w:rFonts w:ascii="Arial Narrow" w:hAnsi="Arial Narrow" w:cs="Arial"/>
                <w:sz w:val="18"/>
                <w:szCs w:val="18"/>
              </w:rPr>
              <w:t xml:space="preserve"> (UG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FF73BC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63FA9">
              <w:rPr>
                <w:rFonts w:ascii="Arial Narrow" w:hAnsi="Arial Narrow" w:cs="Arial"/>
                <w:sz w:val="18"/>
                <w:szCs w:val="18"/>
              </w:rPr>
              <w:t>fooding</w:t>
            </w:r>
            <w:proofErr w:type="spellEnd"/>
            <w:r w:rsidRPr="00263FA9">
              <w:rPr>
                <w:rFonts w:ascii="Arial Narrow" w:hAnsi="Arial Narrow" w:cs="Arial"/>
                <w:sz w:val="18"/>
                <w:szCs w:val="18"/>
              </w:rPr>
              <w:t>)?</w:t>
            </w:r>
          </w:p>
        </w:tc>
      </w:tr>
      <w:tr w:rsidR="004C0A47" w:rsidRPr="00C410B9" w14:paraId="00F5F4D4" w14:textId="77777777" w:rsidTr="00513785">
        <w:trPr>
          <w:trHeight w:val="379"/>
        </w:trPr>
        <w:tc>
          <w:tcPr>
            <w:tcW w:w="686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1B66A1FE" w14:textId="77777777" w:rsidR="004C0A47" w:rsidRDefault="004C0A47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6142C6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In Metro Cities</w:t>
            </w:r>
          </w:p>
        </w:tc>
        <w:tc>
          <w:tcPr>
            <w:tcW w:w="350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4B73ED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Tier II Cities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2AB4EAD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Tier III Cities</w:t>
            </w:r>
          </w:p>
        </w:tc>
      </w:tr>
      <w:tr w:rsidR="004C0A47" w:rsidRPr="00C410B9" w14:paraId="3738EF97" w14:textId="77777777" w:rsidTr="00513785">
        <w:trPr>
          <w:trHeight w:val="397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6BE2269" w14:textId="77777777" w:rsidR="004C0A47" w:rsidRDefault="004C0A47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3B0C39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 Rs.</w:t>
            </w:r>
          </w:p>
        </w:tc>
        <w:tc>
          <w:tcPr>
            <w:tcW w:w="350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50DE12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Rs.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C6419A7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 Rs.</w:t>
            </w:r>
          </w:p>
        </w:tc>
      </w:tr>
      <w:tr w:rsidR="00B55F38" w:rsidRPr="00C410B9" w14:paraId="363995C1" w14:textId="77777777" w:rsidTr="00513785">
        <w:trPr>
          <w:trHeight w:val="501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4C381E" w14:textId="77777777" w:rsidR="00B55F38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B55F38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119C94" w14:textId="77777777" w:rsidR="00B55F38" w:rsidRPr="00263FA9" w:rsidRDefault="00DE0C39" w:rsidP="00492CA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provide facility of paying program fee in instalments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B0D71F" w14:textId="77777777" w:rsidR="00B55F38" w:rsidRDefault="00B55F38" w:rsidP="00E81AD8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A6486D" w:rsidRPr="00C410B9" w14:paraId="522AC8AC" w14:textId="77777777" w:rsidTr="00513785">
        <w:trPr>
          <w:trHeight w:val="39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32F09E" w14:textId="77777777" w:rsidR="00A6486D" w:rsidRPr="00A6486D" w:rsidRDefault="002008CB" w:rsidP="00E81AD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="004E4E3E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45BFA0" w14:textId="77777777" w:rsidR="00A6486D" w:rsidRPr="00A6486D" w:rsidRDefault="00A6486D" w:rsidP="00A6486D">
            <w:pPr>
              <w:ind w:left="720" w:hanging="720"/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Do you provide scholarship to the students in your coaching institute? </w:t>
            </w: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D56259" w14:textId="77777777" w:rsidR="00A6486D" w:rsidRPr="00263FA9" w:rsidRDefault="00A6486D" w:rsidP="00E81AD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A6486D" w:rsidRPr="00C410B9" w14:paraId="638A3D3D" w14:textId="77777777" w:rsidTr="00513785">
        <w:trPr>
          <w:trHeight w:val="39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614E3E" w14:textId="77777777" w:rsidR="00A6486D" w:rsidRPr="00A6486D" w:rsidRDefault="002008CB" w:rsidP="00E81AD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="004E4E3E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037F9C" w14:textId="5E61D9B9" w:rsidR="00A6486D" w:rsidRPr="00263FA9" w:rsidRDefault="00A6486D" w:rsidP="00BD4F7A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What % of student</w:t>
            </w:r>
            <w:r w:rsidR="00BD4F7A">
              <w:rPr>
                <w:rFonts w:ascii="Arial Narrow" w:eastAsia="Calibri" w:hAnsi="Arial Narrow" w:cs="Arial"/>
                <w:sz w:val="18"/>
                <w:szCs w:val="18"/>
              </w:rPr>
              <w:t>s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were provided scho</w:t>
            </w:r>
            <w:r w:rsidR="00BD4F7A">
              <w:rPr>
                <w:rFonts w:ascii="Arial Narrow" w:eastAsia="Calibri" w:hAnsi="Arial Narrow" w:cs="Arial"/>
                <w:sz w:val="18"/>
                <w:szCs w:val="18"/>
              </w:rPr>
              <w:t>larship in 2019 session for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="00296867">
              <w:rPr>
                <w:rFonts w:ascii="Arial Narrow" w:eastAsia="Calibri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program</w:t>
            </w:r>
            <w:r w:rsidR="00513785">
              <w:rPr>
                <w:rFonts w:ascii="Arial Narrow" w:eastAsia="Calibri" w:hAnsi="Arial Narrow" w:cs="Arial"/>
                <w:sz w:val="18"/>
                <w:szCs w:val="18"/>
              </w:rPr>
              <w:t>?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434A67" w14:textId="77777777" w:rsidR="00A6486D" w:rsidRPr="00263FA9" w:rsidRDefault="00A6486D" w:rsidP="00E81AD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</w:tbl>
    <w:p w14:paraId="19E23617" w14:textId="7D3355A1" w:rsidR="001A1363" w:rsidRDefault="001A1363"/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6804"/>
        <w:gridCol w:w="3119"/>
      </w:tblGrid>
      <w:tr w:rsidR="00235A57" w:rsidRPr="00C410B9" w14:paraId="72B9C5A9" w14:textId="77777777" w:rsidTr="00513785">
        <w:trPr>
          <w:trHeight w:val="397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8B7B9E" w14:textId="266D28F2" w:rsidR="00235A57" w:rsidRPr="00235A57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G</w:t>
            </w:r>
            <w:r w:rsidR="00296867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1250FC" w14:textId="77777777" w:rsidR="00235A57" w:rsidRPr="00235A57" w:rsidRDefault="00235A57" w:rsidP="00E81AD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</w:t>
            </w:r>
            <w:r w:rsidRPr="00235A57">
              <w:rPr>
                <w:rFonts w:ascii="Arial Narrow" w:eastAsia="Calibri" w:hAnsi="Arial Narrow" w:cs="Arial"/>
                <w:sz w:val="18"/>
                <w:szCs w:val="18"/>
              </w:rPr>
              <w:t>more deta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ils of fees, discounts, instalments etc. (if applicable to your institution).</w:t>
            </w:r>
          </w:p>
        </w:tc>
      </w:tr>
      <w:tr w:rsidR="00235A57" w:rsidRPr="00C410B9" w14:paraId="4ABAC1FE" w14:textId="77777777" w:rsidTr="00513785">
        <w:trPr>
          <w:trHeight w:val="1723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BE0D6CF" w14:textId="77777777" w:rsidR="00235A57" w:rsidRDefault="00235A57" w:rsidP="00E81AD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1EF0A5FA" w14:textId="77777777" w:rsidR="00235A57" w:rsidRDefault="00235A57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0E5268A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74132B9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FAFD2EE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BA87A2E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F4EBDBA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7609F582" w14:textId="771C83C5" w:rsidR="00766C0F" w:rsidRDefault="00766C0F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BF80D09" w14:textId="77777777" w:rsidR="00766C0F" w:rsidRDefault="00766C0F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B9DAB20" w14:textId="11CBEAEF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235A57" w:rsidRPr="00C410B9" w14:paraId="163A02EB" w14:textId="77777777" w:rsidTr="00BD0C0F">
        <w:trPr>
          <w:trHeight w:val="397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B0FF2B" w14:textId="77777777" w:rsidR="00235A57" w:rsidRDefault="00235A57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816CD4" w:rsidRPr="00C410B9" w14:paraId="1F3E9B43" w14:textId="77777777" w:rsidTr="00513785">
        <w:trPr>
          <w:trHeight w:val="397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A8EB33C" w14:textId="5EF0A147" w:rsidR="00816CD4" w:rsidRPr="007001F3" w:rsidRDefault="00E23618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296867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7ED1AC" w14:textId="77777777" w:rsidR="00816CD4" w:rsidRPr="00816CD4" w:rsidRDefault="00816CD4" w:rsidP="00E81AD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16CD4">
              <w:rPr>
                <w:rFonts w:ascii="Arial Narrow" w:eastAsia="Calibri" w:hAnsi="Arial Narrow" w:cs="Arial"/>
                <w:sz w:val="18"/>
                <w:szCs w:val="18"/>
              </w:rPr>
              <w:t>Please provide more details of scholarships provided by you and the criteria that it is based upon?</w:t>
            </w:r>
          </w:p>
        </w:tc>
      </w:tr>
      <w:tr w:rsidR="00816CD4" w:rsidRPr="00C410B9" w14:paraId="15AA1BF0" w14:textId="77777777" w:rsidTr="00513785">
        <w:trPr>
          <w:trHeight w:val="1723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3FD722C5" w14:textId="77777777" w:rsidR="00816CD4" w:rsidRDefault="00816CD4" w:rsidP="00E81AD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1EBBFAE0" w14:textId="77777777" w:rsidR="00816CD4" w:rsidRDefault="00816CD4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4A85009D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21D9706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E8322B4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4DDC2E2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3AE0AB5" w14:textId="46A9F0DA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089C500" w14:textId="77777777" w:rsidR="001A0C83" w:rsidRDefault="001A0C83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EACA7A2" w14:textId="77777777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B5DB9B5" w14:textId="26DD9BBF" w:rsidR="00AE5EE0" w:rsidRDefault="00AE5EE0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816CD4" w:rsidRPr="00C410B9" w14:paraId="75C45B71" w14:textId="77777777" w:rsidTr="00BD0C0F">
        <w:trPr>
          <w:trHeight w:val="397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FE8F18" w14:textId="77777777" w:rsidR="00816CD4" w:rsidRDefault="00816CD4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E04122" w:rsidRPr="00C410B9" w14:paraId="359205FD" w14:textId="77777777" w:rsidTr="00CB32C8">
        <w:trPr>
          <w:trHeight w:val="453"/>
          <w:tblHeader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08F4E215" w14:textId="77777777" w:rsidR="00E04122" w:rsidRPr="00184476" w:rsidRDefault="00E23618" w:rsidP="00484A05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</w:pPr>
            <w:r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>SECTION H</w:t>
            </w:r>
            <w:r w:rsidR="00E04122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: </w:t>
            </w:r>
            <w:r w:rsidR="009A682B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>INFRASTRUCTURE &amp; RESOURCES</w:t>
            </w:r>
            <w:r w:rsidR="00E04122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 [Please fill Information for </w:t>
            </w:r>
            <w:r w:rsidR="00B631FF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>NEET</w:t>
            </w:r>
            <w:r w:rsidR="00484A05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 (UG)</w:t>
            </w:r>
            <w:r w:rsidR="00FF296D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 Program Infrastructure</w:t>
            </w:r>
            <w:r w:rsidR="00E04122" w:rsidRPr="00484A05">
              <w:rPr>
                <w:rFonts w:ascii="Arial Narrow" w:eastAsia="Calibri" w:hAnsi="Arial Narrow" w:cs="Arial"/>
                <w:b/>
                <w:color w:val="FFFFFF" w:themeColor="background1"/>
                <w:szCs w:val="24"/>
              </w:rPr>
              <w:t xml:space="preserve"> only]</w:t>
            </w:r>
          </w:p>
        </w:tc>
      </w:tr>
      <w:tr w:rsidR="00E04122" w:rsidRPr="00C410B9" w14:paraId="4A540639" w14:textId="77777777" w:rsidTr="00513785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FC83E4" w14:textId="77777777" w:rsidR="00E04122" w:rsidRPr="00CD3DDF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 w:rsidR="00E04122"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B5C9886" w14:textId="42097360" w:rsidR="00E04122" w:rsidRPr="00263FA9" w:rsidRDefault="00E04122" w:rsidP="00F56526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 w:rsidR="00B631FF">
              <w:rPr>
                <w:rFonts w:ascii="Arial Narrow" w:hAnsi="Arial Narrow" w:cs="Arial"/>
                <w:sz w:val="18"/>
                <w:szCs w:val="18"/>
              </w:rPr>
              <w:t>NEET</w:t>
            </w:r>
            <w:r w:rsidR="00935879">
              <w:rPr>
                <w:rFonts w:ascii="Arial Narrow" w:hAnsi="Arial Narrow" w:cs="Arial"/>
                <w:sz w:val="18"/>
                <w:szCs w:val="18"/>
              </w:rPr>
              <w:t xml:space="preserve"> (UG)</w:t>
            </w:r>
            <w:r w:rsidR="00F5652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296867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 w:rsidR="00C3204A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F56526">
              <w:rPr>
                <w:rFonts w:ascii="Arial Narrow" w:hAnsi="Arial Narrow" w:cs="Arial"/>
                <w:sz w:val="18"/>
                <w:szCs w:val="18"/>
              </w:rPr>
              <w:t>program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: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in case multiple programs/ courses offered, provide pro-rata data for </w:t>
            </w:r>
            <w:r w:rsidR="00B631FF">
              <w:rPr>
                <w:rFonts w:ascii="Arial Narrow" w:hAnsi="Arial Narrow" w:cs="Arial"/>
                <w:b/>
                <w:i/>
                <w:sz w:val="18"/>
                <w:szCs w:val="18"/>
              </w:rPr>
              <w:t>NEET</w:t>
            </w:r>
            <w:r w:rsidRPr="00754574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</w:t>
            </w:r>
            <w:r w:rsidR="00935879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UG)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Course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>only)</w:t>
            </w:r>
          </w:p>
        </w:tc>
      </w:tr>
      <w:tr w:rsidR="00E04122" w:rsidRPr="00C410B9" w14:paraId="0CDCAC3F" w14:textId="77777777" w:rsidTr="00513785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47FA5BB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005B56E" w14:textId="77777777" w:rsidR="00E04122" w:rsidRPr="00263FA9" w:rsidRDefault="00E04122" w:rsidP="00E04122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60DDCCD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E04122" w:rsidRPr="00C410B9" w14:paraId="0DBF98EC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C8B366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97009C" w14:textId="77777777" w:rsidR="00E04122" w:rsidRPr="00263FA9" w:rsidRDefault="00AF149F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classroom built up area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FF2F1F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08EF9A82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5A555A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891957" w14:textId="77777777" w:rsidR="00E04122" w:rsidRPr="00263FA9" w:rsidRDefault="00D56804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 </w:t>
            </w:r>
            <w:r w:rsidR="0073771A">
              <w:rPr>
                <w:rFonts w:ascii="Arial Narrow" w:hAnsi="Arial Narrow" w:cs="Arial"/>
                <w:sz w:val="18"/>
                <w:szCs w:val="18"/>
              </w:rPr>
              <w:t xml:space="preserve">classroom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verage </w:t>
            </w:r>
            <w:r w:rsidR="0073771A">
              <w:rPr>
                <w:rFonts w:ascii="Arial Narrow" w:hAnsi="Arial Narrow" w:cs="Arial"/>
                <w:sz w:val="18"/>
                <w:szCs w:val="18"/>
              </w:rPr>
              <w:t>student strength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9DE890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50DB4661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B07178F" w14:textId="77777777" w:rsidR="00E04122" w:rsidRPr="00263FA9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1FBAD8" w14:textId="77777777" w:rsidR="00E04122" w:rsidRPr="00263FA9" w:rsidRDefault="00513785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ith audio visual facility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E4FA78A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43BD9FF5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727CACA" w14:textId="77777777" w:rsidR="00E04122" w:rsidRPr="00263FA9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C9B48CE" w14:textId="77777777" w:rsidR="00E04122" w:rsidRPr="00263FA9" w:rsidRDefault="00513785" w:rsidP="00E0412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sktop computers provided to students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44BAC4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5694C281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AE6107" w14:textId="77777777" w:rsidR="00E04122" w:rsidRPr="00263FA9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CD4062" w14:textId="77777777" w:rsidR="00E04122" w:rsidRPr="00263FA9" w:rsidRDefault="00513785" w:rsidP="008F273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tudy/ comm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students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2BA639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5EE39897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F6BAFD" w14:textId="77777777" w:rsidR="00E04122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703382" w14:textId="77777777" w:rsidR="00E04122" w:rsidRPr="00263FA9" w:rsidRDefault="00541C31" w:rsidP="00E0412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acilities for differently-abled students</w:t>
            </w:r>
            <w:r w:rsidR="009B0E64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B0E64"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74D387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2193A" w:rsidRPr="00C410B9" w14:paraId="242C6169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61BBAF" w14:textId="77777777" w:rsidR="0052193A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6A18D1" w14:textId="77777777" w:rsidR="0052193A" w:rsidRDefault="0052193A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aiting area/ room for parents</w:t>
            </w:r>
            <w:r w:rsidR="00FA2AEA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FA2AEA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FA2AEA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46E782" w14:textId="77777777" w:rsidR="0052193A" w:rsidRPr="00263FA9" w:rsidRDefault="0052193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F392D" w:rsidRPr="00C410B9" w14:paraId="1E71D2C8" w14:textId="77777777" w:rsidTr="001A0C83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A1C44C" w14:textId="77777777" w:rsidR="008F392D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F47891" w14:textId="77777777" w:rsidR="008F392D" w:rsidRDefault="008F392D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nteen facilities for students</w:t>
            </w:r>
            <w:r w:rsidR="00541C31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541C31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541C31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C22E29" w14:textId="77777777" w:rsidR="008F392D" w:rsidRPr="00263FA9" w:rsidRDefault="008F392D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F4B28" w:rsidRPr="00C410B9" w14:paraId="3251DB3A" w14:textId="77777777" w:rsidTr="001A0C83">
        <w:trPr>
          <w:trHeight w:val="34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B00E1D" w14:textId="77777777" w:rsidR="000F4B28" w:rsidRDefault="0051378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01A1EA3" w14:textId="77777777" w:rsidR="000F4B28" w:rsidRDefault="000F4B28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Medical facilities for students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164495" w14:textId="77777777" w:rsidR="000F4B28" w:rsidRPr="00263FA9" w:rsidRDefault="000F4B28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7677B" w:rsidRPr="00C410B9" w14:paraId="4D8CDB1B" w14:textId="77777777" w:rsidTr="001A0C83">
        <w:trPr>
          <w:trHeight w:val="34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9540469" w14:textId="77777777" w:rsidR="0037677B" w:rsidRPr="00B71FA8" w:rsidRDefault="0037677B" w:rsidP="0037677B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71FA8">
              <w:rPr>
                <w:rFonts w:ascii="Arial Narrow" w:hAnsi="Arial Narrow" w:cs="Arial"/>
                <w:b/>
                <w:sz w:val="18"/>
                <w:szCs w:val="18"/>
              </w:rPr>
              <w:t>H2</w:t>
            </w:r>
          </w:p>
        </w:tc>
        <w:tc>
          <w:tcPr>
            <w:tcW w:w="68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39D66E" w14:textId="77777777" w:rsidR="0037677B" w:rsidRDefault="0037677B" w:rsidP="0037677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provide hostel/ residential facilities to students?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0E43333" w14:textId="77777777" w:rsidR="0037677B" w:rsidRPr="00263FA9" w:rsidRDefault="0037677B" w:rsidP="0037677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1A0C83" w:rsidRPr="00263FA9" w14:paraId="3EA6C5C7" w14:textId="77777777" w:rsidTr="00450CD5">
        <w:trPr>
          <w:trHeight w:val="34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01B34C" w14:textId="77777777" w:rsidR="001A0C83" w:rsidRPr="00A83BE7" w:rsidRDefault="001A0C83" w:rsidP="00450CD5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3</w:t>
            </w: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486711" w14:textId="77777777" w:rsidR="001A0C83" w:rsidRPr="00263FA9" w:rsidRDefault="001A0C83" w:rsidP="00450CD5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decision making process while forming a franchise for your coaching centre?</w:t>
            </w:r>
          </w:p>
        </w:tc>
      </w:tr>
      <w:tr w:rsidR="001A0C83" w:rsidRPr="00263FA9" w14:paraId="0B9D4F90" w14:textId="77777777" w:rsidTr="00450CD5">
        <w:trPr>
          <w:trHeight w:val="1495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FE2B87" w14:textId="77777777" w:rsidR="001A0C83" w:rsidRDefault="001A0C83" w:rsidP="00450CD5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D8916B" w14:textId="77777777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A4F7243" w14:textId="77777777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4DF5D9E" w14:textId="77777777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81731BF" w14:textId="77777777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CDC1A77" w14:textId="32C92438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97F5062" w14:textId="543BA9D9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FEFD967" w14:textId="7F7409A6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1A31F37" w14:textId="77777777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2F03C45" w14:textId="77777777" w:rsidR="001A0C83" w:rsidRDefault="001A0C83" w:rsidP="00450CD5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544F26A" w14:textId="77777777" w:rsidR="001A0C83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114B40E" w14:textId="77777777" w:rsidR="001A0C83" w:rsidRDefault="001A0C83" w:rsidP="00450CD5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24C7E7D" w14:textId="77777777" w:rsidR="001A0C83" w:rsidRPr="00263FA9" w:rsidRDefault="001A0C83" w:rsidP="00450CD5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1A0C83" w:rsidRPr="00015105" w14:paraId="4296EB2E" w14:textId="77777777" w:rsidTr="00450CD5">
        <w:trPr>
          <w:trHeight w:val="359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020C19" w14:textId="77777777" w:rsidR="001A0C83" w:rsidRPr="00015105" w:rsidRDefault="001A0C83" w:rsidP="00450CD5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p w14:paraId="71C982BF" w14:textId="2FAAAB04" w:rsidR="00766C0F" w:rsidRDefault="00766C0F">
      <w:r>
        <w:br w:type="page"/>
      </w: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9923"/>
      </w:tblGrid>
      <w:tr w:rsidR="0037677B" w:rsidRPr="00C410B9" w14:paraId="6181C1BC" w14:textId="77777777" w:rsidTr="00513785">
        <w:trPr>
          <w:trHeight w:val="359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D3A0AD" w14:textId="77777777" w:rsidR="0037677B" w:rsidRPr="00015105" w:rsidRDefault="0037677B" w:rsidP="0037677B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H4</w:t>
            </w:r>
          </w:p>
        </w:tc>
        <w:tc>
          <w:tcPr>
            <w:tcW w:w="992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BC7F7FF" w14:textId="77777777" w:rsidR="0037677B" w:rsidRPr="00015105" w:rsidRDefault="0037677B" w:rsidP="0037677B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15105">
              <w:rPr>
                <w:rFonts w:ascii="Arial Narrow" w:hAnsi="Arial Narrow" w:cs="Arial"/>
                <w:bCs/>
                <w:sz w:val="18"/>
                <w:szCs w:val="18"/>
              </w:rPr>
              <w:t>Wha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t modern tools &amp; technologies are being used at your institute to make the overall learning experience better for students? Are you using any LMS (Learning Management System)? Please Elaborate.</w:t>
            </w:r>
          </w:p>
        </w:tc>
      </w:tr>
      <w:tr w:rsidR="0037677B" w:rsidRPr="00C410B9" w14:paraId="657ACA9F" w14:textId="77777777" w:rsidTr="00513785">
        <w:trPr>
          <w:trHeight w:val="1567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9F229CE" w14:textId="77777777" w:rsidR="0037677B" w:rsidRDefault="0037677B" w:rsidP="0037677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146180" w14:textId="77777777" w:rsidR="0037677B" w:rsidRDefault="0037677B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6F47301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63043C2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94D7369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F235648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A14EFD7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BDEDF3E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15A8944B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38829F6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D7D4AF6" w14:textId="77777777" w:rsidR="00442673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A3A9BE0" w14:textId="74C24FD3" w:rsidR="00442673" w:rsidRPr="00263FA9" w:rsidRDefault="00442673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37677B" w:rsidRPr="00C410B9" w14:paraId="76F0F31C" w14:textId="77777777" w:rsidTr="00CE5A43">
        <w:trPr>
          <w:trHeight w:val="358"/>
        </w:trPr>
        <w:tc>
          <w:tcPr>
            <w:tcW w:w="1060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2BC2555" w14:textId="77777777" w:rsidR="0037677B" w:rsidRPr="00263FA9" w:rsidRDefault="0037677B" w:rsidP="0037677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p w14:paraId="14AB7315" w14:textId="4798A976" w:rsidR="004D585F" w:rsidRPr="00C630AF" w:rsidRDefault="00C630AF" w:rsidP="001A0C83">
      <w:pPr>
        <w:tabs>
          <w:tab w:val="left" w:pos="204"/>
          <w:tab w:val="left" w:pos="4245"/>
        </w:tabs>
        <w:spacing w:after="0"/>
      </w:pPr>
      <w:r>
        <w:tab/>
      </w:r>
      <w:r>
        <w:tab/>
      </w: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3980"/>
        <w:gridCol w:w="6053"/>
      </w:tblGrid>
      <w:tr w:rsidR="00DE747A" w:rsidRPr="00C410B9" w14:paraId="689ADA4D" w14:textId="77777777" w:rsidTr="00896295">
        <w:trPr>
          <w:trHeight w:val="371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106AB47D" w14:textId="77777777" w:rsidR="00DE747A" w:rsidRPr="002F357C" w:rsidRDefault="00DE747A" w:rsidP="00AB7C2A">
            <w:pPr>
              <w:pStyle w:val="Title"/>
              <w:rPr>
                <w:rFonts w:ascii="Arial Narrow" w:hAnsi="Arial Narrow" w:cs="Arial"/>
                <w:color w:val="FFFFFF" w:themeColor="background1"/>
              </w:rPr>
            </w:pPr>
            <w:r w:rsidRPr="002F357C">
              <w:rPr>
                <w:rFonts w:ascii="Arial Narrow" w:hAnsi="Arial Narrow" w:cs="Arial"/>
                <w:color w:val="FFFFFF" w:themeColor="background1"/>
              </w:rPr>
              <w:t>SECTION</w:t>
            </w:r>
            <w:r w:rsidR="00AB7C2A">
              <w:rPr>
                <w:rFonts w:ascii="Arial Narrow" w:hAnsi="Arial Narrow" w:cs="Arial"/>
                <w:color w:val="FFFFFF" w:themeColor="background1"/>
              </w:rPr>
              <w:t xml:space="preserve"> </w:t>
            </w:r>
            <w:r w:rsidR="003435CA">
              <w:rPr>
                <w:rFonts w:ascii="Arial Narrow" w:hAnsi="Arial Narrow" w:cs="Arial"/>
                <w:color w:val="FFFFFF" w:themeColor="background1"/>
              </w:rPr>
              <w:t>I</w:t>
            </w:r>
            <w:r w:rsidRPr="002F357C">
              <w:rPr>
                <w:rFonts w:ascii="Arial Narrow" w:hAnsi="Arial Narrow" w:cs="Arial"/>
                <w:color w:val="FFFFFF" w:themeColor="background1"/>
              </w:rPr>
              <w:t>: CONTACT DETAILS</w:t>
            </w:r>
          </w:p>
        </w:tc>
      </w:tr>
      <w:tr w:rsidR="00DE747A" w:rsidRPr="00C410B9" w14:paraId="30ADAB48" w14:textId="77777777" w:rsidTr="009B058F">
        <w:trPr>
          <w:trHeight w:val="367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B5B356" w14:textId="77777777" w:rsidR="00DE747A" w:rsidRPr="00263FA9" w:rsidRDefault="00DE747A" w:rsidP="002307A4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the contact details of different heads of the </w:t>
            </w:r>
            <w:r w:rsidR="002307A4">
              <w:rPr>
                <w:rFonts w:ascii="Arial Narrow" w:hAnsi="Arial Narrow" w:cs="Arial"/>
                <w:sz w:val="18"/>
                <w:szCs w:val="18"/>
              </w:rPr>
              <w:t xml:space="preserve">co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stitute</w:t>
            </w:r>
          </w:p>
        </w:tc>
      </w:tr>
      <w:tr w:rsidR="00DE747A" w:rsidRPr="00C410B9" w14:paraId="3B3F5FC8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190B61C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C57A95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A7188D" w14:textId="77777777" w:rsidR="00DE747A" w:rsidRPr="00A02726" w:rsidRDefault="00D91239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the head of the </w:t>
            </w:r>
            <w:r w:rsidR="000450F2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coaching </w:t>
            </w:r>
            <w:r w:rsidR="00EB1BB6">
              <w:rPr>
                <w:rFonts w:ascii="Arial Narrow" w:hAnsi="Arial Narrow" w:cs="Arial"/>
                <w:b w:val="0"/>
                <w:sz w:val="18"/>
                <w:szCs w:val="18"/>
              </w:rPr>
              <w:t>institute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65C4E5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659585EB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94A464A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773511" w14:textId="77777777"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3B78C8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17193176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43F77F1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E91DCA" w14:textId="77777777"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>mail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287B90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91239" w:rsidRPr="00C410B9" w14:paraId="6FB7F7C8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8B46CC" w14:textId="77777777" w:rsidR="00D91239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27CC29" w14:textId="77777777" w:rsidR="00D91239" w:rsidRPr="00A02726" w:rsidRDefault="00D91239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 w:rsidR="001A3F6A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rector 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D028BE" w14:textId="77777777" w:rsidR="00D91239" w:rsidRPr="00263FA9" w:rsidRDefault="00D91239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40B73E85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A9B01C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D61723" w14:textId="77777777" w:rsidR="00DE747A" w:rsidRPr="00A02726" w:rsidRDefault="001A3F6A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426205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75C80F5B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E652F3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091DED" w14:textId="77777777" w:rsidR="00DE747A" w:rsidRPr="00A02726" w:rsidRDefault="001A3F6A" w:rsidP="000450F2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Mobile number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BCDEB49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3D2493A8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020CF9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4B86A20" w14:textId="77777777" w:rsidR="00DE747A" w:rsidRPr="00A02726" w:rsidRDefault="007F4085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Coaching </w:t>
            </w:r>
            <w:r w:rsidR="00106E93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nstitute 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>general contact numbers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CC13E8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4C4913DF" w14:textId="77777777" w:rsidTr="00896295">
        <w:trPr>
          <w:trHeight w:val="398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F416EEB" w14:textId="77777777" w:rsidR="00DE747A" w:rsidRPr="00A02726" w:rsidRDefault="00DE747A" w:rsidP="00DE747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DE747A" w:rsidRPr="00C410B9" w14:paraId="3BC81925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8C3E6F" w14:textId="77777777" w:rsidR="00DE747A" w:rsidRPr="00A02726" w:rsidRDefault="003435CA" w:rsidP="00D02E37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43FBCB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1F81ED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2727914C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797530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9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91769E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38096D6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2466A61D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3FDC656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0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AE8DC9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8228DE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4A1A50E7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0FF7BBB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43A7C91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C99307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79B7740C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E9E9431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A819AE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EE080B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6646B972" w14:textId="77777777" w:rsidTr="00896295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EBD956" w14:textId="77777777" w:rsidR="00DE747A" w:rsidRPr="00A02726" w:rsidRDefault="003435C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FD7E27" w14:textId="77777777"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DD63B4" w14:textId="77777777"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14:paraId="721F3CB0" w14:textId="77777777" w:rsidTr="00896295">
        <w:trPr>
          <w:trHeight w:val="345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2452813" w14:textId="77777777" w:rsidR="00DE747A" w:rsidRPr="00642C92" w:rsidRDefault="00DE747A" w:rsidP="00DE747A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ATTACH VISITING CARD]</w:t>
            </w:r>
          </w:p>
        </w:tc>
      </w:tr>
      <w:tr w:rsidR="00DE747A" w:rsidRPr="00C410B9" w14:paraId="1D6BA8D2" w14:textId="77777777" w:rsidTr="00442673">
        <w:trPr>
          <w:trHeight w:val="1314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3BA0B336" w14:textId="06111C89" w:rsidR="0012160E" w:rsidRPr="00F83842" w:rsidRDefault="0012160E" w:rsidP="00AF367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F838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roof of year of establishment of the institute</w:t>
            </w:r>
          </w:p>
          <w:p w14:paraId="1F07F696" w14:textId="77777777" w:rsidR="00516182" w:rsidRPr="00EF79A8" w:rsidRDefault="0012160E" w:rsidP="009B4D94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12160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List of selected students </w:t>
            </w:r>
            <w:r w:rsidR="00DE5069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in </w:t>
            </w:r>
            <w:r w:rsidR="00126752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NEET (UG)</w:t>
            </w:r>
            <w:r w:rsidR="00DE5069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and </w:t>
            </w:r>
            <w:r w:rsidR="00126752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AIIMS</w:t>
            </w:r>
            <w:r w:rsidR="00DE5069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Pr="0012160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with contact number</w:t>
            </w:r>
            <w:r w:rsidR="00FF6CCD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during last three years</w:t>
            </w:r>
          </w:p>
          <w:p w14:paraId="0F8B956A" w14:textId="77777777" w:rsidR="00EF79A8" w:rsidRPr="00DE5069" w:rsidRDefault="00EF79A8" w:rsidP="009B4D94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Brochure &amp; fee details for last three years</w:t>
            </w:r>
          </w:p>
          <w:p w14:paraId="78EFAA78" w14:textId="1DE5C510" w:rsidR="00DE5069" w:rsidRPr="009B4D94" w:rsidRDefault="00DE5069" w:rsidP="009B4D94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List of branches/teaching centres along with address,</w:t>
            </w:r>
            <w:r w:rsidR="00DC40A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contact details, and number of students studying in </w:t>
            </w:r>
            <w:r w:rsidR="0029686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FLAGSHIP CLASSROOM</w:t>
            </w:r>
            <w:r w:rsidR="00DC40A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program</w:t>
            </w:r>
          </w:p>
        </w:tc>
      </w:tr>
    </w:tbl>
    <w:p w14:paraId="46383111" w14:textId="5855E2E1" w:rsidR="00AE5EE0" w:rsidRDefault="00AE5EE0" w:rsidP="00D405AF">
      <w:pPr>
        <w:spacing w:after="120"/>
      </w:pPr>
    </w:p>
    <w:p w14:paraId="71EDC892" w14:textId="77777777" w:rsidR="00AE5EE0" w:rsidRDefault="00AE5EE0">
      <w:r>
        <w:br w:type="page"/>
      </w:r>
    </w:p>
    <w:p w14:paraId="04C01798" w14:textId="77777777" w:rsidR="003435CA" w:rsidRDefault="003435CA" w:rsidP="00D405AF">
      <w:pPr>
        <w:spacing w:after="120"/>
      </w:pP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4419"/>
        <w:gridCol w:w="4436"/>
        <w:gridCol w:w="1754"/>
      </w:tblGrid>
      <w:tr w:rsidR="00DE747A" w:rsidRPr="00C410B9" w14:paraId="5884D2B7" w14:textId="77777777" w:rsidTr="00896295">
        <w:trPr>
          <w:trHeight w:val="19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BF3C87" w14:textId="77777777" w:rsidR="00DE747A" w:rsidRPr="00FF6AAC" w:rsidRDefault="00DE747A" w:rsidP="00DE747A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14:paraId="678201B3" w14:textId="77777777" w:rsidR="00DE747A" w:rsidRPr="00CB4813" w:rsidRDefault="00DE747A" w:rsidP="00D02E37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>Declaration: Must be signed by the Head of the institute</w:t>
            </w:r>
          </w:p>
          <w:p w14:paraId="01881735" w14:textId="77777777" w:rsidR="00DE747A" w:rsidRPr="00FF6AAC" w:rsidRDefault="00DE747A" w:rsidP="00D02E37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14:paraId="5CEF044D" w14:textId="77777777" w:rsidR="00DE747A" w:rsidRPr="00E22F89" w:rsidRDefault="00DE747A" w:rsidP="00D02E37">
            <w:pPr>
              <w:pStyle w:val="Title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56282B" w:rsidRPr="00C410B9" w14:paraId="6F85A92E" w14:textId="77777777" w:rsidTr="00896295">
        <w:trPr>
          <w:trHeight w:val="19"/>
        </w:trPr>
        <w:tc>
          <w:tcPr>
            <w:tcW w:w="44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94AC7D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443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4AA3AD6" w14:textId="77777777"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9FEE4D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56282B" w:rsidRPr="00C410B9" w14:paraId="1C4C0113" w14:textId="77777777" w:rsidTr="00896295">
        <w:trPr>
          <w:trHeight w:val="19"/>
        </w:trPr>
        <w:tc>
          <w:tcPr>
            <w:tcW w:w="44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B8462A" w14:textId="77777777" w:rsidR="0056282B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3968B9C3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01AB351A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2020CFF5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25D6B59C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3901F6B7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1B62AA8B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333544BA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1D9A702F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48CE8208" w14:textId="77777777" w:rsidR="00EC3AA0" w:rsidRPr="00F83842" w:rsidRDefault="00EC3AA0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</w:tc>
        <w:tc>
          <w:tcPr>
            <w:tcW w:w="443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5F4745" w14:textId="77777777" w:rsidR="0056282B" w:rsidRPr="00F83842" w:rsidRDefault="0056282B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3DFE28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  <w:tr w:rsidR="002B37C1" w:rsidRPr="002B37C1" w14:paraId="183202A9" w14:textId="77777777" w:rsidTr="006E6267">
        <w:trPr>
          <w:trHeight w:val="6638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2AD206C0" w14:textId="77777777" w:rsidR="002F357C" w:rsidRPr="002B37C1" w:rsidRDefault="002F357C" w:rsidP="00BE1CF0">
            <w:pPr>
              <w:shd w:val="clear" w:color="auto" w:fill="FFFFFF" w:themeFill="background1"/>
              <w:spacing w:before="240" w:after="240"/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</w:pPr>
            <w:r w:rsidRPr="002B37C1"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  <w:t>Abbreviations</w:t>
            </w:r>
          </w:p>
          <w:p w14:paraId="5659CD37" w14:textId="77777777" w:rsidR="00B631FF" w:rsidRDefault="00B631FF" w:rsidP="00B631FF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IML – All India Merit List</w:t>
            </w:r>
          </w:p>
          <w:p w14:paraId="4E228C2C" w14:textId="77777777" w:rsidR="00B631FF" w:rsidRDefault="00B631FF" w:rsidP="00B631FF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AIIMS – </w:t>
            </w:r>
            <w:r w:rsidRPr="0052449E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ll India Institutes of Medical Sciences</w:t>
            </w:r>
          </w:p>
          <w:p w14:paraId="4DAE0B38" w14:textId="37BCEE68" w:rsidR="00B631FF" w:rsidRPr="00123578" w:rsidRDefault="00B631FF" w:rsidP="00123578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E64C4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ML – Common Merit List</w:t>
            </w:r>
          </w:p>
          <w:p w14:paraId="12870609" w14:textId="77777777" w:rsidR="00B631FF" w:rsidRPr="002B37C1" w:rsidRDefault="00B631FF" w:rsidP="00B631FF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EET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</w:t>
            </w:r>
            <w:r w:rsidRPr="001229CD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ational Eligibility cum Entrance Test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</w:t>
            </w:r>
          </w:p>
          <w:p w14:paraId="60FF3E31" w14:textId="77777777" w:rsidR="00B631FF" w:rsidRDefault="00B631FF" w:rsidP="00B631FF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LMS – Learning Management System</w:t>
            </w:r>
          </w:p>
          <w:p w14:paraId="3B01BD1C" w14:textId="77777777" w:rsidR="00B631FF" w:rsidRDefault="00B631FF" w:rsidP="00B631FF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UG – Under Graduate</w:t>
            </w:r>
          </w:p>
          <w:p w14:paraId="4CC0B6CF" w14:textId="77777777" w:rsidR="00C40BE4" w:rsidRPr="00087895" w:rsidRDefault="00C40BE4" w:rsidP="00986EE9">
            <w:pPr>
              <w:shd w:val="clear" w:color="auto" w:fill="FFFFFF" w:themeFill="background1"/>
              <w:spacing w:before="240" w:line="360" w:lineRule="auto"/>
              <w:ind w:left="360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</w:p>
        </w:tc>
      </w:tr>
    </w:tbl>
    <w:p w14:paraId="519CD09B" w14:textId="77777777" w:rsidR="002031AA" w:rsidRPr="002B37C1" w:rsidRDefault="002031AA" w:rsidP="00CB4173">
      <w:pPr>
        <w:shd w:val="clear" w:color="auto" w:fill="FFFFFF" w:themeFill="background1"/>
        <w:rPr>
          <w:color w:val="000000" w:themeColor="text1"/>
        </w:rPr>
      </w:pPr>
    </w:p>
    <w:sectPr w:rsidR="002031AA" w:rsidRPr="002B37C1" w:rsidSect="00414560">
      <w:headerReference w:type="default" r:id="rId12"/>
      <w:footerReference w:type="default" r:id="rId13"/>
      <w:pgSz w:w="11907" w:h="16840" w:code="9"/>
      <w:pgMar w:top="720" w:right="720" w:bottom="720" w:left="720" w:header="567" w:footer="255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48C95" w14:textId="77777777" w:rsidR="00164FC2" w:rsidRDefault="00164FC2" w:rsidP="006A4562">
      <w:pPr>
        <w:spacing w:after="0" w:line="240" w:lineRule="auto"/>
      </w:pPr>
      <w:r>
        <w:separator/>
      </w:r>
    </w:p>
  </w:endnote>
  <w:endnote w:type="continuationSeparator" w:id="0">
    <w:p w14:paraId="1BFBBD34" w14:textId="77777777" w:rsidR="00164FC2" w:rsidRDefault="00164FC2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10872"/>
      <w:docPartObj>
        <w:docPartGallery w:val="Page Numbers (Bottom of Page)"/>
        <w:docPartUnique/>
      </w:docPartObj>
    </w:sdtPr>
    <w:sdtEndPr/>
    <w:sdtContent>
      <w:tbl>
        <w:tblPr>
          <w:tblStyle w:val="TableGrid"/>
          <w:tblW w:w="1064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10060"/>
          <w:gridCol w:w="588"/>
        </w:tblGrid>
        <w:tr w:rsidR="00AC6E29" w:rsidRPr="001E1F38" w14:paraId="5DE6F4A4" w14:textId="77777777" w:rsidTr="00757B0A">
          <w:trPr>
            <w:trHeight w:val="357"/>
          </w:trPr>
          <w:tc>
            <w:tcPr>
              <w:tcW w:w="10060" w:type="dxa"/>
            </w:tcPr>
            <w:p w14:paraId="2DE720BD" w14:textId="77777777" w:rsidR="00AC6E29" w:rsidRPr="001E1F38" w:rsidRDefault="00AC6E29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Saket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14:paraId="16DFCE60" w14:textId="77777777" w:rsidR="00AC6E29" w:rsidRPr="001E1F38" w:rsidRDefault="00AC6E29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Phone: </w:t>
              </w:r>
              <w:bookmarkStart w:id="2" w:name="_Hlk500514686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+91-11-26522244</w:t>
              </w:r>
              <w:bookmarkEnd w:id="2"/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88" w:type="dxa"/>
              <w:shd w:val="clear" w:color="auto" w:fill="C00000"/>
              <w:vAlign w:val="center"/>
            </w:tcPr>
            <w:p w14:paraId="22FCF8F1" w14:textId="4F4A2F0B" w:rsidR="00AC6E29" w:rsidRPr="001E1F38" w:rsidRDefault="00AC6E29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DF2E75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0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14:paraId="00440F2C" w14:textId="77777777" w:rsidR="00AC6E29" w:rsidRDefault="00164FC2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D56FC" w14:textId="77777777" w:rsidR="00164FC2" w:rsidRDefault="00164FC2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14:paraId="0541E0B6" w14:textId="77777777" w:rsidR="00164FC2" w:rsidRDefault="00164FC2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FA567" w14:textId="62B3D12C" w:rsidR="00AC6E29" w:rsidRPr="006D0E95" w:rsidRDefault="00AC6E29" w:rsidP="003922D9">
    <w:pPr>
      <w:pStyle w:val="Header"/>
      <w:pBdr>
        <w:bottom w:val="single" w:sz="4" w:space="1" w:color="auto"/>
      </w:pBdr>
      <w:ind w:right="180"/>
      <w:rPr>
        <w:rFonts w:ascii="Bookman Old Style" w:hAnsi="Bookman Old Style" w:cs="Arial"/>
        <w:b/>
        <w:bCs/>
        <w:iCs/>
        <w:sz w:val="19"/>
        <w:szCs w:val="19"/>
      </w:rPr>
    </w:pPr>
    <w:r w:rsidRPr="000A0C34">
      <w:rPr>
        <w:rFonts w:ascii="Bookman Old Style" w:hAnsi="Bookman Old Style" w:cs="Arial"/>
        <w:b/>
        <w:bCs/>
        <w:iCs/>
        <w:noProof/>
        <w:color w:val="C00000"/>
        <w:sz w:val="19"/>
        <w:szCs w:val="19"/>
      </w:rPr>
      <w:drawing>
        <wp:inline distT="0" distB="0" distL="0" distR="0" wp14:anchorId="015CD2FF" wp14:editId="61173E4D">
          <wp:extent cx="245660" cy="246594"/>
          <wp:effectExtent l="0" t="0" r="2540" b="1270"/>
          <wp:docPr id="9" name="Picture 9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098" cy="264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D0E95">
      <w:rPr>
        <w:rFonts w:ascii="Bookman Old Style" w:hAnsi="Bookman Old Style" w:cs="Arial"/>
        <w:b/>
        <w:bCs/>
        <w:iCs/>
        <w:sz w:val="19"/>
        <w:szCs w:val="19"/>
      </w:rPr>
      <w:tab/>
    </w:r>
    <w:r>
      <w:rPr>
        <w:rFonts w:ascii="Bookman Old Style" w:hAnsi="Bookman Old Style" w:cs="Arial"/>
        <w:b/>
        <w:bCs/>
        <w:iCs/>
        <w:sz w:val="19"/>
        <w:szCs w:val="19"/>
      </w:rPr>
      <w:t xml:space="preserve">  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India Today-MDRA Best </w:t>
    </w:r>
    <w:r>
      <w:rPr>
        <w:rFonts w:ascii="Bookman Old Style" w:hAnsi="Bookman Old Style" w:cs="Arial"/>
        <w:b/>
        <w:bCs/>
        <w:iCs/>
        <w:sz w:val="16"/>
        <w:szCs w:val="19"/>
      </w:rPr>
      <w:t>Coaching Institute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Survey 20</w:t>
    </w:r>
    <w:r>
      <w:rPr>
        <w:rFonts w:ascii="Bookman Old Style" w:hAnsi="Bookman Old Style" w:cs="Arial"/>
        <w:b/>
        <w:bCs/>
        <w:iCs/>
        <w:sz w:val="16"/>
        <w:szCs w:val="19"/>
      </w:rPr>
      <w:t xml:space="preserve">20 – Objective Questionnaire NEET (UG) </w:t>
    </w:r>
    <w:r w:rsidRPr="006D0E95">
      <w:rPr>
        <w:rFonts w:ascii="Bookman Old Style" w:hAnsi="Bookman Old Style" w:cs="Arial"/>
        <w:noProof/>
        <w:sz w:val="18"/>
        <w:szCs w:val="19"/>
      </w:rPr>
      <w:drawing>
        <wp:inline distT="0" distB="0" distL="0" distR="0" wp14:anchorId="53BDFC9E" wp14:editId="3A912D3D">
          <wp:extent cx="563328" cy="197892"/>
          <wp:effectExtent l="0" t="0" r="7620" b="9525"/>
          <wp:docPr id="10" name="Picture 10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328" cy="1978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            </w:t>
    </w:r>
  </w:p>
  <w:p w14:paraId="36891698" w14:textId="77777777" w:rsidR="00AC6E29" w:rsidRPr="007832C8" w:rsidRDefault="00AC6E29" w:rsidP="006A4562">
    <w:pPr>
      <w:pStyle w:val="Header"/>
      <w:ind w:firstLine="1440"/>
      <w:rPr>
        <w:rFonts w:ascii="Bookman Old Style" w:hAnsi="Bookman Old Style" w:cs="Arial"/>
        <w:b/>
        <w:bCs/>
        <w:iCs/>
        <w:color w:val="0070C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F27DCE"/>
    <w:multiLevelType w:val="hybridMultilevel"/>
    <w:tmpl w:val="03762AA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BC4B07"/>
    <w:multiLevelType w:val="hybridMultilevel"/>
    <w:tmpl w:val="CE9CD310"/>
    <w:lvl w:ilvl="0" w:tplc="AC48D29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color w:val="000000" w:themeColor="text1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E9D5CBC"/>
    <w:multiLevelType w:val="hybridMultilevel"/>
    <w:tmpl w:val="84BA56F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Y3MjOwMDEwsTBT0lEKTi0uzszPAykwNKoFAK0kznItAAAA"/>
  </w:docVars>
  <w:rsids>
    <w:rsidRoot w:val="006A4562"/>
    <w:rsid w:val="000001C6"/>
    <w:rsid w:val="000007EE"/>
    <w:rsid w:val="00002673"/>
    <w:rsid w:val="00002D07"/>
    <w:rsid w:val="00004483"/>
    <w:rsid w:val="0000722F"/>
    <w:rsid w:val="00010D99"/>
    <w:rsid w:val="00010ED8"/>
    <w:rsid w:val="00013B5C"/>
    <w:rsid w:val="00013BC1"/>
    <w:rsid w:val="00014290"/>
    <w:rsid w:val="00014BB4"/>
    <w:rsid w:val="00015105"/>
    <w:rsid w:val="00016B51"/>
    <w:rsid w:val="000170C2"/>
    <w:rsid w:val="00020D28"/>
    <w:rsid w:val="000223F2"/>
    <w:rsid w:val="000249E6"/>
    <w:rsid w:val="000279F6"/>
    <w:rsid w:val="00030905"/>
    <w:rsid w:val="00030FA0"/>
    <w:rsid w:val="0003118A"/>
    <w:rsid w:val="000313A1"/>
    <w:rsid w:val="000317B4"/>
    <w:rsid w:val="00033FCC"/>
    <w:rsid w:val="00034C4B"/>
    <w:rsid w:val="000357CE"/>
    <w:rsid w:val="00036D10"/>
    <w:rsid w:val="00037E84"/>
    <w:rsid w:val="00040A27"/>
    <w:rsid w:val="000410CB"/>
    <w:rsid w:val="000419DF"/>
    <w:rsid w:val="00041E0F"/>
    <w:rsid w:val="0004378D"/>
    <w:rsid w:val="000450F2"/>
    <w:rsid w:val="000452E7"/>
    <w:rsid w:val="0004531C"/>
    <w:rsid w:val="000456B7"/>
    <w:rsid w:val="0004744C"/>
    <w:rsid w:val="000507FA"/>
    <w:rsid w:val="00050FA2"/>
    <w:rsid w:val="00051C81"/>
    <w:rsid w:val="0005240B"/>
    <w:rsid w:val="00052DDC"/>
    <w:rsid w:val="00052F34"/>
    <w:rsid w:val="0005396C"/>
    <w:rsid w:val="000548DA"/>
    <w:rsid w:val="0005639B"/>
    <w:rsid w:val="000567EA"/>
    <w:rsid w:val="000576FC"/>
    <w:rsid w:val="000621AF"/>
    <w:rsid w:val="0006223C"/>
    <w:rsid w:val="00062AF9"/>
    <w:rsid w:val="0006520C"/>
    <w:rsid w:val="00066F10"/>
    <w:rsid w:val="00070244"/>
    <w:rsid w:val="00073282"/>
    <w:rsid w:val="00073ECC"/>
    <w:rsid w:val="00074096"/>
    <w:rsid w:val="000750E4"/>
    <w:rsid w:val="000765D1"/>
    <w:rsid w:val="00076F5A"/>
    <w:rsid w:val="000771EF"/>
    <w:rsid w:val="000773D2"/>
    <w:rsid w:val="00082F21"/>
    <w:rsid w:val="000839CF"/>
    <w:rsid w:val="00086017"/>
    <w:rsid w:val="00086881"/>
    <w:rsid w:val="00087895"/>
    <w:rsid w:val="0008789D"/>
    <w:rsid w:val="00091735"/>
    <w:rsid w:val="00094492"/>
    <w:rsid w:val="0009529D"/>
    <w:rsid w:val="00095643"/>
    <w:rsid w:val="00095BE7"/>
    <w:rsid w:val="00096210"/>
    <w:rsid w:val="00096442"/>
    <w:rsid w:val="000A0919"/>
    <w:rsid w:val="000A091F"/>
    <w:rsid w:val="000A0DC3"/>
    <w:rsid w:val="000A1187"/>
    <w:rsid w:val="000A1DA9"/>
    <w:rsid w:val="000A24B2"/>
    <w:rsid w:val="000A2A0D"/>
    <w:rsid w:val="000A3D97"/>
    <w:rsid w:val="000A3F30"/>
    <w:rsid w:val="000A42DF"/>
    <w:rsid w:val="000A5B91"/>
    <w:rsid w:val="000A5BD4"/>
    <w:rsid w:val="000A6F1D"/>
    <w:rsid w:val="000B04D5"/>
    <w:rsid w:val="000B09BB"/>
    <w:rsid w:val="000B1B9E"/>
    <w:rsid w:val="000B1D78"/>
    <w:rsid w:val="000B29F4"/>
    <w:rsid w:val="000B730A"/>
    <w:rsid w:val="000C0A62"/>
    <w:rsid w:val="000C0B13"/>
    <w:rsid w:val="000C0B81"/>
    <w:rsid w:val="000C1375"/>
    <w:rsid w:val="000C1C86"/>
    <w:rsid w:val="000C232A"/>
    <w:rsid w:val="000C450D"/>
    <w:rsid w:val="000C4733"/>
    <w:rsid w:val="000C6F7B"/>
    <w:rsid w:val="000C7F1B"/>
    <w:rsid w:val="000D1738"/>
    <w:rsid w:val="000D3FCC"/>
    <w:rsid w:val="000D5079"/>
    <w:rsid w:val="000D5F20"/>
    <w:rsid w:val="000D6B7D"/>
    <w:rsid w:val="000D7FA7"/>
    <w:rsid w:val="000E0742"/>
    <w:rsid w:val="000E1FCC"/>
    <w:rsid w:val="000E25BA"/>
    <w:rsid w:val="000E2DA5"/>
    <w:rsid w:val="000E500E"/>
    <w:rsid w:val="000E53AB"/>
    <w:rsid w:val="000E5606"/>
    <w:rsid w:val="000E718D"/>
    <w:rsid w:val="000E799C"/>
    <w:rsid w:val="000E7CF2"/>
    <w:rsid w:val="000E7FDD"/>
    <w:rsid w:val="000F010A"/>
    <w:rsid w:val="000F34E8"/>
    <w:rsid w:val="000F48FB"/>
    <w:rsid w:val="000F4B28"/>
    <w:rsid w:val="000F6161"/>
    <w:rsid w:val="000F618D"/>
    <w:rsid w:val="000F717F"/>
    <w:rsid w:val="000F7379"/>
    <w:rsid w:val="000F7D8D"/>
    <w:rsid w:val="00101065"/>
    <w:rsid w:val="00105BC0"/>
    <w:rsid w:val="00105C1E"/>
    <w:rsid w:val="00106E93"/>
    <w:rsid w:val="00107C70"/>
    <w:rsid w:val="00110830"/>
    <w:rsid w:val="001109C0"/>
    <w:rsid w:val="00111F33"/>
    <w:rsid w:val="00112117"/>
    <w:rsid w:val="001133B4"/>
    <w:rsid w:val="00113EAA"/>
    <w:rsid w:val="0011475B"/>
    <w:rsid w:val="001204F9"/>
    <w:rsid w:val="00120FB7"/>
    <w:rsid w:val="0012160E"/>
    <w:rsid w:val="00121741"/>
    <w:rsid w:val="00121B0A"/>
    <w:rsid w:val="00122BF0"/>
    <w:rsid w:val="0012322E"/>
    <w:rsid w:val="00123578"/>
    <w:rsid w:val="00123682"/>
    <w:rsid w:val="00124175"/>
    <w:rsid w:val="00125268"/>
    <w:rsid w:val="0012529C"/>
    <w:rsid w:val="001258E2"/>
    <w:rsid w:val="00125C10"/>
    <w:rsid w:val="00126752"/>
    <w:rsid w:val="00126E9F"/>
    <w:rsid w:val="0012753F"/>
    <w:rsid w:val="0012779D"/>
    <w:rsid w:val="00127A5B"/>
    <w:rsid w:val="001307A3"/>
    <w:rsid w:val="001309D6"/>
    <w:rsid w:val="00130BAD"/>
    <w:rsid w:val="00131721"/>
    <w:rsid w:val="00132E19"/>
    <w:rsid w:val="00134970"/>
    <w:rsid w:val="00135686"/>
    <w:rsid w:val="00135C75"/>
    <w:rsid w:val="00135E32"/>
    <w:rsid w:val="00136118"/>
    <w:rsid w:val="001363AB"/>
    <w:rsid w:val="001378F6"/>
    <w:rsid w:val="00141080"/>
    <w:rsid w:val="00142F99"/>
    <w:rsid w:val="00143629"/>
    <w:rsid w:val="00144F22"/>
    <w:rsid w:val="0014510C"/>
    <w:rsid w:val="0014533B"/>
    <w:rsid w:val="00147DE6"/>
    <w:rsid w:val="00150B4E"/>
    <w:rsid w:val="00151154"/>
    <w:rsid w:val="001513BF"/>
    <w:rsid w:val="00153272"/>
    <w:rsid w:val="00154E1C"/>
    <w:rsid w:val="00157B77"/>
    <w:rsid w:val="0016134E"/>
    <w:rsid w:val="00161412"/>
    <w:rsid w:val="00161E5D"/>
    <w:rsid w:val="00163F71"/>
    <w:rsid w:val="00164FC2"/>
    <w:rsid w:val="00165C68"/>
    <w:rsid w:val="00165F91"/>
    <w:rsid w:val="0016678E"/>
    <w:rsid w:val="0016758B"/>
    <w:rsid w:val="00167668"/>
    <w:rsid w:val="00167B2D"/>
    <w:rsid w:val="0017169E"/>
    <w:rsid w:val="00172F2E"/>
    <w:rsid w:val="001743B6"/>
    <w:rsid w:val="00174CC7"/>
    <w:rsid w:val="001750BB"/>
    <w:rsid w:val="0017690B"/>
    <w:rsid w:val="001776F5"/>
    <w:rsid w:val="00180036"/>
    <w:rsid w:val="001818B7"/>
    <w:rsid w:val="00181B68"/>
    <w:rsid w:val="00181F00"/>
    <w:rsid w:val="00183D7E"/>
    <w:rsid w:val="00184476"/>
    <w:rsid w:val="00184A6F"/>
    <w:rsid w:val="0018520F"/>
    <w:rsid w:val="00185645"/>
    <w:rsid w:val="00185D2B"/>
    <w:rsid w:val="00190FF3"/>
    <w:rsid w:val="00191828"/>
    <w:rsid w:val="00193C3A"/>
    <w:rsid w:val="00195600"/>
    <w:rsid w:val="00196B72"/>
    <w:rsid w:val="001970A2"/>
    <w:rsid w:val="001A0C83"/>
    <w:rsid w:val="001A1315"/>
    <w:rsid w:val="001A1363"/>
    <w:rsid w:val="001A1AE1"/>
    <w:rsid w:val="001A1BA4"/>
    <w:rsid w:val="001A2386"/>
    <w:rsid w:val="001A2C6A"/>
    <w:rsid w:val="001A3F6A"/>
    <w:rsid w:val="001A40D4"/>
    <w:rsid w:val="001A52BB"/>
    <w:rsid w:val="001A672A"/>
    <w:rsid w:val="001A6FE9"/>
    <w:rsid w:val="001B00BF"/>
    <w:rsid w:val="001B0D7F"/>
    <w:rsid w:val="001B3652"/>
    <w:rsid w:val="001B4039"/>
    <w:rsid w:val="001B59CC"/>
    <w:rsid w:val="001B5ED4"/>
    <w:rsid w:val="001B6626"/>
    <w:rsid w:val="001B68D9"/>
    <w:rsid w:val="001B7EFD"/>
    <w:rsid w:val="001C0B7B"/>
    <w:rsid w:val="001C145D"/>
    <w:rsid w:val="001C2E5E"/>
    <w:rsid w:val="001C2ED5"/>
    <w:rsid w:val="001D1565"/>
    <w:rsid w:val="001D1F00"/>
    <w:rsid w:val="001D28AD"/>
    <w:rsid w:val="001D4B3E"/>
    <w:rsid w:val="001D5865"/>
    <w:rsid w:val="001D5E1E"/>
    <w:rsid w:val="001D76BF"/>
    <w:rsid w:val="001E003C"/>
    <w:rsid w:val="001E09E4"/>
    <w:rsid w:val="001E0C92"/>
    <w:rsid w:val="001E104D"/>
    <w:rsid w:val="001E1F38"/>
    <w:rsid w:val="001E2C0D"/>
    <w:rsid w:val="001E2EAE"/>
    <w:rsid w:val="001E30B1"/>
    <w:rsid w:val="001E3295"/>
    <w:rsid w:val="001E483C"/>
    <w:rsid w:val="001E56A1"/>
    <w:rsid w:val="001E5726"/>
    <w:rsid w:val="001E6D7E"/>
    <w:rsid w:val="001F09CA"/>
    <w:rsid w:val="001F1182"/>
    <w:rsid w:val="001F2653"/>
    <w:rsid w:val="001F3EC7"/>
    <w:rsid w:val="001F7E33"/>
    <w:rsid w:val="001F7F02"/>
    <w:rsid w:val="002008CB"/>
    <w:rsid w:val="00200A2C"/>
    <w:rsid w:val="00201529"/>
    <w:rsid w:val="00201912"/>
    <w:rsid w:val="002024D2"/>
    <w:rsid w:val="00202B0B"/>
    <w:rsid w:val="00202DF8"/>
    <w:rsid w:val="002031AA"/>
    <w:rsid w:val="002033F7"/>
    <w:rsid w:val="0020555A"/>
    <w:rsid w:val="002059D5"/>
    <w:rsid w:val="00205A9A"/>
    <w:rsid w:val="002066D8"/>
    <w:rsid w:val="00206E6C"/>
    <w:rsid w:val="00206F1B"/>
    <w:rsid w:val="00210145"/>
    <w:rsid w:val="00211C60"/>
    <w:rsid w:val="002128CA"/>
    <w:rsid w:val="00212D48"/>
    <w:rsid w:val="002138BA"/>
    <w:rsid w:val="00214063"/>
    <w:rsid w:val="00214746"/>
    <w:rsid w:val="002150EA"/>
    <w:rsid w:val="002159F0"/>
    <w:rsid w:val="00216383"/>
    <w:rsid w:val="00216797"/>
    <w:rsid w:val="00217AD7"/>
    <w:rsid w:val="00217C31"/>
    <w:rsid w:val="002202B7"/>
    <w:rsid w:val="002214E7"/>
    <w:rsid w:val="00221E56"/>
    <w:rsid w:val="00222559"/>
    <w:rsid w:val="00223D10"/>
    <w:rsid w:val="002243D5"/>
    <w:rsid w:val="00224CF6"/>
    <w:rsid w:val="00224D61"/>
    <w:rsid w:val="0022545E"/>
    <w:rsid w:val="00225A4A"/>
    <w:rsid w:val="002261C6"/>
    <w:rsid w:val="002300A2"/>
    <w:rsid w:val="0023029B"/>
    <w:rsid w:val="002307A4"/>
    <w:rsid w:val="00231723"/>
    <w:rsid w:val="00231D13"/>
    <w:rsid w:val="00232BA6"/>
    <w:rsid w:val="002337DF"/>
    <w:rsid w:val="00234B20"/>
    <w:rsid w:val="002358D1"/>
    <w:rsid w:val="00235A57"/>
    <w:rsid w:val="00236210"/>
    <w:rsid w:val="0023685D"/>
    <w:rsid w:val="00236F85"/>
    <w:rsid w:val="00237E95"/>
    <w:rsid w:val="00240683"/>
    <w:rsid w:val="002406DA"/>
    <w:rsid w:val="00240BFD"/>
    <w:rsid w:val="002412CA"/>
    <w:rsid w:val="00241B2A"/>
    <w:rsid w:val="00241DB6"/>
    <w:rsid w:val="00243DA6"/>
    <w:rsid w:val="002462D0"/>
    <w:rsid w:val="00246A62"/>
    <w:rsid w:val="00247386"/>
    <w:rsid w:val="00250D33"/>
    <w:rsid w:val="002556BA"/>
    <w:rsid w:val="002557ED"/>
    <w:rsid w:val="0025645F"/>
    <w:rsid w:val="002569A1"/>
    <w:rsid w:val="00256EB8"/>
    <w:rsid w:val="0025776C"/>
    <w:rsid w:val="00260E47"/>
    <w:rsid w:val="00263924"/>
    <w:rsid w:val="00264B60"/>
    <w:rsid w:val="00266D18"/>
    <w:rsid w:val="002672BD"/>
    <w:rsid w:val="0026751A"/>
    <w:rsid w:val="0026795E"/>
    <w:rsid w:val="002679A5"/>
    <w:rsid w:val="00267CFF"/>
    <w:rsid w:val="00270A97"/>
    <w:rsid w:val="0027152F"/>
    <w:rsid w:val="0027278E"/>
    <w:rsid w:val="002739B4"/>
    <w:rsid w:val="00273A8D"/>
    <w:rsid w:val="00275E1B"/>
    <w:rsid w:val="002765A4"/>
    <w:rsid w:val="00276661"/>
    <w:rsid w:val="00276CBA"/>
    <w:rsid w:val="002803F5"/>
    <w:rsid w:val="00281E0A"/>
    <w:rsid w:val="002823E4"/>
    <w:rsid w:val="002840A9"/>
    <w:rsid w:val="002852ED"/>
    <w:rsid w:val="0028577A"/>
    <w:rsid w:val="0028707A"/>
    <w:rsid w:val="00287BDA"/>
    <w:rsid w:val="002900AF"/>
    <w:rsid w:val="00290468"/>
    <w:rsid w:val="0029090D"/>
    <w:rsid w:val="00290CA7"/>
    <w:rsid w:val="00291583"/>
    <w:rsid w:val="00293733"/>
    <w:rsid w:val="002938F8"/>
    <w:rsid w:val="00293A09"/>
    <w:rsid w:val="002945DA"/>
    <w:rsid w:val="00296867"/>
    <w:rsid w:val="00297B19"/>
    <w:rsid w:val="002A258C"/>
    <w:rsid w:val="002A367E"/>
    <w:rsid w:val="002A3F8E"/>
    <w:rsid w:val="002A4A5A"/>
    <w:rsid w:val="002A502D"/>
    <w:rsid w:val="002A6656"/>
    <w:rsid w:val="002B01F1"/>
    <w:rsid w:val="002B290E"/>
    <w:rsid w:val="002B29F3"/>
    <w:rsid w:val="002B37C1"/>
    <w:rsid w:val="002B499F"/>
    <w:rsid w:val="002B5709"/>
    <w:rsid w:val="002B61BC"/>
    <w:rsid w:val="002B682B"/>
    <w:rsid w:val="002B69DA"/>
    <w:rsid w:val="002C242D"/>
    <w:rsid w:val="002C24D0"/>
    <w:rsid w:val="002C454F"/>
    <w:rsid w:val="002C50AE"/>
    <w:rsid w:val="002C5443"/>
    <w:rsid w:val="002C5F46"/>
    <w:rsid w:val="002C636C"/>
    <w:rsid w:val="002C7BA2"/>
    <w:rsid w:val="002D0948"/>
    <w:rsid w:val="002D24B2"/>
    <w:rsid w:val="002D35C6"/>
    <w:rsid w:val="002D6927"/>
    <w:rsid w:val="002D6A30"/>
    <w:rsid w:val="002D79A9"/>
    <w:rsid w:val="002E24CD"/>
    <w:rsid w:val="002E28A9"/>
    <w:rsid w:val="002E34BC"/>
    <w:rsid w:val="002E44AE"/>
    <w:rsid w:val="002E4A0E"/>
    <w:rsid w:val="002E7DCD"/>
    <w:rsid w:val="002F1C5C"/>
    <w:rsid w:val="002F357C"/>
    <w:rsid w:val="002F36B1"/>
    <w:rsid w:val="002F3E9D"/>
    <w:rsid w:val="002F402F"/>
    <w:rsid w:val="002F4BD3"/>
    <w:rsid w:val="002F4CFD"/>
    <w:rsid w:val="002F6E95"/>
    <w:rsid w:val="003022E4"/>
    <w:rsid w:val="00302862"/>
    <w:rsid w:val="0030293B"/>
    <w:rsid w:val="00302C55"/>
    <w:rsid w:val="00303E01"/>
    <w:rsid w:val="003041FE"/>
    <w:rsid w:val="003055F5"/>
    <w:rsid w:val="00306BFA"/>
    <w:rsid w:val="0031120A"/>
    <w:rsid w:val="00312154"/>
    <w:rsid w:val="00313A85"/>
    <w:rsid w:val="00313CFD"/>
    <w:rsid w:val="003205A1"/>
    <w:rsid w:val="003207DC"/>
    <w:rsid w:val="00320BBC"/>
    <w:rsid w:val="0032100C"/>
    <w:rsid w:val="003212CC"/>
    <w:rsid w:val="00321922"/>
    <w:rsid w:val="00321A96"/>
    <w:rsid w:val="00322086"/>
    <w:rsid w:val="00323505"/>
    <w:rsid w:val="0032478B"/>
    <w:rsid w:val="00324F25"/>
    <w:rsid w:val="00324FAE"/>
    <w:rsid w:val="0032589E"/>
    <w:rsid w:val="00326210"/>
    <w:rsid w:val="003264C3"/>
    <w:rsid w:val="00326537"/>
    <w:rsid w:val="00326E6C"/>
    <w:rsid w:val="00326FF7"/>
    <w:rsid w:val="003302DE"/>
    <w:rsid w:val="00331233"/>
    <w:rsid w:val="00331EAC"/>
    <w:rsid w:val="0033207E"/>
    <w:rsid w:val="00332C6C"/>
    <w:rsid w:val="00340FA7"/>
    <w:rsid w:val="00341130"/>
    <w:rsid w:val="003411E2"/>
    <w:rsid w:val="00341D9F"/>
    <w:rsid w:val="003425D1"/>
    <w:rsid w:val="003432BC"/>
    <w:rsid w:val="003435CA"/>
    <w:rsid w:val="00343950"/>
    <w:rsid w:val="003456CD"/>
    <w:rsid w:val="00346618"/>
    <w:rsid w:val="00347C4C"/>
    <w:rsid w:val="00350226"/>
    <w:rsid w:val="00350547"/>
    <w:rsid w:val="00352AF3"/>
    <w:rsid w:val="00352DA1"/>
    <w:rsid w:val="00352DF4"/>
    <w:rsid w:val="00353652"/>
    <w:rsid w:val="00353B6F"/>
    <w:rsid w:val="003549FB"/>
    <w:rsid w:val="00354B40"/>
    <w:rsid w:val="00356926"/>
    <w:rsid w:val="00356C0A"/>
    <w:rsid w:val="00357679"/>
    <w:rsid w:val="0036016D"/>
    <w:rsid w:val="003626D1"/>
    <w:rsid w:val="00363216"/>
    <w:rsid w:val="0036397F"/>
    <w:rsid w:val="0036557B"/>
    <w:rsid w:val="00366012"/>
    <w:rsid w:val="0036726A"/>
    <w:rsid w:val="00370529"/>
    <w:rsid w:val="003705A0"/>
    <w:rsid w:val="003727AA"/>
    <w:rsid w:val="00372B5A"/>
    <w:rsid w:val="00374291"/>
    <w:rsid w:val="00374CBF"/>
    <w:rsid w:val="00375630"/>
    <w:rsid w:val="0037677B"/>
    <w:rsid w:val="00376CD4"/>
    <w:rsid w:val="00377138"/>
    <w:rsid w:val="00377685"/>
    <w:rsid w:val="00382059"/>
    <w:rsid w:val="003823CF"/>
    <w:rsid w:val="003836A1"/>
    <w:rsid w:val="00385044"/>
    <w:rsid w:val="003855EC"/>
    <w:rsid w:val="003857AB"/>
    <w:rsid w:val="00386181"/>
    <w:rsid w:val="00387B48"/>
    <w:rsid w:val="003903CD"/>
    <w:rsid w:val="0039052A"/>
    <w:rsid w:val="003917C4"/>
    <w:rsid w:val="00391948"/>
    <w:rsid w:val="003920E6"/>
    <w:rsid w:val="003922D9"/>
    <w:rsid w:val="0039366E"/>
    <w:rsid w:val="00396601"/>
    <w:rsid w:val="00396E58"/>
    <w:rsid w:val="00397D1D"/>
    <w:rsid w:val="003A000F"/>
    <w:rsid w:val="003A0104"/>
    <w:rsid w:val="003A1069"/>
    <w:rsid w:val="003A375E"/>
    <w:rsid w:val="003A3C22"/>
    <w:rsid w:val="003A3D24"/>
    <w:rsid w:val="003A4247"/>
    <w:rsid w:val="003A6439"/>
    <w:rsid w:val="003A774C"/>
    <w:rsid w:val="003B17DC"/>
    <w:rsid w:val="003B209C"/>
    <w:rsid w:val="003B4496"/>
    <w:rsid w:val="003B4565"/>
    <w:rsid w:val="003B6341"/>
    <w:rsid w:val="003B63EE"/>
    <w:rsid w:val="003B6A41"/>
    <w:rsid w:val="003B6F66"/>
    <w:rsid w:val="003B70D1"/>
    <w:rsid w:val="003B7C37"/>
    <w:rsid w:val="003C2915"/>
    <w:rsid w:val="003C4C29"/>
    <w:rsid w:val="003C619C"/>
    <w:rsid w:val="003D022C"/>
    <w:rsid w:val="003D02D7"/>
    <w:rsid w:val="003D0A1A"/>
    <w:rsid w:val="003D14E2"/>
    <w:rsid w:val="003D198C"/>
    <w:rsid w:val="003D330B"/>
    <w:rsid w:val="003D3546"/>
    <w:rsid w:val="003D3D8D"/>
    <w:rsid w:val="003D51D6"/>
    <w:rsid w:val="003D53FA"/>
    <w:rsid w:val="003E09AA"/>
    <w:rsid w:val="003E33F8"/>
    <w:rsid w:val="003E4248"/>
    <w:rsid w:val="003E4569"/>
    <w:rsid w:val="003E7377"/>
    <w:rsid w:val="003F0BCA"/>
    <w:rsid w:val="003F0C7C"/>
    <w:rsid w:val="003F2BED"/>
    <w:rsid w:val="003F31AC"/>
    <w:rsid w:val="003F3939"/>
    <w:rsid w:val="003F3B33"/>
    <w:rsid w:val="003F4C17"/>
    <w:rsid w:val="003F5787"/>
    <w:rsid w:val="003F5D43"/>
    <w:rsid w:val="003F5DE7"/>
    <w:rsid w:val="003F7912"/>
    <w:rsid w:val="00405713"/>
    <w:rsid w:val="004059B0"/>
    <w:rsid w:val="0040666A"/>
    <w:rsid w:val="00410344"/>
    <w:rsid w:val="0041283B"/>
    <w:rsid w:val="004133CC"/>
    <w:rsid w:val="00413473"/>
    <w:rsid w:val="00413F59"/>
    <w:rsid w:val="00414388"/>
    <w:rsid w:val="00414560"/>
    <w:rsid w:val="004149C1"/>
    <w:rsid w:val="00415122"/>
    <w:rsid w:val="004160FA"/>
    <w:rsid w:val="004161B4"/>
    <w:rsid w:val="00416CD4"/>
    <w:rsid w:val="004177B4"/>
    <w:rsid w:val="00417E34"/>
    <w:rsid w:val="004207ED"/>
    <w:rsid w:val="00420FC9"/>
    <w:rsid w:val="004215CE"/>
    <w:rsid w:val="0042198C"/>
    <w:rsid w:val="004228A3"/>
    <w:rsid w:val="00424C58"/>
    <w:rsid w:val="0042700F"/>
    <w:rsid w:val="00427C45"/>
    <w:rsid w:val="004302C9"/>
    <w:rsid w:val="0043034C"/>
    <w:rsid w:val="004329AC"/>
    <w:rsid w:val="00436245"/>
    <w:rsid w:val="00436332"/>
    <w:rsid w:val="00440CE1"/>
    <w:rsid w:val="00441599"/>
    <w:rsid w:val="00441DA5"/>
    <w:rsid w:val="00442673"/>
    <w:rsid w:val="00442EA2"/>
    <w:rsid w:val="00444AF0"/>
    <w:rsid w:val="004451D3"/>
    <w:rsid w:val="004475E4"/>
    <w:rsid w:val="004527D1"/>
    <w:rsid w:val="004543ED"/>
    <w:rsid w:val="004546AA"/>
    <w:rsid w:val="0045474C"/>
    <w:rsid w:val="004600A8"/>
    <w:rsid w:val="0046135D"/>
    <w:rsid w:val="00462677"/>
    <w:rsid w:val="0046285A"/>
    <w:rsid w:val="00462A22"/>
    <w:rsid w:val="0046497A"/>
    <w:rsid w:val="00465BD6"/>
    <w:rsid w:val="00466DE7"/>
    <w:rsid w:val="00470412"/>
    <w:rsid w:val="00472427"/>
    <w:rsid w:val="00472533"/>
    <w:rsid w:val="0047295D"/>
    <w:rsid w:val="00472F21"/>
    <w:rsid w:val="00473970"/>
    <w:rsid w:val="00474FD1"/>
    <w:rsid w:val="00475F58"/>
    <w:rsid w:val="0047617E"/>
    <w:rsid w:val="004816AC"/>
    <w:rsid w:val="00482493"/>
    <w:rsid w:val="00482700"/>
    <w:rsid w:val="00483299"/>
    <w:rsid w:val="00484556"/>
    <w:rsid w:val="00484A05"/>
    <w:rsid w:val="004863C6"/>
    <w:rsid w:val="004874DB"/>
    <w:rsid w:val="004875BE"/>
    <w:rsid w:val="00490575"/>
    <w:rsid w:val="00491D68"/>
    <w:rsid w:val="00492BFF"/>
    <w:rsid w:val="00492CAF"/>
    <w:rsid w:val="00493434"/>
    <w:rsid w:val="00493644"/>
    <w:rsid w:val="00493953"/>
    <w:rsid w:val="0049466E"/>
    <w:rsid w:val="00495AA3"/>
    <w:rsid w:val="00495CB4"/>
    <w:rsid w:val="0049743D"/>
    <w:rsid w:val="004A0137"/>
    <w:rsid w:val="004A0656"/>
    <w:rsid w:val="004A0918"/>
    <w:rsid w:val="004A15E1"/>
    <w:rsid w:val="004A18F8"/>
    <w:rsid w:val="004A2364"/>
    <w:rsid w:val="004A274C"/>
    <w:rsid w:val="004A36E5"/>
    <w:rsid w:val="004A50CE"/>
    <w:rsid w:val="004A5338"/>
    <w:rsid w:val="004A53DA"/>
    <w:rsid w:val="004A6B9A"/>
    <w:rsid w:val="004B1117"/>
    <w:rsid w:val="004B31EF"/>
    <w:rsid w:val="004B5251"/>
    <w:rsid w:val="004B7824"/>
    <w:rsid w:val="004B7B9C"/>
    <w:rsid w:val="004C0A47"/>
    <w:rsid w:val="004C183F"/>
    <w:rsid w:val="004C236D"/>
    <w:rsid w:val="004C2EAB"/>
    <w:rsid w:val="004C33FE"/>
    <w:rsid w:val="004C3556"/>
    <w:rsid w:val="004C39BF"/>
    <w:rsid w:val="004C74FD"/>
    <w:rsid w:val="004C7EA3"/>
    <w:rsid w:val="004D10C4"/>
    <w:rsid w:val="004D151A"/>
    <w:rsid w:val="004D17BF"/>
    <w:rsid w:val="004D1E42"/>
    <w:rsid w:val="004D378E"/>
    <w:rsid w:val="004D453B"/>
    <w:rsid w:val="004D4883"/>
    <w:rsid w:val="004D4EA4"/>
    <w:rsid w:val="004D5246"/>
    <w:rsid w:val="004D585F"/>
    <w:rsid w:val="004D6211"/>
    <w:rsid w:val="004D7FE1"/>
    <w:rsid w:val="004E23C0"/>
    <w:rsid w:val="004E25F1"/>
    <w:rsid w:val="004E318C"/>
    <w:rsid w:val="004E325F"/>
    <w:rsid w:val="004E433E"/>
    <w:rsid w:val="004E4E3E"/>
    <w:rsid w:val="004E5F4B"/>
    <w:rsid w:val="004E6364"/>
    <w:rsid w:val="004E6AFE"/>
    <w:rsid w:val="004E78A5"/>
    <w:rsid w:val="004E7ECD"/>
    <w:rsid w:val="004F0419"/>
    <w:rsid w:val="004F041E"/>
    <w:rsid w:val="004F10B7"/>
    <w:rsid w:val="004F2562"/>
    <w:rsid w:val="004F4EF1"/>
    <w:rsid w:val="004F7E5B"/>
    <w:rsid w:val="005024CE"/>
    <w:rsid w:val="00502531"/>
    <w:rsid w:val="00503BF6"/>
    <w:rsid w:val="00506040"/>
    <w:rsid w:val="00506743"/>
    <w:rsid w:val="00506D73"/>
    <w:rsid w:val="00506DEC"/>
    <w:rsid w:val="00510500"/>
    <w:rsid w:val="0051126B"/>
    <w:rsid w:val="0051222A"/>
    <w:rsid w:val="0051298C"/>
    <w:rsid w:val="00513785"/>
    <w:rsid w:val="00514962"/>
    <w:rsid w:val="00516182"/>
    <w:rsid w:val="0052193A"/>
    <w:rsid w:val="005241DC"/>
    <w:rsid w:val="00524C0B"/>
    <w:rsid w:val="00525ADE"/>
    <w:rsid w:val="0052783C"/>
    <w:rsid w:val="00527DBA"/>
    <w:rsid w:val="0053228E"/>
    <w:rsid w:val="005341A7"/>
    <w:rsid w:val="005350F1"/>
    <w:rsid w:val="005352F4"/>
    <w:rsid w:val="0053561F"/>
    <w:rsid w:val="005362A0"/>
    <w:rsid w:val="00536D76"/>
    <w:rsid w:val="0054082C"/>
    <w:rsid w:val="00541C31"/>
    <w:rsid w:val="00542A56"/>
    <w:rsid w:val="00544752"/>
    <w:rsid w:val="00545245"/>
    <w:rsid w:val="005453E5"/>
    <w:rsid w:val="005462EE"/>
    <w:rsid w:val="00547DA7"/>
    <w:rsid w:val="00550B54"/>
    <w:rsid w:val="005524C7"/>
    <w:rsid w:val="00552D5B"/>
    <w:rsid w:val="0055584B"/>
    <w:rsid w:val="0055697D"/>
    <w:rsid w:val="0056282B"/>
    <w:rsid w:val="00563A79"/>
    <w:rsid w:val="00563C8B"/>
    <w:rsid w:val="00565AB1"/>
    <w:rsid w:val="00565DD6"/>
    <w:rsid w:val="00570C60"/>
    <w:rsid w:val="00576A2D"/>
    <w:rsid w:val="0058188C"/>
    <w:rsid w:val="00581EAC"/>
    <w:rsid w:val="00583D1A"/>
    <w:rsid w:val="00584230"/>
    <w:rsid w:val="00585EC0"/>
    <w:rsid w:val="00587DED"/>
    <w:rsid w:val="005900E4"/>
    <w:rsid w:val="0059029B"/>
    <w:rsid w:val="00590502"/>
    <w:rsid w:val="0059197A"/>
    <w:rsid w:val="0059218A"/>
    <w:rsid w:val="0059325F"/>
    <w:rsid w:val="00595C6E"/>
    <w:rsid w:val="005969FD"/>
    <w:rsid w:val="0059701E"/>
    <w:rsid w:val="005A2E22"/>
    <w:rsid w:val="005A3DF8"/>
    <w:rsid w:val="005A4E24"/>
    <w:rsid w:val="005A4F8D"/>
    <w:rsid w:val="005A6215"/>
    <w:rsid w:val="005A6F92"/>
    <w:rsid w:val="005B02A9"/>
    <w:rsid w:val="005B2615"/>
    <w:rsid w:val="005B52A5"/>
    <w:rsid w:val="005B5A49"/>
    <w:rsid w:val="005B5ADD"/>
    <w:rsid w:val="005B6203"/>
    <w:rsid w:val="005C027A"/>
    <w:rsid w:val="005C0D3E"/>
    <w:rsid w:val="005C2C28"/>
    <w:rsid w:val="005C2DFA"/>
    <w:rsid w:val="005C392D"/>
    <w:rsid w:val="005C48D9"/>
    <w:rsid w:val="005C511B"/>
    <w:rsid w:val="005C6E2E"/>
    <w:rsid w:val="005C73CC"/>
    <w:rsid w:val="005C7475"/>
    <w:rsid w:val="005C7539"/>
    <w:rsid w:val="005D03B9"/>
    <w:rsid w:val="005D08F4"/>
    <w:rsid w:val="005D0CF3"/>
    <w:rsid w:val="005D0EDF"/>
    <w:rsid w:val="005D11B7"/>
    <w:rsid w:val="005D3B95"/>
    <w:rsid w:val="005D47B2"/>
    <w:rsid w:val="005D4A45"/>
    <w:rsid w:val="005D5069"/>
    <w:rsid w:val="005D730D"/>
    <w:rsid w:val="005E08C4"/>
    <w:rsid w:val="005E2188"/>
    <w:rsid w:val="005E218C"/>
    <w:rsid w:val="005E30A5"/>
    <w:rsid w:val="005E5141"/>
    <w:rsid w:val="005E733D"/>
    <w:rsid w:val="005E7A09"/>
    <w:rsid w:val="005E7F6F"/>
    <w:rsid w:val="005F0138"/>
    <w:rsid w:val="005F07A9"/>
    <w:rsid w:val="005F13DB"/>
    <w:rsid w:val="005F1CDD"/>
    <w:rsid w:val="005F1D86"/>
    <w:rsid w:val="005F25A0"/>
    <w:rsid w:val="005F276F"/>
    <w:rsid w:val="005F2AEA"/>
    <w:rsid w:val="005F37D7"/>
    <w:rsid w:val="005F7482"/>
    <w:rsid w:val="00600321"/>
    <w:rsid w:val="006015A0"/>
    <w:rsid w:val="00601BC0"/>
    <w:rsid w:val="006021A1"/>
    <w:rsid w:val="006025EA"/>
    <w:rsid w:val="006032B2"/>
    <w:rsid w:val="0060654C"/>
    <w:rsid w:val="00606C10"/>
    <w:rsid w:val="00610567"/>
    <w:rsid w:val="006107FE"/>
    <w:rsid w:val="00610EAA"/>
    <w:rsid w:val="00611702"/>
    <w:rsid w:val="006117E5"/>
    <w:rsid w:val="00612BD2"/>
    <w:rsid w:val="00613297"/>
    <w:rsid w:val="00613627"/>
    <w:rsid w:val="00613979"/>
    <w:rsid w:val="006142AD"/>
    <w:rsid w:val="00614C84"/>
    <w:rsid w:val="0061639E"/>
    <w:rsid w:val="0061668B"/>
    <w:rsid w:val="00617711"/>
    <w:rsid w:val="00617CE3"/>
    <w:rsid w:val="00617E62"/>
    <w:rsid w:val="0062052D"/>
    <w:rsid w:val="006215A6"/>
    <w:rsid w:val="0062257E"/>
    <w:rsid w:val="00622EF0"/>
    <w:rsid w:val="006235D1"/>
    <w:rsid w:val="006245BB"/>
    <w:rsid w:val="006246D4"/>
    <w:rsid w:val="00624C58"/>
    <w:rsid w:val="00625BC1"/>
    <w:rsid w:val="006268DD"/>
    <w:rsid w:val="0062736C"/>
    <w:rsid w:val="0062768E"/>
    <w:rsid w:val="00627EF5"/>
    <w:rsid w:val="0063009E"/>
    <w:rsid w:val="00631FAA"/>
    <w:rsid w:val="0063269B"/>
    <w:rsid w:val="0063311D"/>
    <w:rsid w:val="00633D5F"/>
    <w:rsid w:val="006367C4"/>
    <w:rsid w:val="0063740C"/>
    <w:rsid w:val="00637F90"/>
    <w:rsid w:val="00640144"/>
    <w:rsid w:val="006419B5"/>
    <w:rsid w:val="00641B67"/>
    <w:rsid w:val="006420E0"/>
    <w:rsid w:val="0064236E"/>
    <w:rsid w:val="006424D8"/>
    <w:rsid w:val="00642658"/>
    <w:rsid w:val="00642776"/>
    <w:rsid w:val="00642C92"/>
    <w:rsid w:val="00642F8D"/>
    <w:rsid w:val="00644A03"/>
    <w:rsid w:val="00644A67"/>
    <w:rsid w:val="00646964"/>
    <w:rsid w:val="00646A81"/>
    <w:rsid w:val="0064747D"/>
    <w:rsid w:val="006474BF"/>
    <w:rsid w:val="00651400"/>
    <w:rsid w:val="00651832"/>
    <w:rsid w:val="00654145"/>
    <w:rsid w:val="00654575"/>
    <w:rsid w:val="00655E68"/>
    <w:rsid w:val="0065786D"/>
    <w:rsid w:val="00660820"/>
    <w:rsid w:val="00660F42"/>
    <w:rsid w:val="00661088"/>
    <w:rsid w:val="006621D4"/>
    <w:rsid w:val="0066283F"/>
    <w:rsid w:val="0066329B"/>
    <w:rsid w:val="0066346C"/>
    <w:rsid w:val="00663BCF"/>
    <w:rsid w:val="00663C56"/>
    <w:rsid w:val="0066500E"/>
    <w:rsid w:val="00665809"/>
    <w:rsid w:val="00666A62"/>
    <w:rsid w:val="00667335"/>
    <w:rsid w:val="00670AF7"/>
    <w:rsid w:val="00670E9A"/>
    <w:rsid w:val="00672562"/>
    <w:rsid w:val="00673162"/>
    <w:rsid w:val="0067456F"/>
    <w:rsid w:val="00674B39"/>
    <w:rsid w:val="00674D52"/>
    <w:rsid w:val="006757AC"/>
    <w:rsid w:val="00675D96"/>
    <w:rsid w:val="00680E54"/>
    <w:rsid w:val="00681AC3"/>
    <w:rsid w:val="00681DCF"/>
    <w:rsid w:val="0068258C"/>
    <w:rsid w:val="00683239"/>
    <w:rsid w:val="00683596"/>
    <w:rsid w:val="006838E4"/>
    <w:rsid w:val="00683D41"/>
    <w:rsid w:val="00685A7F"/>
    <w:rsid w:val="00685AA8"/>
    <w:rsid w:val="0069075D"/>
    <w:rsid w:val="00692552"/>
    <w:rsid w:val="0069315D"/>
    <w:rsid w:val="006939DA"/>
    <w:rsid w:val="006950AC"/>
    <w:rsid w:val="00695531"/>
    <w:rsid w:val="00695D0E"/>
    <w:rsid w:val="0069656B"/>
    <w:rsid w:val="00697626"/>
    <w:rsid w:val="00697CBF"/>
    <w:rsid w:val="006A214E"/>
    <w:rsid w:val="006A2ECB"/>
    <w:rsid w:val="006A4562"/>
    <w:rsid w:val="006A51B6"/>
    <w:rsid w:val="006A6277"/>
    <w:rsid w:val="006A6DAD"/>
    <w:rsid w:val="006A7A3A"/>
    <w:rsid w:val="006A7E8C"/>
    <w:rsid w:val="006B0979"/>
    <w:rsid w:val="006B2C18"/>
    <w:rsid w:val="006B40B7"/>
    <w:rsid w:val="006B41E6"/>
    <w:rsid w:val="006B5E34"/>
    <w:rsid w:val="006B71A2"/>
    <w:rsid w:val="006B7FF0"/>
    <w:rsid w:val="006C2910"/>
    <w:rsid w:val="006C2DE1"/>
    <w:rsid w:val="006C2F49"/>
    <w:rsid w:val="006C54FD"/>
    <w:rsid w:val="006C5F46"/>
    <w:rsid w:val="006C6122"/>
    <w:rsid w:val="006C7292"/>
    <w:rsid w:val="006C7996"/>
    <w:rsid w:val="006C7F50"/>
    <w:rsid w:val="006D0E95"/>
    <w:rsid w:val="006D0F02"/>
    <w:rsid w:val="006D18C3"/>
    <w:rsid w:val="006D2604"/>
    <w:rsid w:val="006D422D"/>
    <w:rsid w:val="006D74C2"/>
    <w:rsid w:val="006D7E85"/>
    <w:rsid w:val="006E1989"/>
    <w:rsid w:val="006E36CD"/>
    <w:rsid w:val="006E3D6E"/>
    <w:rsid w:val="006E41AD"/>
    <w:rsid w:val="006E6267"/>
    <w:rsid w:val="006E734E"/>
    <w:rsid w:val="006F1F4B"/>
    <w:rsid w:val="006F5CC4"/>
    <w:rsid w:val="006F7F88"/>
    <w:rsid w:val="007001F3"/>
    <w:rsid w:val="0070104D"/>
    <w:rsid w:val="0070179C"/>
    <w:rsid w:val="00701A55"/>
    <w:rsid w:val="007029E5"/>
    <w:rsid w:val="00702AEE"/>
    <w:rsid w:val="00703E26"/>
    <w:rsid w:val="0070626B"/>
    <w:rsid w:val="00706876"/>
    <w:rsid w:val="00707231"/>
    <w:rsid w:val="007073AA"/>
    <w:rsid w:val="007105D7"/>
    <w:rsid w:val="00711D1C"/>
    <w:rsid w:val="00712D72"/>
    <w:rsid w:val="00713509"/>
    <w:rsid w:val="00715D01"/>
    <w:rsid w:val="007160AE"/>
    <w:rsid w:val="00717C95"/>
    <w:rsid w:val="007200FE"/>
    <w:rsid w:val="00720A7B"/>
    <w:rsid w:val="0072234A"/>
    <w:rsid w:val="00722636"/>
    <w:rsid w:val="00723F97"/>
    <w:rsid w:val="0072599C"/>
    <w:rsid w:val="00726826"/>
    <w:rsid w:val="00727F4D"/>
    <w:rsid w:val="00730115"/>
    <w:rsid w:val="007303F0"/>
    <w:rsid w:val="00731E5E"/>
    <w:rsid w:val="0073272A"/>
    <w:rsid w:val="00732FA3"/>
    <w:rsid w:val="0073771A"/>
    <w:rsid w:val="0074038D"/>
    <w:rsid w:val="00740F0D"/>
    <w:rsid w:val="00742D91"/>
    <w:rsid w:val="00743649"/>
    <w:rsid w:val="0074404A"/>
    <w:rsid w:val="007442B7"/>
    <w:rsid w:val="00746327"/>
    <w:rsid w:val="007505E2"/>
    <w:rsid w:val="007507C8"/>
    <w:rsid w:val="00752DD3"/>
    <w:rsid w:val="00753A53"/>
    <w:rsid w:val="007541F0"/>
    <w:rsid w:val="00754574"/>
    <w:rsid w:val="00755095"/>
    <w:rsid w:val="007566BF"/>
    <w:rsid w:val="00756AA2"/>
    <w:rsid w:val="00757B0A"/>
    <w:rsid w:val="00757CF0"/>
    <w:rsid w:val="007609DE"/>
    <w:rsid w:val="00760A82"/>
    <w:rsid w:val="00762322"/>
    <w:rsid w:val="00763723"/>
    <w:rsid w:val="0076487B"/>
    <w:rsid w:val="007652FE"/>
    <w:rsid w:val="00766A50"/>
    <w:rsid w:val="00766C0F"/>
    <w:rsid w:val="007671B6"/>
    <w:rsid w:val="00772BDE"/>
    <w:rsid w:val="00773BA2"/>
    <w:rsid w:val="00774414"/>
    <w:rsid w:val="00777C4A"/>
    <w:rsid w:val="00782077"/>
    <w:rsid w:val="00783187"/>
    <w:rsid w:val="007832C8"/>
    <w:rsid w:val="0078460C"/>
    <w:rsid w:val="00785204"/>
    <w:rsid w:val="007869D6"/>
    <w:rsid w:val="007903CE"/>
    <w:rsid w:val="007919D7"/>
    <w:rsid w:val="007924DB"/>
    <w:rsid w:val="00793387"/>
    <w:rsid w:val="00794CD0"/>
    <w:rsid w:val="007953F3"/>
    <w:rsid w:val="007957C5"/>
    <w:rsid w:val="0079623B"/>
    <w:rsid w:val="007A109B"/>
    <w:rsid w:val="007A123F"/>
    <w:rsid w:val="007A368D"/>
    <w:rsid w:val="007A59F6"/>
    <w:rsid w:val="007A7291"/>
    <w:rsid w:val="007A75D3"/>
    <w:rsid w:val="007B0B84"/>
    <w:rsid w:val="007B0FBC"/>
    <w:rsid w:val="007B16AF"/>
    <w:rsid w:val="007B37C3"/>
    <w:rsid w:val="007B3E2C"/>
    <w:rsid w:val="007B4703"/>
    <w:rsid w:val="007B4805"/>
    <w:rsid w:val="007B4ECE"/>
    <w:rsid w:val="007B6CE9"/>
    <w:rsid w:val="007B758C"/>
    <w:rsid w:val="007C0359"/>
    <w:rsid w:val="007C664B"/>
    <w:rsid w:val="007D16AB"/>
    <w:rsid w:val="007D30C1"/>
    <w:rsid w:val="007D3E5F"/>
    <w:rsid w:val="007D44B8"/>
    <w:rsid w:val="007D4616"/>
    <w:rsid w:val="007D4A03"/>
    <w:rsid w:val="007D4A61"/>
    <w:rsid w:val="007D543C"/>
    <w:rsid w:val="007D55AD"/>
    <w:rsid w:val="007E0A3F"/>
    <w:rsid w:val="007E0DB5"/>
    <w:rsid w:val="007E1ADC"/>
    <w:rsid w:val="007E1CBF"/>
    <w:rsid w:val="007E2AA4"/>
    <w:rsid w:val="007E3BC0"/>
    <w:rsid w:val="007E3D05"/>
    <w:rsid w:val="007E76F7"/>
    <w:rsid w:val="007E7D65"/>
    <w:rsid w:val="007F0EB4"/>
    <w:rsid w:val="007F1A81"/>
    <w:rsid w:val="007F361C"/>
    <w:rsid w:val="007F4085"/>
    <w:rsid w:val="007F534B"/>
    <w:rsid w:val="007F5BE6"/>
    <w:rsid w:val="007F7B86"/>
    <w:rsid w:val="007F7EEE"/>
    <w:rsid w:val="008007FB"/>
    <w:rsid w:val="008010A3"/>
    <w:rsid w:val="008015C3"/>
    <w:rsid w:val="00803DC4"/>
    <w:rsid w:val="00805C2E"/>
    <w:rsid w:val="00806325"/>
    <w:rsid w:val="008065EA"/>
    <w:rsid w:val="00807BD7"/>
    <w:rsid w:val="00807C04"/>
    <w:rsid w:val="00807E7F"/>
    <w:rsid w:val="00810613"/>
    <w:rsid w:val="00810E52"/>
    <w:rsid w:val="008137E7"/>
    <w:rsid w:val="00813EA0"/>
    <w:rsid w:val="0081522D"/>
    <w:rsid w:val="00816CD4"/>
    <w:rsid w:val="00817D00"/>
    <w:rsid w:val="00820398"/>
    <w:rsid w:val="00820B34"/>
    <w:rsid w:val="00825560"/>
    <w:rsid w:val="00825A16"/>
    <w:rsid w:val="008261BD"/>
    <w:rsid w:val="00826FB8"/>
    <w:rsid w:val="00827CC7"/>
    <w:rsid w:val="00830F0E"/>
    <w:rsid w:val="00831FFF"/>
    <w:rsid w:val="0083300C"/>
    <w:rsid w:val="008339A8"/>
    <w:rsid w:val="00833D21"/>
    <w:rsid w:val="00834BF1"/>
    <w:rsid w:val="008353C7"/>
    <w:rsid w:val="0083605E"/>
    <w:rsid w:val="008361C7"/>
    <w:rsid w:val="008362CF"/>
    <w:rsid w:val="008378CF"/>
    <w:rsid w:val="00840625"/>
    <w:rsid w:val="0084299D"/>
    <w:rsid w:val="0084309B"/>
    <w:rsid w:val="0084426B"/>
    <w:rsid w:val="008460DE"/>
    <w:rsid w:val="00846F9A"/>
    <w:rsid w:val="00847431"/>
    <w:rsid w:val="00847D72"/>
    <w:rsid w:val="00855B7E"/>
    <w:rsid w:val="0085633A"/>
    <w:rsid w:val="00857382"/>
    <w:rsid w:val="008578D2"/>
    <w:rsid w:val="00857D37"/>
    <w:rsid w:val="008601EB"/>
    <w:rsid w:val="00860F54"/>
    <w:rsid w:val="00861699"/>
    <w:rsid w:val="00862478"/>
    <w:rsid w:val="00862805"/>
    <w:rsid w:val="00862CC4"/>
    <w:rsid w:val="00864807"/>
    <w:rsid w:val="00864DC7"/>
    <w:rsid w:val="00865194"/>
    <w:rsid w:val="008655E4"/>
    <w:rsid w:val="00866986"/>
    <w:rsid w:val="00866F58"/>
    <w:rsid w:val="0087004D"/>
    <w:rsid w:val="00870B29"/>
    <w:rsid w:val="00873349"/>
    <w:rsid w:val="0087600E"/>
    <w:rsid w:val="00877541"/>
    <w:rsid w:val="00877A19"/>
    <w:rsid w:val="00877FF7"/>
    <w:rsid w:val="0088045F"/>
    <w:rsid w:val="00881996"/>
    <w:rsid w:val="008824D0"/>
    <w:rsid w:val="00882D71"/>
    <w:rsid w:val="0088564F"/>
    <w:rsid w:val="00886923"/>
    <w:rsid w:val="00887EE1"/>
    <w:rsid w:val="00890A08"/>
    <w:rsid w:val="00891601"/>
    <w:rsid w:val="00896295"/>
    <w:rsid w:val="00897183"/>
    <w:rsid w:val="00897C5E"/>
    <w:rsid w:val="008A11D5"/>
    <w:rsid w:val="008A25AF"/>
    <w:rsid w:val="008A2A8E"/>
    <w:rsid w:val="008A2DE3"/>
    <w:rsid w:val="008A3EC4"/>
    <w:rsid w:val="008A43C8"/>
    <w:rsid w:val="008A4FC4"/>
    <w:rsid w:val="008A53E4"/>
    <w:rsid w:val="008A6DD9"/>
    <w:rsid w:val="008B0F3D"/>
    <w:rsid w:val="008B21ED"/>
    <w:rsid w:val="008B2768"/>
    <w:rsid w:val="008B2E70"/>
    <w:rsid w:val="008B4F5C"/>
    <w:rsid w:val="008B77EE"/>
    <w:rsid w:val="008C007F"/>
    <w:rsid w:val="008C1673"/>
    <w:rsid w:val="008C4C75"/>
    <w:rsid w:val="008C5F7A"/>
    <w:rsid w:val="008C694A"/>
    <w:rsid w:val="008C6F0F"/>
    <w:rsid w:val="008D227A"/>
    <w:rsid w:val="008D26B1"/>
    <w:rsid w:val="008D2803"/>
    <w:rsid w:val="008D560B"/>
    <w:rsid w:val="008D6A96"/>
    <w:rsid w:val="008E447E"/>
    <w:rsid w:val="008E79F5"/>
    <w:rsid w:val="008F1A75"/>
    <w:rsid w:val="008F2615"/>
    <w:rsid w:val="008F273F"/>
    <w:rsid w:val="008F2D2F"/>
    <w:rsid w:val="008F392D"/>
    <w:rsid w:val="008F5644"/>
    <w:rsid w:val="008F61E8"/>
    <w:rsid w:val="008F6343"/>
    <w:rsid w:val="008F7C19"/>
    <w:rsid w:val="008F7F33"/>
    <w:rsid w:val="008F7F55"/>
    <w:rsid w:val="00900627"/>
    <w:rsid w:val="009007EB"/>
    <w:rsid w:val="00900F88"/>
    <w:rsid w:val="00901E25"/>
    <w:rsid w:val="00901EE9"/>
    <w:rsid w:val="00902697"/>
    <w:rsid w:val="009029B4"/>
    <w:rsid w:val="00902B68"/>
    <w:rsid w:val="00902E63"/>
    <w:rsid w:val="0090327A"/>
    <w:rsid w:val="009050B9"/>
    <w:rsid w:val="00905355"/>
    <w:rsid w:val="00905B09"/>
    <w:rsid w:val="00906339"/>
    <w:rsid w:val="00906455"/>
    <w:rsid w:val="00906771"/>
    <w:rsid w:val="00906ADB"/>
    <w:rsid w:val="009071EB"/>
    <w:rsid w:val="00910572"/>
    <w:rsid w:val="0091076E"/>
    <w:rsid w:val="0091093F"/>
    <w:rsid w:val="00910AE4"/>
    <w:rsid w:val="0091133A"/>
    <w:rsid w:val="009116C1"/>
    <w:rsid w:val="00911FC1"/>
    <w:rsid w:val="00912593"/>
    <w:rsid w:val="00912FEF"/>
    <w:rsid w:val="00913342"/>
    <w:rsid w:val="009139DC"/>
    <w:rsid w:val="00913F8C"/>
    <w:rsid w:val="009157C2"/>
    <w:rsid w:val="00917020"/>
    <w:rsid w:val="009205F0"/>
    <w:rsid w:val="00921469"/>
    <w:rsid w:val="00921BE0"/>
    <w:rsid w:val="0092367D"/>
    <w:rsid w:val="00923CF2"/>
    <w:rsid w:val="0092465F"/>
    <w:rsid w:val="009255D9"/>
    <w:rsid w:val="00925FAA"/>
    <w:rsid w:val="00927433"/>
    <w:rsid w:val="009305DA"/>
    <w:rsid w:val="00932089"/>
    <w:rsid w:val="00932EB4"/>
    <w:rsid w:val="009337FA"/>
    <w:rsid w:val="0093446A"/>
    <w:rsid w:val="00934582"/>
    <w:rsid w:val="00935879"/>
    <w:rsid w:val="0093598B"/>
    <w:rsid w:val="00935B5D"/>
    <w:rsid w:val="00937583"/>
    <w:rsid w:val="00940047"/>
    <w:rsid w:val="00940220"/>
    <w:rsid w:val="009438E5"/>
    <w:rsid w:val="00945C76"/>
    <w:rsid w:val="00945EB8"/>
    <w:rsid w:val="0094647F"/>
    <w:rsid w:val="00952B6E"/>
    <w:rsid w:val="00953084"/>
    <w:rsid w:val="00953C41"/>
    <w:rsid w:val="00954FF2"/>
    <w:rsid w:val="00955474"/>
    <w:rsid w:val="0096073A"/>
    <w:rsid w:val="00961164"/>
    <w:rsid w:val="00962843"/>
    <w:rsid w:val="00962F72"/>
    <w:rsid w:val="0096322B"/>
    <w:rsid w:val="009641C2"/>
    <w:rsid w:val="00965867"/>
    <w:rsid w:val="00966496"/>
    <w:rsid w:val="00966AAC"/>
    <w:rsid w:val="00970961"/>
    <w:rsid w:val="00972136"/>
    <w:rsid w:val="00972ACE"/>
    <w:rsid w:val="009741EE"/>
    <w:rsid w:val="0097426C"/>
    <w:rsid w:val="0097464F"/>
    <w:rsid w:val="009748EF"/>
    <w:rsid w:val="009761CF"/>
    <w:rsid w:val="00977189"/>
    <w:rsid w:val="00977EE0"/>
    <w:rsid w:val="009809B6"/>
    <w:rsid w:val="009809F3"/>
    <w:rsid w:val="009811CA"/>
    <w:rsid w:val="009818FF"/>
    <w:rsid w:val="00981AD4"/>
    <w:rsid w:val="009823A3"/>
    <w:rsid w:val="00982850"/>
    <w:rsid w:val="00983098"/>
    <w:rsid w:val="009838A4"/>
    <w:rsid w:val="00983C54"/>
    <w:rsid w:val="009843ED"/>
    <w:rsid w:val="00984989"/>
    <w:rsid w:val="00984E02"/>
    <w:rsid w:val="00984FAC"/>
    <w:rsid w:val="00986C2E"/>
    <w:rsid w:val="00986C98"/>
    <w:rsid w:val="00986EE9"/>
    <w:rsid w:val="00990F21"/>
    <w:rsid w:val="00992A39"/>
    <w:rsid w:val="00997CDB"/>
    <w:rsid w:val="009A01D1"/>
    <w:rsid w:val="009A1DF0"/>
    <w:rsid w:val="009A3289"/>
    <w:rsid w:val="009A32A6"/>
    <w:rsid w:val="009A4A62"/>
    <w:rsid w:val="009A5544"/>
    <w:rsid w:val="009A581B"/>
    <w:rsid w:val="009A5C0C"/>
    <w:rsid w:val="009A5F89"/>
    <w:rsid w:val="009A682B"/>
    <w:rsid w:val="009A70A6"/>
    <w:rsid w:val="009B058F"/>
    <w:rsid w:val="009B09F8"/>
    <w:rsid w:val="009B0E64"/>
    <w:rsid w:val="009B1B67"/>
    <w:rsid w:val="009B3851"/>
    <w:rsid w:val="009B4D94"/>
    <w:rsid w:val="009B508D"/>
    <w:rsid w:val="009B54B7"/>
    <w:rsid w:val="009B686A"/>
    <w:rsid w:val="009B7A6A"/>
    <w:rsid w:val="009C1385"/>
    <w:rsid w:val="009C1611"/>
    <w:rsid w:val="009C2091"/>
    <w:rsid w:val="009C31CD"/>
    <w:rsid w:val="009C4D15"/>
    <w:rsid w:val="009C582E"/>
    <w:rsid w:val="009C75B3"/>
    <w:rsid w:val="009C7601"/>
    <w:rsid w:val="009C7CE6"/>
    <w:rsid w:val="009D0964"/>
    <w:rsid w:val="009D0F5E"/>
    <w:rsid w:val="009D303D"/>
    <w:rsid w:val="009D5316"/>
    <w:rsid w:val="009D73DF"/>
    <w:rsid w:val="009D788C"/>
    <w:rsid w:val="009E433E"/>
    <w:rsid w:val="009E5BDA"/>
    <w:rsid w:val="009E6A79"/>
    <w:rsid w:val="009E744D"/>
    <w:rsid w:val="009F0D8B"/>
    <w:rsid w:val="009F0DE7"/>
    <w:rsid w:val="009F26E2"/>
    <w:rsid w:val="009F2B0A"/>
    <w:rsid w:val="009F3C6A"/>
    <w:rsid w:val="009F4AAC"/>
    <w:rsid w:val="009F5294"/>
    <w:rsid w:val="009F5713"/>
    <w:rsid w:val="009F660D"/>
    <w:rsid w:val="009F7321"/>
    <w:rsid w:val="009F7ADC"/>
    <w:rsid w:val="00A012A0"/>
    <w:rsid w:val="00A01724"/>
    <w:rsid w:val="00A02165"/>
    <w:rsid w:val="00A02374"/>
    <w:rsid w:val="00A02726"/>
    <w:rsid w:val="00A03FAF"/>
    <w:rsid w:val="00A056E3"/>
    <w:rsid w:val="00A06A12"/>
    <w:rsid w:val="00A072A4"/>
    <w:rsid w:val="00A07D22"/>
    <w:rsid w:val="00A10727"/>
    <w:rsid w:val="00A12DEA"/>
    <w:rsid w:val="00A13329"/>
    <w:rsid w:val="00A139D1"/>
    <w:rsid w:val="00A140E9"/>
    <w:rsid w:val="00A1467C"/>
    <w:rsid w:val="00A14B59"/>
    <w:rsid w:val="00A15886"/>
    <w:rsid w:val="00A16949"/>
    <w:rsid w:val="00A16E06"/>
    <w:rsid w:val="00A17C60"/>
    <w:rsid w:val="00A20B13"/>
    <w:rsid w:val="00A20F6F"/>
    <w:rsid w:val="00A21265"/>
    <w:rsid w:val="00A24C40"/>
    <w:rsid w:val="00A24C8E"/>
    <w:rsid w:val="00A25683"/>
    <w:rsid w:val="00A2575A"/>
    <w:rsid w:val="00A25AFC"/>
    <w:rsid w:val="00A25BEF"/>
    <w:rsid w:val="00A26B38"/>
    <w:rsid w:val="00A27F77"/>
    <w:rsid w:val="00A302C4"/>
    <w:rsid w:val="00A325B3"/>
    <w:rsid w:val="00A32675"/>
    <w:rsid w:val="00A334C5"/>
    <w:rsid w:val="00A33542"/>
    <w:rsid w:val="00A33547"/>
    <w:rsid w:val="00A33AAA"/>
    <w:rsid w:val="00A33CB6"/>
    <w:rsid w:val="00A34A12"/>
    <w:rsid w:val="00A353F6"/>
    <w:rsid w:val="00A362BB"/>
    <w:rsid w:val="00A40166"/>
    <w:rsid w:val="00A40F95"/>
    <w:rsid w:val="00A41213"/>
    <w:rsid w:val="00A4297E"/>
    <w:rsid w:val="00A42A6B"/>
    <w:rsid w:val="00A42F26"/>
    <w:rsid w:val="00A43646"/>
    <w:rsid w:val="00A43DF7"/>
    <w:rsid w:val="00A44937"/>
    <w:rsid w:val="00A457DC"/>
    <w:rsid w:val="00A46658"/>
    <w:rsid w:val="00A50E68"/>
    <w:rsid w:val="00A5121D"/>
    <w:rsid w:val="00A5161C"/>
    <w:rsid w:val="00A5250C"/>
    <w:rsid w:val="00A52536"/>
    <w:rsid w:val="00A53016"/>
    <w:rsid w:val="00A53537"/>
    <w:rsid w:val="00A54BF7"/>
    <w:rsid w:val="00A54D33"/>
    <w:rsid w:val="00A57C2D"/>
    <w:rsid w:val="00A57FA7"/>
    <w:rsid w:val="00A63E5B"/>
    <w:rsid w:val="00A6486D"/>
    <w:rsid w:val="00A66312"/>
    <w:rsid w:val="00A668E5"/>
    <w:rsid w:val="00A674EA"/>
    <w:rsid w:val="00A67D1B"/>
    <w:rsid w:val="00A74C94"/>
    <w:rsid w:val="00A75454"/>
    <w:rsid w:val="00A754BA"/>
    <w:rsid w:val="00A7567C"/>
    <w:rsid w:val="00A76863"/>
    <w:rsid w:val="00A76965"/>
    <w:rsid w:val="00A76B9B"/>
    <w:rsid w:val="00A80CE7"/>
    <w:rsid w:val="00A827EC"/>
    <w:rsid w:val="00A83BE7"/>
    <w:rsid w:val="00A8429A"/>
    <w:rsid w:val="00A84DD9"/>
    <w:rsid w:val="00A84FD9"/>
    <w:rsid w:val="00A8536F"/>
    <w:rsid w:val="00A90873"/>
    <w:rsid w:val="00A9315A"/>
    <w:rsid w:val="00A933A3"/>
    <w:rsid w:val="00A94057"/>
    <w:rsid w:val="00A946D7"/>
    <w:rsid w:val="00A95323"/>
    <w:rsid w:val="00A95FC9"/>
    <w:rsid w:val="00A965AE"/>
    <w:rsid w:val="00AA056A"/>
    <w:rsid w:val="00AA05EB"/>
    <w:rsid w:val="00AA2407"/>
    <w:rsid w:val="00AA43F1"/>
    <w:rsid w:val="00AA4983"/>
    <w:rsid w:val="00AA49A5"/>
    <w:rsid w:val="00AA7D10"/>
    <w:rsid w:val="00AB00C7"/>
    <w:rsid w:val="00AB2C0D"/>
    <w:rsid w:val="00AB3B30"/>
    <w:rsid w:val="00AB6F50"/>
    <w:rsid w:val="00AB7668"/>
    <w:rsid w:val="00AB7910"/>
    <w:rsid w:val="00AB7C2A"/>
    <w:rsid w:val="00AC01BE"/>
    <w:rsid w:val="00AC0524"/>
    <w:rsid w:val="00AC127E"/>
    <w:rsid w:val="00AC16DC"/>
    <w:rsid w:val="00AC1B48"/>
    <w:rsid w:val="00AC2B2C"/>
    <w:rsid w:val="00AC3815"/>
    <w:rsid w:val="00AC3DFA"/>
    <w:rsid w:val="00AC6E29"/>
    <w:rsid w:val="00AD0761"/>
    <w:rsid w:val="00AD10E6"/>
    <w:rsid w:val="00AD1D82"/>
    <w:rsid w:val="00AD2A5D"/>
    <w:rsid w:val="00AD3E94"/>
    <w:rsid w:val="00AD4914"/>
    <w:rsid w:val="00AD4EB3"/>
    <w:rsid w:val="00AD6462"/>
    <w:rsid w:val="00AD7D84"/>
    <w:rsid w:val="00AE00BF"/>
    <w:rsid w:val="00AE00FC"/>
    <w:rsid w:val="00AE0D3C"/>
    <w:rsid w:val="00AE1BEC"/>
    <w:rsid w:val="00AE1C62"/>
    <w:rsid w:val="00AE425C"/>
    <w:rsid w:val="00AE4BDC"/>
    <w:rsid w:val="00AE5506"/>
    <w:rsid w:val="00AE5EE0"/>
    <w:rsid w:val="00AE6473"/>
    <w:rsid w:val="00AE6BD5"/>
    <w:rsid w:val="00AE702F"/>
    <w:rsid w:val="00AE794F"/>
    <w:rsid w:val="00AE7D64"/>
    <w:rsid w:val="00AF133E"/>
    <w:rsid w:val="00AF149F"/>
    <w:rsid w:val="00AF3673"/>
    <w:rsid w:val="00AF4216"/>
    <w:rsid w:val="00AF521F"/>
    <w:rsid w:val="00AF5E88"/>
    <w:rsid w:val="00AF62B7"/>
    <w:rsid w:val="00AF7AF0"/>
    <w:rsid w:val="00AF7F87"/>
    <w:rsid w:val="00B0018F"/>
    <w:rsid w:val="00B014E6"/>
    <w:rsid w:val="00B01A7D"/>
    <w:rsid w:val="00B01D33"/>
    <w:rsid w:val="00B03072"/>
    <w:rsid w:val="00B033E8"/>
    <w:rsid w:val="00B04704"/>
    <w:rsid w:val="00B07838"/>
    <w:rsid w:val="00B10588"/>
    <w:rsid w:val="00B1120C"/>
    <w:rsid w:val="00B125FB"/>
    <w:rsid w:val="00B12D5D"/>
    <w:rsid w:val="00B12F8A"/>
    <w:rsid w:val="00B144BB"/>
    <w:rsid w:val="00B14749"/>
    <w:rsid w:val="00B148EC"/>
    <w:rsid w:val="00B150EA"/>
    <w:rsid w:val="00B15633"/>
    <w:rsid w:val="00B161E6"/>
    <w:rsid w:val="00B20DDD"/>
    <w:rsid w:val="00B21157"/>
    <w:rsid w:val="00B2350B"/>
    <w:rsid w:val="00B23B12"/>
    <w:rsid w:val="00B2401E"/>
    <w:rsid w:val="00B24F9B"/>
    <w:rsid w:val="00B26B98"/>
    <w:rsid w:val="00B27188"/>
    <w:rsid w:val="00B27512"/>
    <w:rsid w:val="00B3017A"/>
    <w:rsid w:val="00B3019B"/>
    <w:rsid w:val="00B319F4"/>
    <w:rsid w:val="00B31E5C"/>
    <w:rsid w:val="00B32688"/>
    <w:rsid w:val="00B3510F"/>
    <w:rsid w:val="00B35161"/>
    <w:rsid w:val="00B36D83"/>
    <w:rsid w:val="00B37028"/>
    <w:rsid w:val="00B4178A"/>
    <w:rsid w:val="00B43E5A"/>
    <w:rsid w:val="00B44A99"/>
    <w:rsid w:val="00B46FA5"/>
    <w:rsid w:val="00B51ADA"/>
    <w:rsid w:val="00B52142"/>
    <w:rsid w:val="00B53606"/>
    <w:rsid w:val="00B538C2"/>
    <w:rsid w:val="00B55F38"/>
    <w:rsid w:val="00B57D9F"/>
    <w:rsid w:val="00B60585"/>
    <w:rsid w:val="00B606A7"/>
    <w:rsid w:val="00B60D91"/>
    <w:rsid w:val="00B631FF"/>
    <w:rsid w:val="00B64A46"/>
    <w:rsid w:val="00B67812"/>
    <w:rsid w:val="00B703B4"/>
    <w:rsid w:val="00B738C5"/>
    <w:rsid w:val="00B73B4B"/>
    <w:rsid w:val="00B73EF9"/>
    <w:rsid w:val="00B74ED1"/>
    <w:rsid w:val="00B80734"/>
    <w:rsid w:val="00B90001"/>
    <w:rsid w:val="00B92914"/>
    <w:rsid w:val="00B9356D"/>
    <w:rsid w:val="00B95229"/>
    <w:rsid w:val="00B96F9E"/>
    <w:rsid w:val="00B97A9C"/>
    <w:rsid w:val="00B97DE3"/>
    <w:rsid w:val="00BA0699"/>
    <w:rsid w:val="00BA0780"/>
    <w:rsid w:val="00BA0F10"/>
    <w:rsid w:val="00BA120E"/>
    <w:rsid w:val="00BA1F9C"/>
    <w:rsid w:val="00BA2249"/>
    <w:rsid w:val="00BA2789"/>
    <w:rsid w:val="00BA2CD6"/>
    <w:rsid w:val="00BA5255"/>
    <w:rsid w:val="00BA55FB"/>
    <w:rsid w:val="00BA6195"/>
    <w:rsid w:val="00BA6991"/>
    <w:rsid w:val="00BA6EA8"/>
    <w:rsid w:val="00BA74C4"/>
    <w:rsid w:val="00BB2D64"/>
    <w:rsid w:val="00BB30EE"/>
    <w:rsid w:val="00BB463D"/>
    <w:rsid w:val="00BB4BBC"/>
    <w:rsid w:val="00BB54AD"/>
    <w:rsid w:val="00BB5E45"/>
    <w:rsid w:val="00BB7211"/>
    <w:rsid w:val="00BB77E5"/>
    <w:rsid w:val="00BC0170"/>
    <w:rsid w:val="00BC0E03"/>
    <w:rsid w:val="00BC17DF"/>
    <w:rsid w:val="00BC2EAB"/>
    <w:rsid w:val="00BC637A"/>
    <w:rsid w:val="00BC70BA"/>
    <w:rsid w:val="00BD0C0F"/>
    <w:rsid w:val="00BD27DE"/>
    <w:rsid w:val="00BD2EF8"/>
    <w:rsid w:val="00BD4F7A"/>
    <w:rsid w:val="00BE01DF"/>
    <w:rsid w:val="00BE1CF0"/>
    <w:rsid w:val="00BE28A6"/>
    <w:rsid w:val="00BE3E13"/>
    <w:rsid w:val="00BE6E25"/>
    <w:rsid w:val="00BF2180"/>
    <w:rsid w:val="00BF23E4"/>
    <w:rsid w:val="00BF2C5C"/>
    <w:rsid w:val="00BF2FDB"/>
    <w:rsid w:val="00BF34BD"/>
    <w:rsid w:val="00BF4D62"/>
    <w:rsid w:val="00BF4DC6"/>
    <w:rsid w:val="00BF61FB"/>
    <w:rsid w:val="00BF694F"/>
    <w:rsid w:val="00BF780D"/>
    <w:rsid w:val="00BF7D19"/>
    <w:rsid w:val="00BF7F2D"/>
    <w:rsid w:val="00C01668"/>
    <w:rsid w:val="00C01883"/>
    <w:rsid w:val="00C01FDB"/>
    <w:rsid w:val="00C0229D"/>
    <w:rsid w:val="00C03565"/>
    <w:rsid w:val="00C0670E"/>
    <w:rsid w:val="00C06FB6"/>
    <w:rsid w:val="00C076E0"/>
    <w:rsid w:val="00C10691"/>
    <w:rsid w:val="00C10828"/>
    <w:rsid w:val="00C12835"/>
    <w:rsid w:val="00C1296B"/>
    <w:rsid w:val="00C1435C"/>
    <w:rsid w:val="00C15D05"/>
    <w:rsid w:val="00C16825"/>
    <w:rsid w:val="00C169F8"/>
    <w:rsid w:val="00C16E61"/>
    <w:rsid w:val="00C21E20"/>
    <w:rsid w:val="00C23118"/>
    <w:rsid w:val="00C23AC3"/>
    <w:rsid w:val="00C24893"/>
    <w:rsid w:val="00C2556C"/>
    <w:rsid w:val="00C25F46"/>
    <w:rsid w:val="00C26550"/>
    <w:rsid w:val="00C26D45"/>
    <w:rsid w:val="00C3155B"/>
    <w:rsid w:val="00C31601"/>
    <w:rsid w:val="00C3204A"/>
    <w:rsid w:val="00C325C6"/>
    <w:rsid w:val="00C35FBA"/>
    <w:rsid w:val="00C40214"/>
    <w:rsid w:val="00C40BE4"/>
    <w:rsid w:val="00C410B9"/>
    <w:rsid w:val="00C413DD"/>
    <w:rsid w:val="00C422AB"/>
    <w:rsid w:val="00C43798"/>
    <w:rsid w:val="00C45162"/>
    <w:rsid w:val="00C454AD"/>
    <w:rsid w:val="00C4582D"/>
    <w:rsid w:val="00C459CC"/>
    <w:rsid w:val="00C45B00"/>
    <w:rsid w:val="00C45B32"/>
    <w:rsid w:val="00C47C79"/>
    <w:rsid w:val="00C47F1A"/>
    <w:rsid w:val="00C502EF"/>
    <w:rsid w:val="00C50ED5"/>
    <w:rsid w:val="00C511C3"/>
    <w:rsid w:val="00C5139A"/>
    <w:rsid w:val="00C53161"/>
    <w:rsid w:val="00C54B20"/>
    <w:rsid w:val="00C55DA8"/>
    <w:rsid w:val="00C55DF9"/>
    <w:rsid w:val="00C56EA9"/>
    <w:rsid w:val="00C57261"/>
    <w:rsid w:val="00C57A95"/>
    <w:rsid w:val="00C6187B"/>
    <w:rsid w:val="00C629D0"/>
    <w:rsid w:val="00C630AF"/>
    <w:rsid w:val="00C634A0"/>
    <w:rsid w:val="00C6376A"/>
    <w:rsid w:val="00C63998"/>
    <w:rsid w:val="00C64B83"/>
    <w:rsid w:val="00C64DCA"/>
    <w:rsid w:val="00C6596A"/>
    <w:rsid w:val="00C65F78"/>
    <w:rsid w:val="00C700E7"/>
    <w:rsid w:val="00C70618"/>
    <w:rsid w:val="00C71929"/>
    <w:rsid w:val="00C72131"/>
    <w:rsid w:val="00C72DB8"/>
    <w:rsid w:val="00C72E6F"/>
    <w:rsid w:val="00C744E1"/>
    <w:rsid w:val="00C747B5"/>
    <w:rsid w:val="00C8211A"/>
    <w:rsid w:val="00C8257F"/>
    <w:rsid w:val="00C82AA3"/>
    <w:rsid w:val="00C83130"/>
    <w:rsid w:val="00C84874"/>
    <w:rsid w:val="00C865DD"/>
    <w:rsid w:val="00C86616"/>
    <w:rsid w:val="00C87234"/>
    <w:rsid w:val="00C879F9"/>
    <w:rsid w:val="00C87C04"/>
    <w:rsid w:val="00C91D96"/>
    <w:rsid w:val="00C91DDA"/>
    <w:rsid w:val="00C9209B"/>
    <w:rsid w:val="00C9224A"/>
    <w:rsid w:val="00C94210"/>
    <w:rsid w:val="00C96AE4"/>
    <w:rsid w:val="00C97938"/>
    <w:rsid w:val="00CA1E70"/>
    <w:rsid w:val="00CA4B3B"/>
    <w:rsid w:val="00CA5277"/>
    <w:rsid w:val="00CA5BA9"/>
    <w:rsid w:val="00CA77A9"/>
    <w:rsid w:val="00CA79B9"/>
    <w:rsid w:val="00CB32C8"/>
    <w:rsid w:val="00CB4173"/>
    <w:rsid w:val="00CB4732"/>
    <w:rsid w:val="00CB4813"/>
    <w:rsid w:val="00CC16FB"/>
    <w:rsid w:val="00CC2384"/>
    <w:rsid w:val="00CC2E7F"/>
    <w:rsid w:val="00CC30AB"/>
    <w:rsid w:val="00CC33EC"/>
    <w:rsid w:val="00CC353E"/>
    <w:rsid w:val="00CC3A7E"/>
    <w:rsid w:val="00CC4221"/>
    <w:rsid w:val="00CC468D"/>
    <w:rsid w:val="00CC6680"/>
    <w:rsid w:val="00CC7798"/>
    <w:rsid w:val="00CD18E2"/>
    <w:rsid w:val="00CD2B53"/>
    <w:rsid w:val="00CD2B64"/>
    <w:rsid w:val="00CD2C7E"/>
    <w:rsid w:val="00CD36FF"/>
    <w:rsid w:val="00CD3DDF"/>
    <w:rsid w:val="00CD3F4A"/>
    <w:rsid w:val="00CD44E7"/>
    <w:rsid w:val="00CD48E1"/>
    <w:rsid w:val="00CD54EB"/>
    <w:rsid w:val="00CD7926"/>
    <w:rsid w:val="00CE02CD"/>
    <w:rsid w:val="00CE3617"/>
    <w:rsid w:val="00CE3809"/>
    <w:rsid w:val="00CE3C2C"/>
    <w:rsid w:val="00CE442B"/>
    <w:rsid w:val="00CE449F"/>
    <w:rsid w:val="00CE4C87"/>
    <w:rsid w:val="00CE5A43"/>
    <w:rsid w:val="00CE7C30"/>
    <w:rsid w:val="00CE7FE0"/>
    <w:rsid w:val="00CF019B"/>
    <w:rsid w:val="00CF25E8"/>
    <w:rsid w:val="00CF2847"/>
    <w:rsid w:val="00CF28C6"/>
    <w:rsid w:val="00CF3084"/>
    <w:rsid w:val="00CF4B61"/>
    <w:rsid w:val="00CF54DA"/>
    <w:rsid w:val="00CF5801"/>
    <w:rsid w:val="00CF5AEB"/>
    <w:rsid w:val="00CF637C"/>
    <w:rsid w:val="00CF6859"/>
    <w:rsid w:val="00CF696F"/>
    <w:rsid w:val="00CF74E3"/>
    <w:rsid w:val="00CF79B6"/>
    <w:rsid w:val="00D00A6E"/>
    <w:rsid w:val="00D0151E"/>
    <w:rsid w:val="00D01B20"/>
    <w:rsid w:val="00D01EB6"/>
    <w:rsid w:val="00D02E37"/>
    <w:rsid w:val="00D0323A"/>
    <w:rsid w:val="00D04038"/>
    <w:rsid w:val="00D1172E"/>
    <w:rsid w:val="00D12AFA"/>
    <w:rsid w:val="00D15D54"/>
    <w:rsid w:val="00D20B6B"/>
    <w:rsid w:val="00D23FB7"/>
    <w:rsid w:val="00D243A5"/>
    <w:rsid w:val="00D26577"/>
    <w:rsid w:val="00D26617"/>
    <w:rsid w:val="00D2674C"/>
    <w:rsid w:val="00D27C4E"/>
    <w:rsid w:val="00D27DA4"/>
    <w:rsid w:val="00D312EB"/>
    <w:rsid w:val="00D32906"/>
    <w:rsid w:val="00D339A8"/>
    <w:rsid w:val="00D33E97"/>
    <w:rsid w:val="00D34E3D"/>
    <w:rsid w:val="00D35AF1"/>
    <w:rsid w:val="00D405AF"/>
    <w:rsid w:val="00D4287F"/>
    <w:rsid w:val="00D44608"/>
    <w:rsid w:val="00D4553F"/>
    <w:rsid w:val="00D4723C"/>
    <w:rsid w:val="00D47320"/>
    <w:rsid w:val="00D4745D"/>
    <w:rsid w:val="00D50291"/>
    <w:rsid w:val="00D504B4"/>
    <w:rsid w:val="00D5082B"/>
    <w:rsid w:val="00D51BEE"/>
    <w:rsid w:val="00D52727"/>
    <w:rsid w:val="00D530B1"/>
    <w:rsid w:val="00D53278"/>
    <w:rsid w:val="00D5367E"/>
    <w:rsid w:val="00D54E5A"/>
    <w:rsid w:val="00D54EAA"/>
    <w:rsid w:val="00D5519A"/>
    <w:rsid w:val="00D56804"/>
    <w:rsid w:val="00D616B6"/>
    <w:rsid w:val="00D62056"/>
    <w:rsid w:val="00D6221C"/>
    <w:rsid w:val="00D623BB"/>
    <w:rsid w:val="00D63B3C"/>
    <w:rsid w:val="00D6463E"/>
    <w:rsid w:val="00D649E6"/>
    <w:rsid w:val="00D66C3A"/>
    <w:rsid w:val="00D72543"/>
    <w:rsid w:val="00D73177"/>
    <w:rsid w:val="00D74947"/>
    <w:rsid w:val="00D749B7"/>
    <w:rsid w:val="00D74DDC"/>
    <w:rsid w:val="00D75877"/>
    <w:rsid w:val="00D76188"/>
    <w:rsid w:val="00D765CA"/>
    <w:rsid w:val="00D767B2"/>
    <w:rsid w:val="00D76ADF"/>
    <w:rsid w:val="00D76F21"/>
    <w:rsid w:val="00D77085"/>
    <w:rsid w:val="00D803E7"/>
    <w:rsid w:val="00D80B11"/>
    <w:rsid w:val="00D82D4D"/>
    <w:rsid w:val="00D830EB"/>
    <w:rsid w:val="00D835AA"/>
    <w:rsid w:val="00D83A1F"/>
    <w:rsid w:val="00D848E9"/>
    <w:rsid w:val="00D86F2E"/>
    <w:rsid w:val="00D87ADF"/>
    <w:rsid w:val="00D91239"/>
    <w:rsid w:val="00D917C6"/>
    <w:rsid w:val="00D91C26"/>
    <w:rsid w:val="00D9332E"/>
    <w:rsid w:val="00D957DF"/>
    <w:rsid w:val="00D96A8A"/>
    <w:rsid w:val="00D978F8"/>
    <w:rsid w:val="00DA016B"/>
    <w:rsid w:val="00DA09A2"/>
    <w:rsid w:val="00DA115C"/>
    <w:rsid w:val="00DA2027"/>
    <w:rsid w:val="00DA5076"/>
    <w:rsid w:val="00DB02CD"/>
    <w:rsid w:val="00DB080A"/>
    <w:rsid w:val="00DB102D"/>
    <w:rsid w:val="00DB2092"/>
    <w:rsid w:val="00DB2747"/>
    <w:rsid w:val="00DB2B84"/>
    <w:rsid w:val="00DB2E25"/>
    <w:rsid w:val="00DB32D6"/>
    <w:rsid w:val="00DB3D10"/>
    <w:rsid w:val="00DB6635"/>
    <w:rsid w:val="00DB66B0"/>
    <w:rsid w:val="00DB7F8C"/>
    <w:rsid w:val="00DC1125"/>
    <w:rsid w:val="00DC2C56"/>
    <w:rsid w:val="00DC3289"/>
    <w:rsid w:val="00DC379D"/>
    <w:rsid w:val="00DC3B75"/>
    <w:rsid w:val="00DC3D15"/>
    <w:rsid w:val="00DC40A7"/>
    <w:rsid w:val="00DC4989"/>
    <w:rsid w:val="00DC5C17"/>
    <w:rsid w:val="00DC5CB9"/>
    <w:rsid w:val="00DC6F4D"/>
    <w:rsid w:val="00DC7370"/>
    <w:rsid w:val="00DD0AAE"/>
    <w:rsid w:val="00DD1957"/>
    <w:rsid w:val="00DD515F"/>
    <w:rsid w:val="00DD5FE7"/>
    <w:rsid w:val="00DD6C19"/>
    <w:rsid w:val="00DD6D64"/>
    <w:rsid w:val="00DD7D87"/>
    <w:rsid w:val="00DE0C39"/>
    <w:rsid w:val="00DE1727"/>
    <w:rsid w:val="00DE1969"/>
    <w:rsid w:val="00DE252D"/>
    <w:rsid w:val="00DE4479"/>
    <w:rsid w:val="00DE5069"/>
    <w:rsid w:val="00DE6C35"/>
    <w:rsid w:val="00DE747A"/>
    <w:rsid w:val="00DE7BB5"/>
    <w:rsid w:val="00DF05EF"/>
    <w:rsid w:val="00DF2E75"/>
    <w:rsid w:val="00DF523D"/>
    <w:rsid w:val="00DF52FE"/>
    <w:rsid w:val="00DF5A90"/>
    <w:rsid w:val="00DF67FF"/>
    <w:rsid w:val="00DF7863"/>
    <w:rsid w:val="00DF7CDF"/>
    <w:rsid w:val="00E00132"/>
    <w:rsid w:val="00E00FD9"/>
    <w:rsid w:val="00E01377"/>
    <w:rsid w:val="00E02579"/>
    <w:rsid w:val="00E02AEE"/>
    <w:rsid w:val="00E0358B"/>
    <w:rsid w:val="00E037B9"/>
    <w:rsid w:val="00E03C16"/>
    <w:rsid w:val="00E04122"/>
    <w:rsid w:val="00E04360"/>
    <w:rsid w:val="00E0462D"/>
    <w:rsid w:val="00E047F7"/>
    <w:rsid w:val="00E069D6"/>
    <w:rsid w:val="00E07C8E"/>
    <w:rsid w:val="00E1128B"/>
    <w:rsid w:val="00E11AD5"/>
    <w:rsid w:val="00E12AB2"/>
    <w:rsid w:val="00E134CB"/>
    <w:rsid w:val="00E13FAF"/>
    <w:rsid w:val="00E15EA6"/>
    <w:rsid w:val="00E168EB"/>
    <w:rsid w:val="00E16B44"/>
    <w:rsid w:val="00E20F77"/>
    <w:rsid w:val="00E2109C"/>
    <w:rsid w:val="00E2148C"/>
    <w:rsid w:val="00E22F89"/>
    <w:rsid w:val="00E23618"/>
    <w:rsid w:val="00E260A9"/>
    <w:rsid w:val="00E263D0"/>
    <w:rsid w:val="00E265EA"/>
    <w:rsid w:val="00E27E9C"/>
    <w:rsid w:val="00E33584"/>
    <w:rsid w:val="00E338B8"/>
    <w:rsid w:val="00E33D33"/>
    <w:rsid w:val="00E35D22"/>
    <w:rsid w:val="00E366C0"/>
    <w:rsid w:val="00E369EF"/>
    <w:rsid w:val="00E37776"/>
    <w:rsid w:val="00E37B9F"/>
    <w:rsid w:val="00E402E0"/>
    <w:rsid w:val="00E4052E"/>
    <w:rsid w:val="00E408BA"/>
    <w:rsid w:val="00E40EBD"/>
    <w:rsid w:val="00E42C96"/>
    <w:rsid w:val="00E433F4"/>
    <w:rsid w:val="00E434A9"/>
    <w:rsid w:val="00E43D81"/>
    <w:rsid w:val="00E441BA"/>
    <w:rsid w:val="00E44BD9"/>
    <w:rsid w:val="00E45A95"/>
    <w:rsid w:val="00E4658A"/>
    <w:rsid w:val="00E468A3"/>
    <w:rsid w:val="00E46F59"/>
    <w:rsid w:val="00E4741E"/>
    <w:rsid w:val="00E47C64"/>
    <w:rsid w:val="00E509C3"/>
    <w:rsid w:val="00E51DA3"/>
    <w:rsid w:val="00E52ED6"/>
    <w:rsid w:val="00E54472"/>
    <w:rsid w:val="00E54D21"/>
    <w:rsid w:val="00E55295"/>
    <w:rsid w:val="00E556DA"/>
    <w:rsid w:val="00E55D40"/>
    <w:rsid w:val="00E56322"/>
    <w:rsid w:val="00E57280"/>
    <w:rsid w:val="00E5730A"/>
    <w:rsid w:val="00E613D7"/>
    <w:rsid w:val="00E6243F"/>
    <w:rsid w:val="00E62AE8"/>
    <w:rsid w:val="00E63040"/>
    <w:rsid w:val="00E63F77"/>
    <w:rsid w:val="00E6486F"/>
    <w:rsid w:val="00E64C49"/>
    <w:rsid w:val="00E64C7C"/>
    <w:rsid w:val="00E64E77"/>
    <w:rsid w:val="00E6619D"/>
    <w:rsid w:val="00E6638F"/>
    <w:rsid w:val="00E66C28"/>
    <w:rsid w:val="00E67047"/>
    <w:rsid w:val="00E700C9"/>
    <w:rsid w:val="00E70356"/>
    <w:rsid w:val="00E70639"/>
    <w:rsid w:val="00E70AC5"/>
    <w:rsid w:val="00E70F64"/>
    <w:rsid w:val="00E722B0"/>
    <w:rsid w:val="00E72AB9"/>
    <w:rsid w:val="00E7305C"/>
    <w:rsid w:val="00E731A2"/>
    <w:rsid w:val="00E736E2"/>
    <w:rsid w:val="00E74C44"/>
    <w:rsid w:val="00E75C5B"/>
    <w:rsid w:val="00E75D28"/>
    <w:rsid w:val="00E76635"/>
    <w:rsid w:val="00E76D46"/>
    <w:rsid w:val="00E77364"/>
    <w:rsid w:val="00E773F1"/>
    <w:rsid w:val="00E81761"/>
    <w:rsid w:val="00E81844"/>
    <w:rsid w:val="00E8198B"/>
    <w:rsid w:val="00E81AD8"/>
    <w:rsid w:val="00E81CB7"/>
    <w:rsid w:val="00E82347"/>
    <w:rsid w:val="00E82E48"/>
    <w:rsid w:val="00E8390B"/>
    <w:rsid w:val="00E843DD"/>
    <w:rsid w:val="00E84771"/>
    <w:rsid w:val="00E85093"/>
    <w:rsid w:val="00E85D8A"/>
    <w:rsid w:val="00E86674"/>
    <w:rsid w:val="00E86F8B"/>
    <w:rsid w:val="00E87270"/>
    <w:rsid w:val="00E87806"/>
    <w:rsid w:val="00E87CE8"/>
    <w:rsid w:val="00E9052A"/>
    <w:rsid w:val="00E908B4"/>
    <w:rsid w:val="00E912D8"/>
    <w:rsid w:val="00E91914"/>
    <w:rsid w:val="00E92362"/>
    <w:rsid w:val="00E9237B"/>
    <w:rsid w:val="00E92B8D"/>
    <w:rsid w:val="00E95E81"/>
    <w:rsid w:val="00E965C2"/>
    <w:rsid w:val="00E96830"/>
    <w:rsid w:val="00E96867"/>
    <w:rsid w:val="00EA1C9F"/>
    <w:rsid w:val="00EA36DA"/>
    <w:rsid w:val="00EA46DB"/>
    <w:rsid w:val="00EA5716"/>
    <w:rsid w:val="00EA5CCE"/>
    <w:rsid w:val="00EB01E8"/>
    <w:rsid w:val="00EB0FD4"/>
    <w:rsid w:val="00EB1710"/>
    <w:rsid w:val="00EB1BB6"/>
    <w:rsid w:val="00EB411B"/>
    <w:rsid w:val="00EB4A7F"/>
    <w:rsid w:val="00EB4EC1"/>
    <w:rsid w:val="00EB5DA3"/>
    <w:rsid w:val="00EB5E1E"/>
    <w:rsid w:val="00EB60A6"/>
    <w:rsid w:val="00EC06BE"/>
    <w:rsid w:val="00EC17A6"/>
    <w:rsid w:val="00EC30F4"/>
    <w:rsid w:val="00EC3AA0"/>
    <w:rsid w:val="00EC40E7"/>
    <w:rsid w:val="00EC4C15"/>
    <w:rsid w:val="00EC52F7"/>
    <w:rsid w:val="00ED08E7"/>
    <w:rsid w:val="00ED187B"/>
    <w:rsid w:val="00ED25C0"/>
    <w:rsid w:val="00ED2E43"/>
    <w:rsid w:val="00ED3000"/>
    <w:rsid w:val="00ED3797"/>
    <w:rsid w:val="00ED425F"/>
    <w:rsid w:val="00ED56BF"/>
    <w:rsid w:val="00ED6DE7"/>
    <w:rsid w:val="00ED7AC8"/>
    <w:rsid w:val="00ED7B72"/>
    <w:rsid w:val="00EE0886"/>
    <w:rsid w:val="00EE0A2B"/>
    <w:rsid w:val="00EE0F81"/>
    <w:rsid w:val="00EE15DB"/>
    <w:rsid w:val="00EE1715"/>
    <w:rsid w:val="00EE2905"/>
    <w:rsid w:val="00EE5806"/>
    <w:rsid w:val="00EE61DE"/>
    <w:rsid w:val="00EE6D11"/>
    <w:rsid w:val="00EF0226"/>
    <w:rsid w:val="00EF1E79"/>
    <w:rsid w:val="00EF20E3"/>
    <w:rsid w:val="00EF220D"/>
    <w:rsid w:val="00EF37F1"/>
    <w:rsid w:val="00EF53EA"/>
    <w:rsid w:val="00EF74AA"/>
    <w:rsid w:val="00EF79A8"/>
    <w:rsid w:val="00F0003D"/>
    <w:rsid w:val="00F00D61"/>
    <w:rsid w:val="00F07BA5"/>
    <w:rsid w:val="00F10BA4"/>
    <w:rsid w:val="00F13229"/>
    <w:rsid w:val="00F13385"/>
    <w:rsid w:val="00F1690B"/>
    <w:rsid w:val="00F16E01"/>
    <w:rsid w:val="00F20B66"/>
    <w:rsid w:val="00F21F46"/>
    <w:rsid w:val="00F22142"/>
    <w:rsid w:val="00F22359"/>
    <w:rsid w:val="00F251DD"/>
    <w:rsid w:val="00F26434"/>
    <w:rsid w:val="00F2794B"/>
    <w:rsid w:val="00F27967"/>
    <w:rsid w:val="00F31A4C"/>
    <w:rsid w:val="00F32132"/>
    <w:rsid w:val="00F336CD"/>
    <w:rsid w:val="00F3380B"/>
    <w:rsid w:val="00F3384F"/>
    <w:rsid w:val="00F35044"/>
    <w:rsid w:val="00F35A7A"/>
    <w:rsid w:val="00F36EEC"/>
    <w:rsid w:val="00F40C3D"/>
    <w:rsid w:val="00F414DA"/>
    <w:rsid w:val="00F42DBD"/>
    <w:rsid w:val="00F45338"/>
    <w:rsid w:val="00F45FD6"/>
    <w:rsid w:val="00F46A59"/>
    <w:rsid w:val="00F46A63"/>
    <w:rsid w:val="00F52002"/>
    <w:rsid w:val="00F5235D"/>
    <w:rsid w:val="00F56526"/>
    <w:rsid w:val="00F57EFF"/>
    <w:rsid w:val="00F601F0"/>
    <w:rsid w:val="00F604C8"/>
    <w:rsid w:val="00F607E1"/>
    <w:rsid w:val="00F607E3"/>
    <w:rsid w:val="00F60ACF"/>
    <w:rsid w:val="00F61508"/>
    <w:rsid w:val="00F6164E"/>
    <w:rsid w:val="00F61D90"/>
    <w:rsid w:val="00F6690F"/>
    <w:rsid w:val="00F67FA0"/>
    <w:rsid w:val="00F702E4"/>
    <w:rsid w:val="00F71CCA"/>
    <w:rsid w:val="00F73948"/>
    <w:rsid w:val="00F7617D"/>
    <w:rsid w:val="00F772C9"/>
    <w:rsid w:val="00F77BFB"/>
    <w:rsid w:val="00F80B14"/>
    <w:rsid w:val="00F81F55"/>
    <w:rsid w:val="00F83842"/>
    <w:rsid w:val="00F83ACC"/>
    <w:rsid w:val="00F85B00"/>
    <w:rsid w:val="00F8670F"/>
    <w:rsid w:val="00F91174"/>
    <w:rsid w:val="00F91B52"/>
    <w:rsid w:val="00F920EE"/>
    <w:rsid w:val="00F92101"/>
    <w:rsid w:val="00F92C63"/>
    <w:rsid w:val="00F92F17"/>
    <w:rsid w:val="00F939D3"/>
    <w:rsid w:val="00F949B2"/>
    <w:rsid w:val="00F94E56"/>
    <w:rsid w:val="00F94EA3"/>
    <w:rsid w:val="00F95735"/>
    <w:rsid w:val="00F9602F"/>
    <w:rsid w:val="00FA14B6"/>
    <w:rsid w:val="00FA2200"/>
    <w:rsid w:val="00FA2AEA"/>
    <w:rsid w:val="00FA340F"/>
    <w:rsid w:val="00FA4CF4"/>
    <w:rsid w:val="00FA50BF"/>
    <w:rsid w:val="00FA52DC"/>
    <w:rsid w:val="00FA5E7D"/>
    <w:rsid w:val="00FA5E99"/>
    <w:rsid w:val="00FA6222"/>
    <w:rsid w:val="00FA68FC"/>
    <w:rsid w:val="00FA7593"/>
    <w:rsid w:val="00FB0808"/>
    <w:rsid w:val="00FB15FB"/>
    <w:rsid w:val="00FB1D47"/>
    <w:rsid w:val="00FB44DE"/>
    <w:rsid w:val="00FB4941"/>
    <w:rsid w:val="00FB49C0"/>
    <w:rsid w:val="00FB4B74"/>
    <w:rsid w:val="00FB4DBD"/>
    <w:rsid w:val="00FB5550"/>
    <w:rsid w:val="00FB705B"/>
    <w:rsid w:val="00FB7093"/>
    <w:rsid w:val="00FB72A8"/>
    <w:rsid w:val="00FC1220"/>
    <w:rsid w:val="00FC1774"/>
    <w:rsid w:val="00FC1A91"/>
    <w:rsid w:val="00FC3F67"/>
    <w:rsid w:val="00FC4081"/>
    <w:rsid w:val="00FC7CCB"/>
    <w:rsid w:val="00FD08F3"/>
    <w:rsid w:val="00FD0B23"/>
    <w:rsid w:val="00FD1893"/>
    <w:rsid w:val="00FD1C18"/>
    <w:rsid w:val="00FD2F9C"/>
    <w:rsid w:val="00FD44DE"/>
    <w:rsid w:val="00FD4CEE"/>
    <w:rsid w:val="00FE0396"/>
    <w:rsid w:val="00FE05B3"/>
    <w:rsid w:val="00FE17F6"/>
    <w:rsid w:val="00FE1AA6"/>
    <w:rsid w:val="00FE39C6"/>
    <w:rsid w:val="00FE3DC0"/>
    <w:rsid w:val="00FE48E9"/>
    <w:rsid w:val="00FE4C8E"/>
    <w:rsid w:val="00FE6037"/>
    <w:rsid w:val="00FE7277"/>
    <w:rsid w:val="00FE799D"/>
    <w:rsid w:val="00FF0A66"/>
    <w:rsid w:val="00FF1987"/>
    <w:rsid w:val="00FF296D"/>
    <w:rsid w:val="00FF3540"/>
    <w:rsid w:val="00FF4C74"/>
    <w:rsid w:val="00FF5C65"/>
    <w:rsid w:val="00FF6918"/>
    <w:rsid w:val="00FF6A22"/>
    <w:rsid w:val="00FF6AAC"/>
    <w:rsid w:val="00FF6B60"/>
    <w:rsid w:val="00FF6C54"/>
    <w:rsid w:val="00FF6CCD"/>
    <w:rsid w:val="00FF70B3"/>
    <w:rsid w:val="00FF73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538D3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ADC"/>
  </w:style>
  <w:style w:type="paragraph" w:styleId="Heading1">
    <w:name w:val="heading 1"/>
    <w:basedOn w:val="Normal"/>
    <w:next w:val="Normal"/>
    <w:link w:val="Heading1Char"/>
    <w:uiPriority w:val="9"/>
    <w:qFormat/>
    <w:rsid w:val="00912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FE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2">
    <w:name w:val="Table Grid2"/>
    <w:basedOn w:val="TableNormal"/>
    <w:next w:val="TableGrid"/>
    <w:uiPriority w:val="59"/>
    <w:rsid w:val="0008789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163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nish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06E24-EB73-4A67-BCC5-7271CCF0E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30</Words>
  <Characters>1385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Rajan </cp:lastModifiedBy>
  <cp:revision>20</cp:revision>
  <cp:lastPrinted>2020-03-19T07:11:00Z</cp:lastPrinted>
  <dcterms:created xsi:type="dcterms:W3CDTF">2020-03-19T06:24:00Z</dcterms:created>
  <dcterms:modified xsi:type="dcterms:W3CDTF">2020-03-19T09:41:00Z</dcterms:modified>
</cp:coreProperties>
</file>